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644CA7" w14:textId="77777777" w:rsidR="00DB4A62" w:rsidRPr="009A6372" w:rsidRDefault="00000000" w:rsidP="009A6372">
      <w:pPr>
        <w:pStyle w:val="Title"/>
        <w:spacing w:line="480" w:lineRule="auto"/>
        <w:rPr>
          <w:rFonts w:ascii="Times New Roman" w:hAnsi="Times New Roman" w:cs="Times New Roman"/>
        </w:rPr>
      </w:pPr>
      <w:r w:rsidRPr="009A6372">
        <w:rPr>
          <w:rFonts w:ascii="Times New Roman" w:hAnsi="Times New Roman" w:cs="Times New Roman"/>
        </w:rPr>
        <w:t>Do early environmental experiences impact numerical discrimination abilities in a lizard?</w:t>
      </w:r>
    </w:p>
    <w:p w14:paraId="42DD686D"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Pablo Recio</w:t>
      </w:r>
      <w:r w:rsidRPr="009A6372">
        <w:rPr>
          <w:rFonts w:ascii="Times New Roman" w:hAnsi="Times New Roman" w:cs="Times New Roman"/>
          <w:vertAlign w:val="superscript"/>
        </w:rPr>
        <w:t>1</w:t>
      </w:r>
      <w:r w:rsidRPr="009A6372">
        <w:rPr>
          <w:rFonts w:ascii="Times New Roman" w:hAnsi="Times New Roman" w:cs="Times New Roman"/>
        </w:rPr>
        <w:t>,</w:t>
      </w:r>
      <m:oMath>
        <m:r>
          <m:rPr>
            <m:sty m:val="p"/>
          </m:rPr>
          <w:rPr>
            <w:rFonts w:ascii="Cambria Math" w:hAnsi="Cambria Math" w:cs="Times New Roman"/>
          </w:rPr>
          <m:t>‡</m:t>
        </m:r>
      </m:oMath>
      <w:r w:rsidRPr="009A6372">
        <w:rPr>
          <w:rFonts w:ascii="Times New Roman" w:hAnsi="Times New Roman" w:cs="Times New Roman"/>
        </w:rPr>
        <w:t xml:space="preserve"> , Dalton C. Leibold</w:t>
      </w:r>
      <w:r w:rsidRPr="009A6372">
        <w:rPr>
          <w:rFonts w:ascii="Times New Roman" w:hAnsi="Times New Roman" w:cs="Times New Roman"/>
          <w:vertAlign w:val="superscript"/>
        </w:rPr>
        <w:t>1</w:t>
      </w:r>
      <w:r w:rsidRPr="009A6372">
        <w:rPr>
          <w:rFonts w:ascii="Times New Roman" w:hAnsi="Times New Roman" w:cs="Times New Roman"/>
        </w:rPr>
        <w:t xml:space="preserve">, Ondi L. Crino </w:t>
      </w:r>
      <w:r w:rsidRPr="009A6372">
        <w:rPr>
          <w:rFonts w:ascii="Times New Roman" w:hAnsi="Times New Roman" w:cs="Times New Roman"/>
          <w:vertAlign w:val="superscript"/>
        </w:rPr>
        <w:t>1,2</w:t>
      </w:r>
      <w:r w:rsidRPr="009A6372">
        <w:rPr>
          <w:rFonts w:ascii="Times New Roman" w:hAnsi="Times New Roman" w:cs="Times New Roman"/>
        </w:rPr>
        <w:t>, Christopher R. Friesen</w:t>
      </w:r>
      <w:r w:rsidRPr="009A6372">
        <w:rPr>
          <w:rFonts w:ascii="Times New Roman" w:hAnsi="Times New Roman" w:cs="Times New Roman"/>
          <w:vertAlign w:val="superscript"/>
        </w:rPr>
        <w:t>3</w:t>
      </w:r>
      <w:r w:rsidRPr="009A6372">
        <w:rPr>
          <w:rFonts w:ascii="Times New Roman" w:hAnsi="Times New Roman" w:cs="Times New Roman"/>
        </w:rPr>
        <w:t xml:space="preserve">, Amelia Y. Peardon </w:t>
      </w:r>
      <w:r w:rsidRPr="009A6372">
        <w:rPr>
          <w:rFonts w:ascii="Times New Roman" w:hAnsi="Times New Roman" w:cs="Times New Roman"/>
          <w:vertAlign w:val="superscript"/>
        </w:rPr>
        <w:t>1</w:t>
      </w:r>
      <w:r w:rsidRPr="009A6372">
        <w:rPr>
          <w:rFonts w:ascii="Times New Roman" w:hAnsi="Times New Roman" w:cs="Times New Roman"/>
        </w:rPr>
        <w:t>, Daniel W.A. Noble</w:t>
      </w:r>
      <w:r w:rsidRPr="009A6372">
        <w:rPr>
          <w:rFonts w:ascii="Times New Roman" w:hAnsi="Times New Roman" w:cs="Times New Roman"/>
          <w:vertAlign w:val="superscript"/>
        </w:rPr>
        <w:t>1</w:t>
      </w:r>
    </w:p>
    <w:p w14:paraId="42FBFB8F"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vertAlign w:val="superscript"/>
        </w:rPr>
        <w:t>1</w:t>
      </w:r>
      <w:r w:rsidRPr="009A6372">
        <w:rPr>
          <w:rFonts w:ascii="Times New Roman" w:hAnsi="Times New Roman" w:cs="Times New Roman"/>
        </w:rPr>
        <w:t xml:space="preserve"> Division of Ecology and Evolution, Research School of Biology, The Australian National University, Canberra, ACT 2601, Australia</w:t>
      </w:r>
      <w:r w:rsidRPr="009A6372">
        <w:rPr>
          <w:rFonts w:ascii="Times New Roman" w:hAnsi="Times New Roman" w:cs="Times New Roman"/>
        </w:rPr>
        <w:br/>
      </w:r>
      <w:r w:rsidRPr="009A6372">
        <w:rPr>
          <w:rFonts w:ascii="Times New Roman" w:hAnsi="Times New Roman" w:cs="Times New Roman"/>
          <w:vertAlign w:val="superscript"/>
        </w:rPr>
        <w:t>2</w:t>
      </w:r>
      <w:r w:rsidRPr="009A6372">
        <w:rPr>
          <w:rFonts w:ascii="Times New Roman" w:hAnsi="Times New Roman" w:cs="Times New Roman"/>
        </w:rPr>
        <w:t xml:space="preserve"> Flinder’s University, College of Science and Engineering, Bedford Park, SA 5042, Australia</w:t>
      </w:r>
      <w:r w:rsidRPr="009A6372">
        <w:rPr>
          <w:rFonts w:ascii="Times New Roman" w:hAnsi="Times New Roman" w:cs="Times New Roman"/>
        </w:rPr>
        <w:br/>
      </w:r>
      <w:r w:rsidRPr="009A6372">
        <w:rPr>
          <w:rFonts w:ascii="Times New Roman" w:hAnsi="Times New Roman" w:cs="Times New Roman"/>
          <w:vertAlign w:val="superscript"/>
        </w:rPr>
        <w:t>3</w:t>
      </w:r>
      <w:r w:rsidRPr="009A6372">
        <w:rPr>
          <w:rFonts w:ascii="Times New Roman" w:hAnsi="Times New Roman" w:cs="Times New Roman"/>
        </w:rPr>
        <w:t xml:space="preserve"> University of Wollongong, Wollongong, NSW 2500, Australia</w:t>
      </w:r>
      <w:r w:rsidRPr="009A6372">
        <w:rPr>
          <w:rFonts w:ascii="Times New Roman" w:hAnsi="Times New Roman" w:cs="Times New Roman"/>
        </w:rPr>
        <w:br/>
      </w:r>
      <m:oMath>
        <m:r>
          <m:rPr>
            <m:sty m:val="p"/>
          </m:rPr>
          <w:rPr>
            <w:rFonts w:ascii="Cambria Math" w:hAnsi="Cambria Math" w:cs="Times New Roman"/>
          </w:rPr>
          <m:t>‡</m:t>
        </m:r>
      </m:oMath>
      <w:r w:rsidRPr="009A6372">
        <w:rPr>
          <w:rFonts w:ascii="Times New Roman" w:hAnsi="Times New Roman" w:cs="Times New Roman"/>
        </w:rPr>
        <w:t xml:space="preserve"> Corresponding author: pablo.reciosantiago@anu.edu.au</w:t>
      </w:r>
    </w:p>
    <w:p w14:paraId="57EE6E3F"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rPr>
        <w:t>ORCID:</w:t>
      </w:r>
    </w:p>
    <w:p w14:paraId="710843CC"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rPr>
        <w:t>Pablo Recio ORCID: 0000-0002-5890-0218</w:t>
      </w:r>
      <w:r w:rsidRPr="009A6372">
        <w:rPr>
          <w:rFonts w:ascii="Times New Roman" w:hAnsi="Times New Roman" w:cs="Times New Roman"/>
        </w:rPr>
        <w:br/>
        <w:t>Dalton C. Leibold ORCID: 0000-0001-9645-2033</w:t>
      </w:r>
      <w:r w:rsidRPr="009A6372">
        <w:rPr>
          <w:rFonts w:ascii="Times New Roman" w:hAnsi="Times New Roman" w:cs="Times New Roman"/>
        </w:rPr>
        <w:br/>
        <w:t>Ondi L. Crino ORCID: 0000-0001-5700-1387</w:t>
      </w:r>
      <w:r w:rsidRPr="009A6372">
        <w:rPr>
          <w:rFonts w:ascii="Times New Roman" w:hAnsi="Times New Roman" w:cs="Times New Roman"/>
        </w:rPr>
        <w:br/>
        <w:t>Christopher R. Friesen ORCID: 0000-0001-5338-7454</w:t>
      </w:r>
      <w:r w:rsidRPr="009A6372">
        <w:rPr>
          <w:rFonts w:ascii="Times New Roman" w:hAnsi="Times New Roman" w:cs="Times New Roman"/>
        </w:rPr>
        <w:br/>
        <w:t>Amelia Y. Peardon ORCID: 0009-0005-6227-8379</w:t>
      </w:r>
      <w:r w:rsidRPr="009A6372">
        <w:rPr>
          <w:rFonts w:ascii="Times New Roman" w:hAnsi="Times New Roman" w:cs="Times New Roman"/>
        </w:rPr>
        <w:br/>
        <w:t>Daniel W.A. Noble ORCID: 0000-0001-9460-8743</w:t>
      </w:r>
    </w:p>
    <w:p w14:paraId="651DCBF0" w14:textId="77777777" w:rsidR="00DB4A62" w:rsidRPr="009A6372" w:rsidRDefault="00000000" w:rsidP="009A6372">
      <w:pPr>
        <w:spacing w:line="480" w:lineRule="auto"/>
        <w:rPr>
          <w:rFonts w:ascii="Times New Roman" w:hAnsi="Times New Roman" w:cs="Times New Roman"/>
        </w:rPr>
      </w:pPr>
      <w:r w:rsidRPr="009A6372">
        <w:rPr>
          <w:rFonts w:ascii="Times New Roman" w:hAnsi="Times New Roman" w:cs="Times New Roman"/>
        </w:rPr>
        <w:br w:type="page"/>
      </w:r>
    </w:p>
    <w:p w14:paraId="4325A681" w14:textId="77777777" w:rsidR="00DB4A62" w:rsidRPr="009A6372" w:rsidRDefault="00000000" w:rsidP="009A6372">
      <w:pPr>
        <w:pStyle w:val="Heading2"/>
        <w:spacing w:line="480" w:lineRule="auto"/>
        <w:rPr>
          <w:rFonts w:ascii="Times New Roman" w:hAnsi="Times New Roman" w:cs="Times New Roman"/>
        </w:rPr>
      </w:pPr>
      <w:bookmarkStart w:id="0" w:name="keywords"/>
      <w:r w:rsidRPr="009A6372">
        <w:rPr>
          <w:rFonts w:ascii="Times New Roman" w:hAnsi="Times New Roman" w:cs="Times New Roman"/>
        </w:rPr>
        <w:lastRenderedPageBreak/>
        <w:t>Keywords</w:t>
      </w:r>
    </w:p>
    <w:p w14:paraId="1671876B"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Numerical discrimination, Corticosterone, Temperature, Reptiles, Early life stress, Cognitive abilities</w:t>
      </w:r>
    </w:p>
    <w:p w14:paraId="1C64E492" w14:textId="77777777" w:rsidR="00DB4A62" w:rsidRPr="009A6372" w:rsidRDefault="00000000" w:rsidP="009A6372">
      <w:pPr>
        <w:pStyle w:val="Heading2"/>
        <w:spacing w:line="480" w:lineRule="auto"/>
        <w:rPr>
          <w:rFonts w:ascii="Times New Roman" w:hAnsi="Times New Roman" w:cs="Times New Roman"/>
        </w:rPr>
      </w:pPr>
      <w:bookmarkStart w:id="1" w:name="abstract"/>
      <w:bookmarkEnd w:id="0"/>
      <w:r w:rsidRPr="009A6372">
        <w:rPr>
          <w:rFonts w:ascii="Times New Roman" w:hAnsi="Times New Roman" w:cs="Times New Roman"/>
        </w:rPr>
        <w:t>Abstract</w:t>
      </w:r>
    </w:p>
    <w:p w14:paraId="65A18091"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From social behaviour to navigating complex environments, quantitative abilities can be crucial to fitness. However, early life conditions can impact brain development to affect quantitative competence. For example, early thermal conditions or glucocorticoid concentrations (GCs) – stress-related hormones transmitted by the parents – can play a prominent role in shaping cognition through their effects on brain physiology. Furthermore, temperature can lead to increased levels of GCs that can be transmitted to offspring, emphasizing the need to study the combined effects of these two factors. Here, we investigated the effects of elevated prenatal corticosterone (CORT) – the main GC in reptiles – and incubation temperature on numerical discrimination in the common garden skink (</w:t>
      </w:r>
      <w:r w:rsidRPr="009A6372">
        <w:rPr>
          <w:rFonts w:ascii="Times New Roman" w:hAnsi="Times New Roman" w:cs="Times New Roman"/>
          <w:i/>
          <w:iCs/>
        </w:rPr>
        <w:t>Lampropholis guichenoti</w:t>
      </w:r>
      <w:r w:rsidRPr="009A6372">
        <w:rPr>
          <w:rFonts w:ascii="Times New Roman" w:hAnsi="Times New Roman" w:cs="Times New Roman"/>
        </w:rPr>
        <w:t xml:space="preserve">). We assessed numerical abilities through a spontaneous choice test with food as a stimulus. Employing a repeated measures design, we subjected lizards to five numerical tests each differing in the ratios between the two choices (1 VS 4, 1 VS 3, 2 VS 4, 2 VS 3, 3 VS 4). Contrary to our predictions, we found no evidence for treatment effects on lizard behaviour and no use of numerical discrimination during foraging in </w:t>
      </w:r>
      <w:r w:rsidRPr="009A6372">
        <w:rPr>
          <w:rFonts w:ascii="Times New Roman" w:hAnsi="Times New Roman" w:cs="Times New Roman"/>
          <w:i/>
          <w:iCs/>
        </w:rPr>
        <w:t>L. guichenoti</w:t>
      </w:r>
      <w:r w:rsidRPr="009A6372">
        <w:rPr>
          <w:rFonts w:ascii="Times New Roman" w:hAnsi="Times New Roman" w:cs="Times New Roman"/>
        </w:rPr>
        <w:t>. Our findings build on previous studies suggesting that reptiles feeding on live prey may have difficulty distinguishing between different prey quantities. Despite our results, further investigation of numerical abilities in live-prey-feeding reptiles and the impact of early conditions on other taxa is warranted, as these areas remain understudied.</w:t>
      </w:r>
    </w:p>
    <w:p w14:paraId="7FCE181C" w14:textId="77777777" w:rsidR="00DB4A62" w:rsidRPr="009A6372" w:rsidRDefault="00000000" w:rsidP="009A6372">
      <w:pPr>
        <w:pStyle w:val="Heading2"/>
        <w:spacing w:line="480" w:lineRule="auto"/>
        <w:rPr>
          <w:rFonts w:ascii="Times New Roman" w:hAnsi="Times New Roman" w:cs="Times New Roman"/>
        </w:rPr>
      </w:pPr>
      <w:bookmarkStart w:id="2" w:name="significance-statement"/>
      <w:bookmarkEnd w:id="1"/>
      <w:r w:rsidRPr="009A6372">
        <w:rPr>
          <w:rFonts w:ascii="Times New Roman" w:hAnsi="Times New Roman" w:cs="Times New Roman"/>
        </w:rPr>
        <w:lastRenderedPageBreak/>
        <w:t>Significance statement</w:t>
      </w:r>
    </w:p>
    <w:p w14:paraId="207FD76B"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Discriminating between quantities can be crucial for individual fitness, yet the impact of early environmental factors on the development of quantitative competence remains largely unexplored. In this study, we investigated, for the first time, the effects of prenatal corticosterone exposure and incubation temperature on numerical discrimination in a reptile. Contrary to our predictions, we did not observe any evidence of numerical discrimination and therefore no impact of early developmental environment. Our results align with previous studies showing that reptiles consuming live prey struggle to differentiate prey numbers in spontaneous choice tests. These results open new avenues for exploring the evolution of numerical abilities in reptiles and identifying factors influencing the development of quantitative skills in this group. Further research should explore alternative methods, such as trained tasks, to better understand the cognitive mechanisms underlying quantitative competence in reptiles.</w:t>
      </w:r>
    </w:p>
    <w:p w14:paraId="6377F744" w14:textId="77777777" w:rsidR="00DB4A62" w:rsidRPr="009A6372" w:rsidRDefault="00000000" w:rsidP="009A6372">
      <w:pPr>
        <w:pStyle w:val="Heading2"/>
        <w:spacing w:line="480" w:lineRule="auto"/>
        <w:rPr>
          <w:rFonts w:ascii="Times New Roman" w:hAnsi="Times New Roman" w:cs="Times New Roman"/>
        </w:rPr>
      </w:pPr>
      <w:bookmarkStart w:id="3" w:name="introduction"/>
      <w:bookmarkEnd w:id="2"/>
      <w:r w:rsidRPr="009A6372">
        <w:rPr>
          <w:rFonts w:ascii="Times New Roman" w:hAnsi="Times New Roman" w:cs="Times New Roman"/>
        </w:rPr>
        <w:t>Introduction</w:t>
      </w:r>
    </w:p>
    <w:p w14:paraId="0C55CBEA"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The ability to discriminate between quantities is a fundamental cognitive skill widely observed across the animal kingdom (</w:t>
      </w:r>
      <w:hyperlink w:anchor="ref-vonk2012bears">
        <w:r w:rsidR="00DB4A62" w:rsidRPr="009A6372">
          <w:rPr>
            <w:rStyle w:val="Hyperlink"/>
            <w:rFonts w:ascii="Times New Roman" w:hAnsi="Times New Roman" w:cs="Times New Roman"/>
          </w:rPr>
          <w:t>Vonk and Beran 2012</w:t>
        </w:r>
      </w:hyperlink>
      <w:r w:rsidRPr="009A6372">
        <w:rPr>
          <w:rFonts w:ascii="Times New Roman" w:hAnsi="Times New Roman" w:cs="Times New Roman"/>
        </w:rPr>
        <w:t xml:space="preserve">; </w:t>
      </w:r>
      <w:hyperlink w:anchor="ref-stancher2015numerical">
        <w:r w:rsidR="00DB4A62" w:rsidRPr="009A6372">
          <w:rPr>
            <w:rStyle w:val="Hyperlink"/>
            <w:rFonts w:ascii="Times New Roman" w:hAnsi="Times New Roman" w:cs="Times New Roman"/>
          </w:rPr>
          <w:t>Stancher et al. 2015</w:t>
        </w:r>
      </w:hyperlink>
      <w:r w:rsidRPr="009A6372">
        <w:rPr>
          <w:rFonts w:ascii="Times New Roman" w:hAnsi="Times New Roman" w:cs="Times New Roman"/>
        </w:rPr>
        <w:t xml:space="preserve">; </w:t>
      </w:r>
      <w:hyperlink w:anchor="ref-beran2016capuchin">
        <w:r w:rsidR="00DB4A62" w:rsidRPr="009A6372">
          <w:rPr>
            <w:rStyle w:val="Hyperlink"/>
            <w:rFonts w:ascii="Times New Roman" w:hAnsi="Times New Roman" w:cs="Times New Roman"/>
          </w:rPr>
          <w:t>Beran and Parrish 2016</w:t>
        </w:r>
      </w:hyperlink>
      <w:r w:rsidRPr="009A6372">
        <w:rPr>
          <w:rFonts w:ascii="Times New Roman" w:hAnsi="Times New Roman" w:cs="Times New Roman"/>
        </w:rPr>
        <w:t>). Numerical cognition can contribute to social decisions, mate selection, and foraging behaviour, which can be adaptive in various ecological contexts (</w:t>
      </w:r>
      <w:hyperlink w:anchor="ref-lucon2017individual">
        <w:r w:rsidR="00DB4A62" w:rsidRPr="009A6372">
          <w:rPr>
            <w:rStyle w:val="Hyperlink"/>
            <w:rFonts w:ascii="Times New Roman" w:hAnsi="Times New Roman" w:cs="Times New Roman"/>
          </w:rPr>
          <w:t>Lucon-Xiccato and Dadda 2017</w:t>
        </w:r>
      </w:hyperlink>
      <w:r w:rsidRPr="009A6372">
        <w:rPr>
          <w:rFonts w:ascii="Times New Roman" w:hAnsi="Times New Roman" w:cs="Times New Roman"/>
        </w:rPr>
        <w:t xml:space="preserve">; </w:t>
      </w:r>
      <w:hyperlink w:anchor="ref-nieder2018evolution">
        <w:r w:rsidR="00DB4A62" w:rsidRPr="009A6372">
          <w:rPr>
            <w:rStyle w:val="Hyperlink"/>
            <w:rFonts w:ascii="Times New Roman" w:hAnsi="Times New Roman" w:cs="Times New Roman"/>
          </w:rPr>
          <w:t>Nieder 2018</w:t>
        </w:r>
      </w:hyperlink>
      <w:r w:rsidRPr="009A6372">
        <w:rPr>
          <w:rFonts w:ascii="Times New Roman" w:hAnsi="Times New Roman" w:cs="Times New Roman"/>
        </w:rPr>
        <w:t>). For instance, female lions (</w:t>
      </w:r>
      <w:r w:rsidRPr="009A6372">
        <w:rPr>
          <w:rFonts w:ascii="Times New Roman" w:hAnsi="Times New Roman" w:cs="Times New Roman"/>
          <w:i/>
          <w:iCs/>
        </w:rPr>
        <w:t>Panthera leo</w:t>
      </w:r>
      <w:r w:rsidRPr="009A6372">
        <w:rPr>
          <w:rFonts w:ascii="Times New Roman" w:hAnsi="Times New Roman" w:cs="Times New Roman"/>
        </w:rPr>
        <w:t>) use numerical information to assess the risk of confronting rival groups (</w:t>
      </w:r>
      <w:hyperlink w:anchor="ref-mccomb1994roaring">
        <w:r w:rsidR="00DB4A62" w:rsidRPr="009A6372">
          <w:rPr>
            <w:rStyle w:val="Hyperlink"/>
            <w:rFonts w:ascii="Times New Roman" w:hAnsi="Times New Roman" w:cs="Times New Roman"/>
          </w:rPr>
          <w:t>McComb et al. 1994</w:t>
        </w:r>
      </w:hyperlink>
      <w:r w:rsidRPr="009A6372">
        <w:rPr>
          <w:rFonts w:ascii="Times New Roman" w:hAnsi="Times New Roman" w:cs="Times New Roman"/>
        </w:rPr>
        <w:t>), male adult mealworms (</w:t>
      </w:r>
      <w:r w:rsidRPr="009A6372">
        <w:rPr>
          <w:rFonts w:ascii="Times New Roman" w:hAnsi="Times New Roman" w:cs="Times New Roman"/>
          <w:i/>
          <w:iCs/>
        </w:rPr>
        <w:t>Tenebrio molitor</w:t>
      </w:r>
      <w:r w:rsidRPr="009A6372">
        <w:rPr>
          <w:rFonts w:ascii="Times New Roman" w:hAnsi="Times New Roman" w:cs="Times New Roman"/>
        </w:rPr>
        <w:t>) select sites with scents of more females (</w:t>
      </w:r>
      <w:hyperlink w:anchor="ref-carazo2009quantity">
        <w:r w:rsidR="00DB4A62" w:rsidRPr="009A6372">
          <w:rPr>
            <w:rStyle w:val="Hyperlink"/>
            <w:rFonts w:ascii="Times New Roman" w:hAnsi="Times New Roman" w:cs="Times New Roman"/>
          </w:rPr>
          <w:t>Carazo et al. 2009</w:t>
        </w:r>
      </w:hyperlink>
      <w:r w:rsidRPr="009A6372">
        <w:rPr>
          <w:rFonts w:ascii="Times New Roman" w:hAnsi="Times New Roman" w:cs="Times New Roman"/>
        </w:rPr>
        <w:t>), and red-backed salamanders (</w:t>
      </w:r>
      <w:r w:rsidRPr="009A6372">
        <w:rPr>
          <w:rFonts w:ascii="Times New Roman" w:hAnsi="Times New Roman" w:cs="Times New Roman"/>
          <w:i/>
          <w:iCs/>
        </w:rPr>
        <w:t>Plethodon cinereus</w:t>
      </w:r>
      <w:r w:rsidRPr="009A6372">
        <w:rPr>
          <w:rFonts w:ascii="Times New Roman" w:hAnsi="Times New Roman" w:cs="Times New Roman"/>
        </w:rPr>
        <w:t>) prefer tubes containing larger numbers of prey (</w:t>
      </w:r>
      <w:hyperlink w:anchor="ref-uller2003salamanders">
        <w:r w:rsidR="00DB4A62" w:rsidRPr="009A6372">
          <w:rPr>
            <w:rStyle w:val="Hyperlink"/>
            <w:rFonts w:ascii="Times New Roman" w:hAnsi="Times New Roman" w:cs="Times New Roman"/>
          </w:rPr>
          <w:t>Uller et al. 2003</w:t>
        </w:r>
      </w:hyperlink>
      <w:r w:rsidRPr="009A6372">
        <w:rPr>
          <w:rFonts w:ascii="Times New Roman" w:hAnsi="Times New Roman" w:cs="Times New Roman"/>
        </w:rPr>
        <w:t xml:space="preserve">). Given the adaptive advantages of numerical and quantity discrimination, research has </w:t>
      </w:r>
      <w:r w:rsidRPr="009A6372">
        <w:rPr>
          <w:rFonts w:ascii="Times New Roman" w:hAnsi="Times New Roman" w:cs="Times New Roman"/>
        </w:rPr>
        <w:lastRenderedPageBreak/>
        <w:t>focused extensively on exploring the ability of different species to differentiate between quantities employing different contexts and paradigms.</w:t>
      </w:r>
    </w:p>
    <w:p w14:paraId="527C8C2D"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rPr>
        <w:t>Numerical competence is often evaluated by considering the types of cues animals use (</w:t>
      </w:r>
      <w:hyperlink w:anchor="ref-plotnik2019elephants">
        <w:r w:rsidR="00DB4A62" w:rsidRPr="009A6372">
          <w:rPr>
            <w:rStyle w:val="Hyperlink"/>
            <w:rFonts w:ascii="Times New Roman" w:hAnsi="Times New Roman" w:cs="Times New Roman"/>
          </w:rPr>
          <w:t>Plotnik et al. 2019</w:t>
        </w:r>
      </w:hyperlink>
      <w:r w:rsidRPr="009A6372">
        <w:rPr>
          <w:rFonts w:ascii="Times New Roman" w:hAnsi="Times New Roman" w:cs="Times New Roman"/>
        </w:rPr>
        <w:t xml:space="preserve">; </w:t>
      </w:r>
      <w:hyperlink w:anchor="ref-cooper2024tell">
        <w:r w:rsidR="00DB4A62" w:rsidRPr="009A6372">
          <w:rPr>
            <w:rStyle w:val="Hyperlink"/>
            <w:rFonts w:ascii="Times New Roman" w:hAnsi="Times New Roman" w:cs="Times New Roman"/>
          </w:rPr>
          <w:t>Cooper et al. 2024</w:t>
        </w:r>
      </w:hyperlink>
      <w:r w:rsidRPr="009A6372">
        <w:rPr>
          <w:rFonts w:ascii="Times New Roman" w:hAnsi="Times New Roman" w:cs="Times New Roman"/>
        </w:rPr>
        <w:t>), the ecological contexts in which these abilities are deployed (</w:t>
      </w:r>
      <w:hyperlink w:anchor="ref-mccomb1994roaring">
        <w:r w:rsidR="00DB4A62" w:rsidRPr="009A6372">
          <w:rPr>
            <w:rStyle w:val="Hyperlink"/>
            <w:rFonts w:ascii="Times New Roman" w:hAnsi="Times New Roman" w:cs="Times New Roman"/>
          </w:rPr>
          <w:t>McComb et al. 1994</w:t>
        </w:r>
      </w:hyperlink>
      <w:r w:rsidRPr="009A6372">
        <w:rPr>
          <w:rFonts w:ascii="Times New Roman" w:hAnsi="Times New Roman" w:cs="Times New Roman"/>
        </w:rPr>
        <w:t xml:space="preserve">; </w:t>
      </w:r>
      <w:hyperlink w:anchor="ref-chittka1995can">
        <w:r w:rsidR="00DB4A62" w:rsidRPr="009A6372">
          <w:rPr>
            <w:rStyle w:val="Hyperlink"/>
            <w:rFonts w:ascii="Times New Roman" w:hAnsi="Times New Roman" w:cs="Times New Roman"/>
          </w:rPr>
          <w:t>Chittka and Geiger 1995</w:t>
        </w:r>
      </w:hyperlink>
      <w:r w:rsidRPr="009A6372">
        <w:rPr>
          <w:rFonts w:ascii="Times New Roman" w:hAnsi="Times New Roman" w:cs="Times New Roman"/>
        </w:rPr>
        <w:t xml:space="preserve">; </w:t>
      </w:r>
      <w:hyperlink w:anchor="ref-uller2003salamanders">
        <w:r w:rsidR="00DB4A62" w:rsidRPr="009A6372">
          <w:rPr>
            <w:rStyle w:val="Hyperlink"/>
            <w:rFonts w:ascii="Times New Roman" w:hAnsi="Times New Roman" w:cs="Times New Roman"/>
          </w:rPr>
          <w:t>Uller et al. 2003</w:t>
        </w:r>
      </w:hyperlink>
      <w:r w:rsidRPr="009A6372">
        <w:rPr>
          <w:rFonts w:ascii="Times New Roman" w:hAnsi="Times New Roman" w:cs="Times New Roman"/>
        </w:rPr>
        <w:t xml:space="preserve">; </w:t>
      </w:r>
      <w:hyperlink w:anchor="ref-carazo2009quantity">
        <w:r w:rsidR="00DB4A62" w:rsidRPr="009A6372">
          <w:rPr>
            <w:rStyle w:val="Hyperlink"/>
            <w:rFonts w:ascii="Times New Roman" w:hAnsi="Times New Roman" w:cs="Times New Roman"/>
          </w:rPr>
          <w:t>Carazo et al. 2009</w:t>
        </w:r>
      </w:hyperlink>
      <w:r w:rsidRPr="009A6372">
        <w:rPr>
          <w:rFonts w:ascii="Times New Roman" w:hAnsi="Times New Roman" w:cs="Times New Roman"/>
        </w:rPr>
        <w:t>), and the neural mechanisms that underlie them (</w:t>
      </w:r>
      <w:hyperlink w:anchor="ref-nieder2005counting">
        <w:r w:rsidR="00DB4A62" w:rsidRPr="009A6372">
          <w:rPr>
            <w:rStyle w:val="Hyperlink"/>
            <w:rFonts w:ascii="Times New Roman" w:hAnsi="Times New Roman" w:cs="Times New Roman"/>
          </w:rPr>
          <w:t>Nieder 2005</w:t>
        </w:r>
      </w:hyperlink>
      <w:r w:rsidRPr="009A6372">
        <w:rPr>
          <w:rFonts w:ascii="Times New Roman" w:hAnsi="Times New Roman" w:cs="Times New Roman"/>
        </w:rPr>
        <w:t>). The latter have demonstrated that non-verbal numerical representations in mammals activates an extensive neural pathway including regions involved in eye movement, attention control, or complex learning (</w:t>
      </w:r>
      <w:hyperlink w:anchor="ref-nieder2005counting">
        <w:r w:rsidR="00DB4A62" w:rsidRPr="009A6372">
          <w:rPr>
            <w:rStyle w:val="Hyperlink"/>
            <w:rFonts w:ascii="Times New Roman" w:hAnsi="Times New Roman" w:cs="Times New Roman"/>
          </w:rPr>
          <w:t>Nieder 2005</w:t>
        </w:r>
      </w:hyperlink>
      <w:r w:rsidRPr="009A6372">
        <w:rPr>
          <w:rFonts w:ascii="Times New Roman" w:hAnsi="Times New Roman" w:cs="Times New Roman"/>
        </w:rPr>
        <w:t>). The connection between numerical discrimination and brain physiology underscores the importance of understanding how brain development influences numerical abilities.</w:t>
      </w:r>
    </w:p>
    <w:p w14:paraId="0F1A6EB8"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rPr>
        <w:t>Brains are particularly sensitive to environmental inputs during early stages of development (</w:t>
      </w:r>
      <w:hyperlink w:anchor="ref-coomber_independent_1997">
        <w:r w:rsidR="00DB4A62" w:rsidRPr="009A6372">
          <w:rPr>
            <w:rStyle w:val="Hyperlink"/>
            <w:rFonts w:ascii="Times New Roman" w:hAnsi="Times New Roman" w:cs="Times New Roman"/>
          </w:rPr>
          <w:t>Coomber et al. 1997</w:t>
        </w:r>
      </w:hyperlink>
      <w:r w:rsidRPr="009A6372">
        <w:rPr>
          <w:rFonts w:ascii="Times New Roman" w:hAnsi="Times New Roman" w:cs="Times New Roman"/>
        </w:rPr>
        <w:t xml:space="preserve">; </w:t>
      </w:r>
      <w:hyperlink w:anchor="ref-zhu_prenatal_2004">
        <w:r w:rsidR="00DB4A62" w:rsidRPr="009A6372">
          <w:rPr>
            <w:rStyle w:val="Hyperlink"/>
            <w:rFonts w:ascii="Times New Roman" w:hAnsi="Times New Roman" w:cs="Times New Roman"/>
          </w:rPr>
          <w:t>Zhu et al. 2004</w:t>
        </w:r>
      </w:hyperlink>
      <w:r w:rsidRPr="009A6372">
        <w:rPr>
          <w:rFonts w:ascii="Times New Roman" w:hAnsi="Times New Roman" w:cs="Times New Roman"/>
        </w:rPr>
        <w:t>), with long-lasting effects on cognitive abilities (</w:t>
      </w:r>
      <w:hyperlink w:anchor="ref-zhu_prenatal_2004">
        <w:r w:rsidR="00DB4A62" w:rsidRPr="009A6372">
          <w:rPr>
            <w:rStyle w:val="Hyperlink"/>
            <w:rFonts w:ascii="Times New Roman" w:hAnsi="Times New Roman" w:cs="Times New Roman"/>
          </w:rPr>
          <w:t>Zhu et al. 2004</w:t>
        </w:r>
      </w:hyperlink>
      <w:r w:rsidRPr="009A6372">
        <w:rPr>
          <w:rFonts w:ascii="Times New Roman" w:hAnsi="Times New Roman" w:cs="Times New Roman"/>
        </w:rPr>
        <w:t xml:space="preserve">; </w:t>
      </w:r>
      <w:hyperlink w:anchor="ref-amiel_egg_2014">
        <w:r w:rsidR="00DB4A62" w:rsidRPr="009A6372">
          <w:rPr>
            <w:rStyle w:val="Hyperlink"/>
            <w:rFonts w:ascii="Times New Roman" w:hAnsi="Times New Roman" w:cs="Times New Roman"/>
          </w:rPr>
          <w:t>Amiel et al. 2014</w:t>
        </w:r>
      </w:hyperlink>
      <w:r w:rsidRPr="009A6372">
        <w:rPr>
          <w:rFonts w:ascii="Times New Roman" w:hAnsi="Times New Roman" w:cs="Times New Roman"/>
        </w:rPr>
        <w:t>). For instance, glucocorticoids (GCs), steroid hormones that mediate the physiological stress response (</w:t>
      </w:r>
      <w:hyperlink w:anchor="ref-sapolsky_how_2000">
        <w:r w:rsidR="00DB4A62" w:rsidRPr="009A6372">
          <w:rPr>
            <w:rStyle w:val="Hyperlink"/>
            <w:rFonts w:ascii="Times New Roman" w:hAnsi="Times New Roman" w:cs="Times New Roman"/>
          </w:rPr>
          <w:t>Sapolsky et al. 2000</w:t>
        </w:r>
      </w:hyperlink>
      <w:r w:rsidRPr="009A6372">
        <w:rPr>
          <w:rFonts w:ascii="Times New Roman" w:hAnsi="Times New Roman" w:cs="Times New Roman"/>
        </w:rPr>
        <w:t>), can alter performance in spatial, associative, or reversal learning tasks if elevated during early stages of development (</w:t>
      </w:r>
      <w:hyperlink w:anchor="ref-szuran_water_1994">
        <w:r w:rsidR="00DB4A62" w:rsidRPr="009A6372">
          <w:rPr>
            <w:rStyle w:val="Hyperlink"/>
            <w:rFonts w:ascii="Times New Roman" w:hAnsi="Times New Roman" w:cs="Times New Roman"/>
          </w:rPr>
          <w:t>Szuran et al. 1994</w:t>
        </w:r>
      </w:hyperlink>
      <w:r w:rsidRPr="009A6372">
        <w:rPr>
          <w:rFonts w:ascii="Times New Roman" w:hAnsi="Times New Roman" w:cs="Times New Roman"/>
        </w:rPr>
        <w:t xml:space="preserve">; </w:t>
      </w:r>
      <w:hyperlink w:anchor="ref-zhu_prenatal_2004">
        <w:r w:rsidR="00DB4A62" w:rsidRPr="009A6372">
          <w:rPr>
            <w:rStyle w:val="Hyperlink"/>
            <w:rFonts w:ascii="Times New Roman" w:hAnsi="Times New Roman" w:cs="Times New Roman"/>
          </w:rPr>
          <w:t>Zhu et al. 2004</w:t>
        </w:r>
      </w:hyperlink>
      <w:r w:rsidRPr="009A6372">
        <w:rPr>
          <w:rFonts w:ascii="Times New Roman" w:hAnsi="Times New Roman" w:cs="Times New Roman"/>
        </w:rPr>
        <w:t xml:space="preserve">; </w:t>
      </w:r>
      <w:hyperlink w:anchor="ref-crino_corticosterone_2014-learn">
        <w:r w:rsidR="00DB4A62" w:rsidRPr="009A6372">
          <w:rPr>
            <w:rStyle w:val="Hyperlink"/>
            <w:rFonts w:ascii="Times New Roman" w:hAnsi="Times New Roman" w:cs="Times New Roman"/>
          </w:rPr>
          <w:t>Crino et al. 2014</w:t>
        </w:r>
      </w:hyperlink>
      <w:r w:rsidRPr="009A6372">
        <w:rPr>
          <w:rFonts w:ascii="Times New Roman" w:hAnsi="Times New Roman" w:cs="Times New Roman"/>
        </w:rPr>
        <w:t xml:space="preserve">; </w:t>
      </w:r>
      <w:hyperlink w:anchor="ref-farrell_developmental_2015-learn">
        <w:r w:rsidR="00DB4A62" w:rsidRPr="009A6372">
          <w:rPr>
            <w:rStyle w:val="Hyperlink"/>
            <w:rFonts w:ascii="Times New Roman" w:hAnsi="Times New Roman" w:cs="Times New Roman"/>
          </w:rPr>
          <w:t>Farrell et al. 2015</w:t>
        </w:r>
      </w:hyperlink>
      <w:r w:rsidRPr="009A6372">
        <w:rPr>
          <w:rFonts w:ascii="Times New Roman" w:hAnsi="Times New Roman" w:cs="Times New Roman"/>
        </w:rPr>
        <w:t xml:space="preserve">; </w:t>
      </w:r>
      <w:hyperlink w:anchor="ref-bebus_associative_2016">
        <w:r w:rsidR="00DB4A62" w:rsidRPr="009A6372">
          <w:rPr>
            <w:rStyle w:val="Hyperlink"/>
            <w:rFonts w:ascii="Times New Roman" w:hAnsi="Times New Roman" w:cs="Times New Roman"/>
          </w:rPr>
          <w:t>Bebus et al. 2016</w:t>
        </w:r>
      </w:hyperlink>
      <w:r w:rsidRPr="009A6372">
        <w:rPr>
          <w:rFonts w:ascii="Times New Roman" w:hAnsi="Times New Roman" w:cs="Times New Roman"/>
        </w:rPr>
        <w:t xml:space="preserve">; </w:t>
      </w:r>
      <w:hyperlink w:anchor="ref-lui2017chronic">
        <w:r w:rsidR="00DB4A62" w:rsidRPr="009A6372">
          <w:rPr>
            <w:rStyle w:val="Hyperlink"/>
            <w:rFonts w:ascii="Times New Roman" w:hAnsi="Times New Roman" w:cs="Times New Roman"/>
          </w:rPr>
          <w:t>Lui et al. 2017</w:t>
        </w:r>
      </w:hyperlink>
      <w:r w:rsidRPr="009A6372">
        <w:rPr>
          <w:rFonts w:ascii="Times New Roman" w:hAnsi="Times New Roman" w:cs="Times New Roman"/>
        </w:rPr>
        <w:t>). In ectotherms, temperature can affect GC levels in parents, cascading into effects on the developing offspring [i.e., maternal effects; Jessop et al. (</w:t>
      </w:r>
      <w:hyperlink w:anchor="ref-jessop2016multiscale">
        <w:r w:rsidR="00DB4A62" w:rsidRPr="009A6372">
          <w:rPr>
            <w:rStyle w:val="Hyperlink"/>
            <w:rFonts w:ascii="Times New Roman" w:hAnsi="Times New Roman" w:cs="Times New Roman"/>
          </w:rPr>
          <w:t>2016</w:t>
        </w:r>
      </w:hyperlink>
      <w:r w:rsidRPr="009A6372">
        <w:rPr>
          <w:rFonts w:ascii="Times New Roman" w:hAnsi="Times New Roman" w:cs="Times New Roman"/>
        </w:rPr>
        <w:t>); Racic et al. (</w:t>
      </w:r>
      <w:hyperlink w:anchor="ref-racic_effects_2020">
        <w:r w:rsidR="00DB4A62" w:rsidRPr="009A6372">
          <w:rPr>
            <w:rStyle w:val="Hyperlink"/>
            <w:rFonts w:ascii="Times New Roman" w:hAnsi="Times New Roman" w:cs="Times New Roman"/>
          </w:rPr>
          <w:t>2020</w:t>
        </w:r>
      </w:hyperlink>
      <w:r w:rsidRPr="009A6372">
        <w:rPr>
          <w:rFonts w:ascii="Times New Roman" w:hAnsi="Times New Roman" w:cs="Times New Roman"/>
        </w:rPr>
        <w:t>); Mentesana and Hau (</w:t>
      </w:r>
      <w:hyperlink w:anchor="ref-mentesana2022glucocorticoids">
        <w:r w:rsidR="00DB4A62" w:rsidRPr="009A6372">
          <w:rPr>
            <w:rStyle w:val="Hyperlink"/>
            <w:rFonts w:ascii="Times New Roman" w:hAnsi="Times New Roman" w:cs="Times New Roman"/>
          </w:rPr>
          <w:t>2022</w:t>
        </w:r>
      </w:hyperlink>
      <w:r w:rsidRPr="009A6372">
        <w:rPr>
          <w:rFonts w:ascii="Times New Roman" w:hAnsi="Times New Roman" w:cs="Times New Roman"/>
        </w:rPr>
        <w:t>); Crino et al. (</w:t>
      </w:r>
      <w:hyperlink w:anchor="ref-Crino_2023">
        <w:r w:rsidR="00DB4A62" w:rsidRPr="009A6372">
          <w:rPr>
            <w:rStyle w:val="Hyperlink"/>
            <w:rFonts w:ascii="Times New Roman" w:hAnsi="Times New Roman" w:cs="Times New Roman"/>
          </w:rPr>
          <w:t>2023</w:t>
        </w:r>
      </w:hyperlink>
      <w:r w:rsidRPr="009A6372">
        <w:rPr>
          <w:rFonts w:ascii="Times New Roman" w:hAnsi="Times New Roman" w:cs="Times New Roman"/>
        </w:rPr>
        <w:t>)]. Prenatal exposure to GCs is typically associated with impaired learning skills, but these effects have been shown to vary depending on factors such as dose, sex, or type of cognitive test employed (</w:t>
      </w:r>
      <w:hyperlink w:anchor="ref-szuran_water_1994">
        <w:r w:rsidR="00DB4A62" w:rsidRPr="009A6372">
          <w:rPr>
            <w:rStyle w:val="Hyperlink"/>
            <w:rFonts w:ascii="Times New Roman" w:hAnsi="Times New Roman" w:cs="Times New Roman"/>
          </w:rPr>
          <w:t>Szuran et al. 1994</w:t>
        </w:r>
      </w:hyperlink>
      <w:r w:rsidRPr="009A6372">
        <w:rPr>
          <w:rFonts w:ascii="Times New Roman" w:hAnsi="Times New Roman" w:cs="Times New Roman"/>
        </w:rPr>
        <w:t xml:space="preserve">; </w:t>
      </w:r>
      <w:hyperlink w:anchor="ref-farrell_developmental_2015-learn">
        <w:r w:rsidR="00DB4A62" w:rsidRPr="009A6372">
          <w:rPr>
            <w:rStyle w:val="Hyperlink"/>
            <w:rFonts w:ascii="Times New Roman" w:hAnsi="Times New Roman" w:cs="Times New Roman"/>
          </w:rPr>
          <w:t>Farrell et al. 2015</w:t>
        </w:r>
      </w:hyperlink>
      <w:r w:rsidRPr="009A6372">
        <w:rPr>
          <w:rFonts w:ascii="Times New Roman" w:hAnsi="Times New Roman" w:cs="Times New Roman"/>
        </w:rPr>
        <w:t xml:space="preserve">; </w:t>
      </w:r>
      <w:hyperlink w:anchor="ref-bebus_associative_2016">
        <w:r w:rsidR="00DB4A62" w:rsidRPr="009A6372">
          <w:rPr>
            <w:rStyle w:val="Hyperlink"/>
            <w:rFonts w:ascii="Times New Roman" w:hAnsi="Times New Roman" w:cs="Times New Roman"/>
          </w:rPr>
          <w:t>Bebus et al. 2016</w:t>
        </w:r>
      </w:hyperlink>
      <w:r w:rsidRPr="009A6372">
        <w:rPr>
          <w:rFonts w:ascii="Times New Roman" w:hAnsi="Times New Roman" w:cs="Times New Roman"/>
        </w:rPr>
        <w:t xml:space="preserve">; </w:t>
      </w:r>
      <w:hyperlink w:anchor="ref-haq_prenatal_2021">
        <w:r w:rsidR="00DB4A62" w:rsidRPr="009A6372">
          <w:rPr>
            <w:rStyle w:val="Hyperlink"/>
            <w:rFonts w:ascii="Times New Roman" w:hAnsi="Times New Roman" w:cs="Times New Roman"/>
          </w:rPr>
          <w:t>Haq et al. 2021</w:t>
        </w:r>
      </w:hyperlink>
      <w:r w:rsidRPr="009A6372">
        <w:rPr>
          <w:rFonts w:ascii="Times New Roman" w:hAnsi="Times New Roman" w:cs="Times New Roman"/>
        </w:rPr>
        <w:t xml:space="preserve">). Most past studies have focused on the effects of GC exposure during development on spatial, associative, or reversal learning. Few studies have focused on how exposure to GCs </w:t>
      </w:r>
      <w:r w:rsidRPr="009A6372">
        <w:rPr>
          <w:rFonts w:ascii="Times New Roman" w:hAnsi="Times New Roman" w:cs="Times New Roman"/>
        </w:rPr>
        <w:lastRenderedPageBreak/>
        <w:t>during development can affect quantitative abilities, despite the importance of numerical discrimination.</w:t>
      </w:r>
    </w:p>
    <w:p w14:paraId="0416508E"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rPr>
        <w:t>Although maternally transmitted GCs are a significant factor in cognitive development, other environmental conditions can also influence cognition, either independently or through interactions with GCs. For instance, the early thermal environment plays a prominent role in brain development and cognitive abilities in ectotherms (</w:t>
      </w:r>
      <w:hyperlink w:anchor="ref-coomber_independent_1997">
        <w:r w:rsidR="00DB4A62" w:rsidRPr="009A6372">
          <w:rPr>
            <w:rStyle w:val="Hyperlink"/>
            <w:rFonts w:ascii="Times New Roman" w:hAnsi="Times New Roman" w:cs="Times New Roman"/>
          </w:rPr>
          <w:t>Coomber et al. 1997</w:t>
        </w:r>
      </w:hyperlink>
      <w:r w:rsidRPr="009A6372">
        <w:rPr>
          <w:rFonts w:ascii="Times New Roman" w:hAnsi="Times New Roman" w:cs="Times New Roman"/>
        </w:rPr>
        <w:t xml:space="preserve">; </w:t>
      </w:r>
      <w:hyperlink w:anchor="ref-amiel_hotter_2012">
        <w:r w:rsidR="00DB4A62" w:rsidRPr="009A6372">
          <w:rPr>
            <w:rStyle w:val="Hyperlink"/>
            <w:rFonts w:ascii="Times New Roman" w:hAnsi="Times New Roman" w:cs="Times New Roman"/>
          </w:rPr>
          <w:t>Amiel and Shine 2012</w:t>
        </w:r>
      </w:hyperlink>
      <w:r w:rsidRPr="009A6372">
        <w:rPr>
          <w:rFonts w:ascii="Times New Roman" w:hAnsi="Times New Roman" w:cs="Times New Roman"/>
        </w:rPr>
        <w:t xml:space="preserve">; </w:t>
      </w:r>
      <w:hyperlink w:anchor="ref-clark_colour_2014">
        <w:r w:rsidR="00DB4A62" w:rsidRPr="009A6372">
          <w:rPr>
            <w:rStyle w:val="Hyperlink"/>
            <w:rFonts w:ascii="Times New Roman" w:hAnsi="Times New Roman" w:cs="Times New Roman"/>
          </w:rPr>
          <w:t>Clark et al. 2014</w:t>
        </w:r>
      </w:hyperlink>
      <w:r w:rsidRPr="009A6372">
        <w:rPr>
          <w:rFonts w:ascii="Times New Roman" w:hAnsi="Times New Roman" w:cs="Times New Roman"/>
        </w:rPr>
        <w:t xml:space="preserve">; </w:t>
      </w:r>
      <w:hyperlink w:anchor="ref-amiel_egg_2014">
        <w:r w:rsidR="00DB4A62" w:rsidRPr="009A6372">
          <w:rPr>
            <w:rStyle w:val="Hyperlink"/>
            <w:rFonts w:ascii="Times New Roman" w:hAnsi="Times New Roman" w:cs="Times New Roman"/>
          </w:rPr>
          <w:t>Amiel et al. 2014</w:t>
        </w:r>
      </w:hyperlink>
      <w:r w:rsidRPr="009A6372">
        <w:rPr>
          <w:rFonts w:ascii="Times New Roman" w:hAnsi="Times New Roman" w:cs="Times New Roman"/>
        </w:rPr>
        <w:t xml:space="preserve">; </w:t>
      </w:r>
      <w:hyperlink w:anchor="ref-amiel_effects_2017">
        <w:r w:rsidR="00DB4A62" w:rsidRPr="009A6372">
          <w:rPr>
            <w:rStyle w:val="Hyperlink"/>
            <w:rFonts w:ascii="Times New Roman" w:hAnsi="Times New Roman" w:cs="Times New Roman"/>
          </w:rPr>
          <w:t>Amiel et al. 2017</w:t>
        </w:r>
      </w:hyperlink>
      <w:r w:rsidRPr="009A6372">
        <w:rPr>
          <w:rFonts w:ascii="Times New Roman" w:hAnsi="Times New Roman" w:cs="Times New Roman"/>
        </w:rPr>
        <w:t xml:space="preserve">; </w:t>
      </w:r>
      <w:hyperlink w:anchor="ref-vila_pouca_incubation_2018">
        <w:r w:rsidR="00DB4A62" w:rsidRPr="009A6372">
          <w:rPr>
            <w:rStyle w:val="Hyperlink"/>
            <w:rFonts w:ascii="Times New Roman" w:hAnsi="Times New Roman" w:cs="Times New Roman"/>
          </w:rPr>
          <w:t>Vila Pouca et al. 2018</w:t>
        </w:r>
      </w:hyperlink>
      <w:r w:rsidRPr="009A6372">
        <w:rPr>
          <w:rFonts w:ascii="Times New Roman" w:hAnsi="Times New Roman" w:cs="Times New Roman"/>
        </w:rPr>
        <w:t xml:space="preserve">, </w:t>
      </w:r>
      <w:hyperlink w:anchor="ref-vila_pouca_quantity_2019">
        <w:r w:rsidR="00DB4A62" w:rsidRPr="009A6372">
          <w:rPr>
            <w:rStyle w:val="Hyperlink"/>
            <w:rFonts w:ascii="Times New Roman" w:hAnsi="Times New Roman" w:cs="Times New Roman"/>
          </w:rPr>
          <w:t>2019</w:t>
        </w:r>
      </w:hyperlink>
      <w:r w:rsidRPr="009A6372">
        <w:rPr>
          <w:rFonts w:ascii="Times New Roman" w:hAnsi="Times New Roman" w:cs="Times New Roman"/>
        </w:rPr>
        <w:t>). In lizards, incubating eggs at elevated temperatures improves cognitive abilities consistent with elevated neuronal density in some areas of the brain (</w:t>
      </w:r>
      <w:hyperlink w:anchor="ref-amiel_hotter_2012">
        <w:r w:rsidR="00DB4A62" w:rsidRPr="009A6372">
          <w:rPr>
            <w:rStyle w:val="Hyperlink"/>
            <w:rFonts w:ascii="Times New Roman" w:hAnsi="Times New Roman" w:cs="Times New Roman"/>
          </w:rPr>
          <w:t>Amiel and Shine 2012</w:t>
        </w:r>
      </w:hyperlink>
      <w:r w:rsidRPr="009A6372">
        <w:rPr>
          <w:rFonts w:ascii="Times New Roman" w:hAnsi="Times New Roman" w:cs="Times New Roman"/>
        </w:rPr>
        <w:t xml:space="preserve">; </w:t>
      </w:r>
      <w:hyperlink w:anchor="ref-clark_colour_2014">
        <w:r w:rsidR="00DB4A62" w:rsidRPr="009A6372">
          <w:rPr>
            <w:rStyle w:val="Hyperlink"/>
            <w:rFonts w:ascii="Times New Roman" w:hAnsi="Times New Roman" w:cs="Times New Roman"/>
          </w:rPr>
          <w:t>Clark et al. 2014</w:t>
        </w:r>
      </w:hyperlink>
      <w:r w:rsidRPr="009A6372">
        <w:rPr>
          <w:rFonts w:ascii="Times New Roman" w:hAnsi="Times New Roman" w:cs="Times New Roman"/>
        </w:rPr>
        <w:t xml:space="preserve">; </w:t>
      </w:r>
      <w:hyperlink w:anchor="ref-amiel_egg_2014">
        <w:r w:rsidR="00DB4A62" w:rsidRPr="009A6372">
          <w:rPr>
            <w:rStyle w:val="Hyperlink"/>
            <w:rFonts w:ascii="Times New Roman" w:hAnsi="Times New Roman" w:cs="Times New Roman"/>
          </w:rPr>
          <w:t>Amiel et al. 2014</w:t>
        </w:r>
      </w:hyperlink>
      <w:r w:rsidRPr="009A6372">
        <w:rPr>
          <w:rFonts w:ascii="Times New Roman" w:hAnsi="Times New Roman" w:cs="Times New Roman"/>
        </w:rPr>
        <w:t xml:space="preserve">; </w:t>
      </w:r>
      <w:hyperlink w:anchor="ref-amiel_effects_2017">
        <w:r w:rsidR="00DB4A62" w:rsidRPr="009A6372">
          <w:rPr>
            <w:rStyle w:val="Hyperlink"/>
            <w:rFonts w:ascii="Times New Roman" w:hAnsi="Times New Roman" w:cs="Times New Roman"/>
          </w:rPr>
          <w:t>Amiel et al. 2017</w:t>
        </w:r>
      </w:hyperlink>
      <w:r w:rsidRPr="009A6372">
        <w:rPr>
          <w:rFonts w:ascii="Times New Roman" w:hAnsi="Times New Roman" w:cs="Times New Roman"/>
        </w:rPr>
        <w:t>), but impairs cognition at extreme temperatures (</w:t>
      </w:r>
      <w:hyperlink w:anchor="ref-dayananda_incubation_2017">
        <w:r w:rsidR="00DB4A62" w:rsidRPr="009A6372">
          <w:rPr>
            <w:rStyle w:val="Hyperlink"/>
            <w:rFonts w:ascii="Times New Roman" w:hAnsi="Times New Roman" w:cs="Times New Roman"/>
          </w:rPr>
          <w:t>Dayananda and Webb 2017</w:t>
        </w:r>
      </w:hyperlink>
      <w:r w:rsidRPr="009A6372">
        <w:rPr>
          <w:rFonts w:ascii="Times New Roman" w:hAnsi="Times New Roman" w:cs="Times New Roman"/>
        </w:rPr>
        <w:t xml:space="preserve">; </w:t>
      </w:r>
      <w:hyperlink w:anchor="ref-abayarathna_effects_2020">
        <w:r w:rsidR="00DB4A62" w:rsidRPr="009A6372">
          <w:rPr>
            <w:rStyle w:val="Hyperlink"/>
            <w:rFonts w:ascii="Times New Roman" w:hAnsi="Times New Roman" w:cs="Times New Roman"/>
          </w:rPr>
          <w:t>Abayarathna and Webb 2020</w:t>
        </w:r>
      </w:hyperlink>
      <w:r w:rsidRPr="009A6372">
        <w:rPr>
          <w:rFonts w:ascii="Times New Roman" w:hAnsi="Times New Roman" w:cs="Times New Roman"/>
        </w:rPr>
        <w:t>). In addition, when Vila Pouca et al. (</w:t>
      </w:r>
      <w:hyperlink w:anchor="ref-vila_pouca_quantity_2019">
        <w:r w:rsidR="00DB4A62" w:rsidRPr="009A6372">
          <w:rPr>
            <w:rStyle w:val="Hyperlink"/>
            <w:rFonts w:ascii="Times New Roman" w:hAnsi="Times New Roman" w:cs="Times New Roman"/>
          </w:rPr>
          <w:t>2019</w:t>
        </w:r>
      </w:hyperlink>
      <w:r w:rsidRPr="009A6372">
        <w:rPr>
          <w:rFonts w:ascii="Times New Roman" w:hAnsi="Times New Roman" w:cs="Times New Roman"/>
        </w:rPr>
        <w:t>) tested the effects of elevated incubation temperature on numerical discrimination in Port-Jackson sharks (</w:t>
      </w:r>
      <w:r w:rsidRPr="009A6372">
        <w:rPr>
          <w:rFonts w:ascii="Times New Roman" w:hAnsi="Times New Roman" w:cs="Times New Roman"/>
          <w:i/>
          <w:iCs/>
        </w:rPr>
        <w:t>Heterodontus portusjacksoni</w:t>
      </w:r>
      <w:r w:rsidRPr="009A6372">
        <w:rPr>
          <w:rFonts w:ascii="Times New Roman" w:hAnsi="Times New Roman" w:cs="Times New Roman"/>
        </w:rPr>
        <w:t>) and found that sharks incubated at elevated temperatures learned faster in a quantity discrimination task (</w:t>
      </w:r>
      <w:hyperlink w:anchor="ref-vila_pouca_quantity_2019">
        <w:r w:rsidR="00DB4A62" w:rsidRPr="009A6372">
          <w:rPr>
            <w:rStyle w:val="Hyperlink"/>
            <w:rFonts w:ascii="Times New Roman" w:hAnsi="Times New Roman" w:cs="Times New Roman"/>
          </w:rPr>
          <w:t>Vila Pouca et al. 2019</w:t>
        </w:r>
      </w:hyperlink>
      <w:r w:rsidRPr="009A6372">
        <w:rPr>
          <w:rFonts w:ascii="Times New Roman" w:hAnsi="Times New Roman" w:cs="Times New Roman"/>
        </w:rPr>
        <w:t>). However, the effects of early thermal environment on numerical abilities in other taxa remains largely unexplored.</w:t>
      </w:r>
    </w:p>
    <w:p w14:paraId="671D048A"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rPr>
        <w:t>Early-life GCs and thermal conditions could have interactive effects that influence cognitive development. Understanding how these factors influence quantitative abilities could reveal important insights into the ecological relevance of numerosity. Given the influence of numerical cognition on fitness, we would expect evolutionary pressures to be similar across taxa, and yet, research on numerical discrimination has been traditionally focused on mammals, birds, and fishes (</w:t>
      </w:r>
      <w:hyperlink w:anchor="ref-nieder2005counting">
        <w:r w:rsidR="00DB4A62" w:rsidRPr="009A6372">
          <w:rPr>
            <w:rStyle w:val="Hyperlink"/>
            <w:rFonts w:ascii="Times New Roman" w:hAnsi="Times New Roman" w:cs="Times New Roman"/>
          </w:rPr>
          <w:t>Nieder 2005</w:t>
        </w:r>
      </w:hyperlink>
      <w:r w:rsidRPr="009A6372">
        <w:rPr>
          <w:rFonts w:ascii="Times New Roman" w:hAnsi="Times New Roman" w:cs="Times New Roman"/>
        </w:rPr>
        <w:t xml:space="preserve">; </w:t>
      </w:r>
      <w:hyperlink w:anchor="ref-agrillo2014spontaneous">
        <w:r w:rsidR="00DB4A62" w:rsidRPr="009A6372">
          <w:rPr>
            <w:rStyle w:val="Hyperlink"/>
            <w:rFonts w:ascii="Times New Roman" w:hAnsi="Times New Roman" w:cs="Times New Roman"/>
          </w:rPr>
          <w:t>Agrillo and Bisazza 2014</w:t>
        </w:r>
      </w:hyperlink>
      <w:r w:rsidRPr="009A6372">
        <w:rPr>
          <w:rFonts w:ascii="Times New Roman" w:hAnsi="Times New Roman" w:cs="Times New Roman"/>
        </w:rPr>
        <w:t>). However, recent studies demonstrate that reptiles are also competent in numbers. For example, red-footed turtles (</w:t>
      </w:r>
      <w:r w:rsidRPr="009A6372">
        <w:rPr>
          <w:rFonts w:ascii="Times New Roman" w:hAnsi="Times New Roman" w:cs="Times New Roman"/>
          <w:i/>
          <w:iCs/>
        </w:rPr>
        <w:t>Chelonoidis carbonaria</w:t>
      </w:r>
      <w:r w:rsidRPr="009A6372">
        <w:rPr>
          <w:rFonts w:ascii="Times New Roman" w:hAnsi="Times New Roman" w:cs="Times New Roman"/>
        </w:rPr>
        <w:t>) rapidly learned to associate colour with higher volumes of food (</w:t>
      </w:r>
      <w:hyperlink w:anchor="ref-soldati2017long">
        <w:r w:rsidR="00DB4A62" w:rsidRPr="009A6372">
          <w:rPr>
            <w:rStyle w:val="Hyperlink"/>
            <w:rFonts w:ascii="Times New Roman" w:hAnsi="Times New Roman" w:cs="Times New Roman"/>
          </w:rPr>
          <w:t>Soldati et al. 2017</w:t>
        </w:r>
      </w:hyperlink>
      <w:r w:rsidRPr="009A6372">
        <w:rPr>
          <w:rFonts w:ascii="Times New Roman" w:hAnsi="Times New Roman" w:cs="Times New Roman"/>
        </w:rPr>
        <w:t xml:space="preserve">), Hermann’s </w:t>
      </w:r>
      <w:r w:rsidRPr="009A6372">
        <w:rPr>
          <w:rFonts w:ascii="Times New Roman" w:hAnsi="Times New Roman" w:cs="Times New Roman"/>
        </w:rPr>
        <w:lastRenderedPageBreak/>
        <w:t>tortoises (</w:t>
      </w:r>
      <w:r w:rsidRPr="009A6372">
        <w:rPr>
          <w:rFonts w:ascii="Times New Roman" w:hAnsi="Times New Roman" w:cs="Times New Roman"/>
          <w:i/>
          <w:iCs/>
        </w:rPr>
        <w:t>Testudo hermanni</w:t>
      </w:r>
      <w:r w:rsidRPr="009A6372">
        <w:rPr>
          <w:rFonts w:ascii="Times New Roman" w:hAnsi="Times New Roman" w:cs="Times New Roman"/>
        </w:rPr>
        <w:t>) discriminate between large and small food quantities in a spontaneous choice test (</w:t>
      </w:r>
      <w:hyperlink w:anchor="ref-gazzola2018continuous">
        <w:r w:rsidR="00DB4A62" w:rsidRPr="009A6372">
          <w:rPr>
            <w:rStyle w:val="Hyperlink"/>
            <w:rFonts w:ascii="Times New Roman" w:hAnsi="Times New Roman" w:cs="Times New Roman"/>
          </w:rPr>
          <w:t>Gazzola et al. 2018</w:t>
        </w:r>
      </w:hyperlink>
      <w:r w:rsidRPr="009A6372">
        <w:rPr>
          <w:rFonts w:ascii="Times New Roman" w:hAnsi="Times New Roman" w:cs="Times New Roman"/>
        </w:rPr>
        <w:t>), and freshwater turtles (</w:t>
      </w:r>
      <w:r w:rsidRPr="009A6372">
        <w:rPr>
          <w:rFonts w:ascii="Times New Roman" w:hAnsi="Times New Roman" w:cs="Times New Roman"/>
          <w:i/>
          <w:iCs/>
        </w:rPr>
        <w:t>Trachemys scripta</w:t>
      </w:r>
      <w:r w:rsidRPr="009A6372">
        <w:rPr>
          <w:rFonts w:ascii="Times New Roman" w:hAnsi="Times New Roman" w:cs="Times New Roman"/>
        </w:rPr>
        <w:t xml:space="preserve"> and </w:t>
      </w:r>
      <w:r w:rsidRPr="009A6372">
        <w:rPr>
          <w:rFonts w:ascii="Times New Roman" w:hAnsi="Times New Roman" w:cs="Times New Roman"/>
          <w:i/>
          <w:iCs/>
        </w:rPr>
        <w:t>Mauremys sinensis</w:t>
      </w:r>
      <w:r w:rsidRPr="009A6372">
        <w:rPr>
          <w:rFonts w:ascii="Times New Roman" w:hAnsi="Times New Roman" w:cs="Times New Roman"/>
        </w:rPr>
        <w:t>) rapidly learned a quantity discrimination task (</w:t>
      </w:r>
      <w:hyperlink w:anchor="ref-lin2021superior">
        <w:r w:rsidR="00DB4A62" w:rsidRPr="009A6372">
          <w:rPr>
            <w:rStyle w:val="Hyperlink"/>
            <w:rFonts w:ascii="Times New Roman" w:hAnsi="Times New Roman" w:cs="Times New Roman"/>
          </w:rPr>
          <w:t>Lin et al. 2021</w:t>
        </w:r>
      </w:hyperlink>
      <w:r w:rsidRPr="009A6372">
        <w:rPr>
          <w:rFonts w:ascii="Times New Roman" w:hAnsi="Times New Roman" w:cs="Times New Roman"/>
        </w:rPr>
        <w:t xml:space="preserve">, </w:t>
      </w:r>
      <w:hyperlink w:anchor="ref-lin2024trained">
        <w:r w:rsidR="00DB4A62" w:rsidRPr="009A6372">
          <w:rPr>
            <w:rStyle w:val="Hyperlink"/>
            <w:rFonts w:ascii="Times New Roman" w:hAnsi="Times New Roman" w:cs="Times New Roman"/>
          </w:rPr>
          <w:t>2024</w:t>
        </w:r>
      </w:hyperlink>
      <w:r w:rsidRPr="009A6372">
        <w:rPr>
          <w:rFonts w:ascii="Times New Roman" w:hAnsi="Times New Roman" w:cs="Times New Roman"/>
        </w:rPr>
        <w:t>). The Italian wall lizard (</w:t>
      </w:r>
      <w:r w:rsidRPr="009A6372">
        <w:rPr>
          <w:rFonts w:ascii="Times New Roman" w:hAnsi="Times New Roman" w:cs="Times New Roman"/>
          <w:i/>
          <w:iCs/>
        </w:rPr>
        <w:t>Podarcis siculus</w:t>
      </w:r>
      <w:r w:rsidRPr="009A6372">
        <w:rPr>
          <w:rFonts w:ascii="Times New Roman" w:hAnsi="Times New Roman" w:cs="Times New Roman"/>
        </w:rPr>
        <w:t>) failed to discriminate between different numbers of food items in a spontaneous choice test (</w:t>
      </w:r>
      <w:hyperlink w:anchor="ref-miletto2017quantitative">
        <w:r w:rsidR="00DB4A62" w:rsidRPr="009A6372">
          <w:rPr>
            <w:rStyle w:val="Hyperlink"/>
            <w:rFonts w:ascii="Times New Roman" w:hAnsi="Times New Roman" w:cs="Times New Roman"/>
          </w:rPr>
          <w:t>Miletto Petrazzini et al. 2017</w:t>
        </w:r>
      </w:hyperlink>
      <w:r w:rsidRPr="009A6372">
        <w:rPr>
          <w:rFonts w:ascii="Times New Roman" w:hAnsi="Times New Roman" w:cs="Times New Roman"/>
        </w:rPr>
        <w:t>), but succeeded in a trained quantity discrimination task (</w:t>
      </w:r>
      <w:hyperlink w:anchor="ref-miletto2018quantity">
        <w:r w:rsidR="00DB4A62" w:rsidRPr="009A6372">
          <w:rPr>
            <w:rStyle w:val="Hyperlink"/>
            <w:rFonts w:ascii="Times New Roman" w:hAnsi="Times New Roman" w:cs="Times New Roman"/>
          </w:rPr>
          <w:t>Miletto Petrazzini et al. 2018</w:t>
        </w:r>
      </w:hyperlink>
      <w:r w:rsidRPr="009A6372">
        <w:rPr>
          <w:rFonts w:ascii="Times New Roman" w:hAnsi="Times New Roman" w:cs="Times New Roman"/>
        </w:rPr>
        <w:t>). In contrast, Iberian rock lizards (</w:t>
      </w:r>
      <w:r w:rsidRPr="009A6372">
        <w:rPr>
          <w:rFonts w:ascii="Times New Roman" w:hAnsi="Times New Roman" w:cs="Times New Roman"/>
          <w:i/>
          <w:iCs/>
        </w:rPr>
        <w:t>Iberolacerta cyreni</w:t>
      </w:r>
      <w:r w:rsidRPr="009A6372">
        <w:rPr>
          <w:rFonts w:ascii="Times New Roman" w:hAnsi="Times New Roman" w:cs="Times New Roman"/>
        </w:rPr>
        <w:t>) preferred larger quantities of crickets when presented five versus ten items (</w:t>
      </w:r>
      <w:hyperlink w:anchor="ref-recio_prey_2021">
        <w:r w:rsidR="00DB4A62" w:rsidRPr="009A6372">
          <w:rPr>
            <w:rStyle w:val="Hyperlink"/>
            <w:rFonts w:ascii="Times New Roman" w:hAnsi="Times New Roman" w:cs="Times New Roman"/>
          </w:rPr>
          <w:t>Recio et al. 2021</w:t>
        </w:r>
      </w:hyperlink>
      <w:r w:rsidRPr="009A6372">
        <w:rPr>
          <w:rFonts w:ascii="Times New Roman" w:hAnsi="Times New Roman" w:cs="Times New Roman"/>
        </w:rPr>
        <w:t>). Indeed, the literature shows evidence for basic quantitative abilities in reptiles that may vary with the type of cue and the test employed.</w:t>
      </w:r>
    </w:p>
    <w:p w14:paraId="5F4421BC"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rPr>
        <w:t xml:space="preserve">Here, we investigated the effect of prenatal corticosterone (CORT) - the main GC in reptiles - and incubation temperature on numerical discrimination in a lizard. We manipulated CORT concentration (CORT-treated or a sham control) in </w:t>
      </w:r>
      <w:r w:rsidRPr="009A6372">
        <w:rPr>
          <w:rFonts w:ascii="Times New Roman" w:hAnsi="Times New Roman" w:cs="Times New Roman"/>
          <w:i/>
          <w:iCs/>
        </w:rPr>
        <w:t>L. guichenoti</w:t>
      </w:r>
      <w:r w:rsidRPr="009A6372">
        <w:rPr>
          <w:rFonts w:ascii="Times New Roman" w:hAnsi="Times New Roman" w:cs="Times New Roman"/>
        </w:rPr>
        <w:t xml:space="preserve"> eggs and incubated them under one of two temperature regimes (Cold - 23 ± 3ºC or Hot - 28 ± 3ºC) in a 2x2 factorial design. Then, we assessed numerical discrimination abilities of lizards using a spontaneous choice test approach. The numerical discrimination task consisted of five tests that differed in the relative number of food items: 1 VS 4, 1 VS 3, 2 VS 4, 2 VS 3, 3 VS 4 crickets. We based this experiment on observations in nature that the ability to detect a change in stimulus intensity depends on the relative, not absolute, difference between the stimuli (‘Weber’s law’; Agrillo and Bisazza (</w:t>
      </w:r>
      <w:hyperlink w:anchor="ref-agrillo2014spontaneous">
        <w:r w:rsidR="00DB4A62" w:rsidRPr="009A6372">
          <w:rPr>
            <w:rStyle w:val="Hyperlink"/>
            <w:rFonts w:ascii="Times New Roman" w:hAnsi="Times New Roman" w:cs="Times New Roman"/>
          </w:rPr>
          <w:t>2014</w:t>
        </w:r>
      </w:hyperlink>
      <w:r w:rsidRPr="009A6372">
        <w:rPr>
          <w:rFonts w:ascii="Times New Roman" w:hAnsi="Times New Roman" w:cs="Times New Roman"/>
        </w:rPr>
        <w:t>)). Built upon other studies that explored the cognitive effects of prenatal GCs or thermal early environment in reptiles and other taxa, we hypothesized that lizards incubated at higher temperatures would outperform those incubated at lower temperatures in the numerical discrimination task (</w:t>
      </w:r>
      <w:hyperlink w:anchor="ref-amiel_hotter_2012">
        <w:r w:rsidR="00DB4A62" w:rsidRPr="009A6372">
          <w:rPr>
            <w:rStyle w:val="Hyperlink"/>
            <w:rFonts w:ascii="Times New Roman" w:hAnsi="Times New Roman" w:cs="Times New Roman"/>
          </w:rPr>
          <w:t>Amiel and Shine 2012</w:t>
        </w:r>
      </w:hyperlink>
      <w:r w:rsidRPr="009A6372">
        <w:rPr>
          <w:rFonts w:ascii="Times New Roman" w:hAnsi="Times New Roman" w:cs="Times New Roman"/>
        </w:rPr>
        <w:t xml:space="preserve">; </w:t>
      </w:r>
      <w:hyperlink w:anchor="ref-clark_colour_2014">
        <w:r w:rsidR="00DB4A62" w:rsidRPr="009A6372">
          <w:rPr>
            <w:rStyle w:val="Hyperlink"/>
            <w:rFonts w:ascii="Times New Roman" w:hAnsi="Times New Roman" w:cs="Times New Roman"/>
          </w:rPr>
          <w:t>Clark et al. 2014</w:t>
        </w:r>
      </w:hyperlink>
      <w:r w:rsidRPr="009A6372">
        <w:rPr>
          <w:rFonts w:ascii="Times New Roman" w:hAnsi="Times New Roman" w:cs="Times New Roman"/>
        </w:rPr>
        <w:t xml:space="preserve">; </w:t>
      </w:r>
      <w:hyperlink w:anchor="ref-amiel_egg_2014">
        <w:r w:rsidR="00DB4A62" w:rsidRPr="009A6372">
          <w:rPr>
            <w:rStyle w:val="Hyperlink"/>
            <w:rFonts w:ascii="Times New Roman" w:hAnsi="Times New Roman" w:cs="Times New Roman"/>
          </w:rPr>
          <w:t>Amiel et al. 2014</w:t>
        </w:r>
      </w:hyperlink>
      <w:r w:rsidRPr="009A6372">
        <w:rPr>
          <w:rFonts w:ascii="Times New Roman" w:hAnsi="Times New Roman" w:cs="Times New Roman"/>
        </w:rPr>
        <w:t xml:space="preserve">; </w:t>
      </w:r>
      <w:hyperlink w:anchor="ref-amiel_effects_2017">
        <w:r w:rsidR="00DB4A62" w:rsidRPr="009A6372">
          <w:rPr>
            <w:rStyle w:val="Hyperlink"/>
            <w:rFonts w:ascii="Times New Roman" w:hAnsi="Times New Roman" w:cs="Times New Roman"/>
          </w:rPr>
          <w:t>Amiel et al. 2017</w:t>
        </w:r>
      </w:hyperlink>
      <w:r w:rsidRPr="009A6372">
        <w:rPr>
          <w:rFonts w:ascii="Times New Roman" w:hAnsi="Times New Roman" w:cs="Times New Roman"/>
        </w:rPr>
        <w:t xml:space="preserve">; </w:t>
      </w:r>
      <w:hyperlink w:anchor="ref-vila_pouca_quantity_2019">
        <w:r w:rsidR="00DB4A62" w:rsidRPr="009A6372">
          <w:rPr>
            <w:rStyle w:val="Hyperlink"/>
            <w:rFonts w:ascii="Times New Roman" w:hAnsi="Times New Roman" w:cs="Times New Roman"/>
          </w:rPr>
          <w:t>Vila Pouca et al. 2019</w:t>
        </w:r>
      </w:hyperlink>
      <w:r w:rsidRPr="009A6372">
        <w:rPr>
          <w:rFonts w:ascii="Times New Roman" w:hAnsi="Times New Roman" w:cs="Times New Roman"/>
        </w:rPr>
        <w:t xml:space="preserve">). We predicted that increased CORT levels would impair numerical </w:t>
      </w:r>
      <w:r w:rsidRPr="009A6372">
        <w:rPr>
          <w:rFonts w:ascii="Times New Roman" w:hAnsi="Times New Roman" w:cs="Times New Roman"/>
        </w:rPr>
        <w:lastRenderedPageBreak/>
        <w:t>competence (</w:t>
      </w:r>
      <w:hyperlink w:anchor="ref-szuran_water_1994">
        <w:r w:rsidR="00DB4A62" w:rsidRPr="009A6372">
          <w:rPr>
            <w:rStyle w:val="Hyperlink"/>
            <w:rFonts w:ascii="Times New Roman" w:hAnsi="Times New Roman" w:cs="Times New Roman"/>
          </w:rPr>
          <w:t>Szuran et al. 1994</w:t>
        </w:r>
      </w:hyperlink>
      <w:r w:rsidRPr="009A6372">
        <w:rPr>
          <w:rFonts w:ascii="Times New Roman" w:hAnsi="Times New Roman" w:cs="Times New Roman"/>
        </w:rPr>
        <w:t xml:space="preserve">; </w:t>
      </w:r>
      <w:hyperlink w:anchor="ref-zhu_prenatal_2004">
        <w:r w:rsidR="00DB4A62" w:rsidRPr="009A6372">
          <w:rPr>
            <w:rStyle w:val="Hyperlink"/>
            <w:rFonts w:ascii="Times New Roman" w:hAnsi="Times New Roman" w:cs="Times New Roman"/>
          </w:rPr>
          <w:t>Zhu et al. 2004</w:t>
        </w:r>
      </w:hyperlink>
      <w:r w:rsidRPr="009A6372">
        <w:rPr>
          <w:rFonts w:ascii="Times New Roman" w:hAnsi="Times New Roman" w:cs="Times New Roman"/>
        </w:rPr>
        <w:t>), with more pronounced effects at lower temperatures. Consistent with Weber’s law, we predicted that lizards incubated at higher temperatures would successfully discriminate between quantities even at high ratios (e.g. 3 VS 4), whereas even the lowest ratios (e.g. 1 VS 4) could be challenging for those exposed to CORT or incubated at lower temperatures.</w:t>
      </w:r>
    </w:p>
    <w:p w14:paraId="53CF0FF3" w14:textId="77777777" w:rsidR="00DB4A62" w:rsidRPr="009A6372" w:rsidRDefault="00000000" w:rsidP="009A6372">
      <w:pPr>
        <w:pStyle w:val="Heading2"/>
        <w:spacing w:line="480" w:lineRule="auto"/>
        <w:rPr>
          <w:rFonts w:ascii="Times New Roman" w:hAnsi="Times New Roman" w:cs="Times New Roman"/>
        </w:rPr>
      </w:pPr>
      <w:bookmarkStart w:id="4" w:name="methods"/>
      <w:bookmarkEnd w:id="3"/>
      <w:r w:rsidRPr="009A6372">
        <w:rPr>
          <w:rFonts w:ascii="Times New Roman" w:hAnsi="Times New Roman" w:cs="Times New Roman"/>
        </w:rPr>
        <w:t>Methods</w:t>
      </w:r>
    </w:p>
    <w:p w14:paraId="49A3B146" w14:textId="77777777" w:rsidR="00DB4A62" w:rsidRPr="009A6372" w:rsidRDefault="00000000" w:rsidP="009A6372">
      <w:pPr>
        <w:pStyle w:val="Heading4"/>
        <w:spacing w:line="480" w:lineRule="auto"/>
        <w:rPr>
          <w:rFonts w:ascii="Times New Roman" w:hAnsi="Times New Roman" w:cs="Times New Roman"/>
        </w:rPr>
      </w:pPr>
      <w:bookmarkStart w:id="5" w:name="animal-husbandry"/>
      <w:r w:rsidRPr="009A6372">
        <w:rPr>
          <w:rFonts w:ascii="Times New Roman" w:hAnsi="Times New Roman" w:cs="Times New Roman"/>
        </w:rPr>
        <w:t>Animal husbandry</w:t>
      </w:r>
    </w:p>
    <w:p w14:paraId="27D495A9"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i/>
          <w:iCs/>
        </w:rPr>
        <w:t>Breeding colony</w:t>
      </w:r>
      <w:r w:rsidRPr="009A6372">
        <w:rPr>
          <w:rFonts w:ascii="Times New Roman" w:hAnsi="Times New Roman" w:cs="Times New Roman"/>
        </w:rPr>
        <w:t xml:space="preserve"> – The lizards tested in our experiment came from a breeding colony established in the lab in 2019. The colony consisted of approximately 180 adults of </w:t>
      </w:r>
      <w:r w:rsidRPr="009A6372">
        <w:rPr>
          <w:rFonts w:ascii="Times New Roman" w:hAnsi="Times New Roman" w:cs="Times New Roman"/>
          <w:i/>
          <w:iCs/>
        </w:rPr>
        <w:t>L. guichenoti</w:t>
      </w:r>
      <w:r w:rsidRPr="009A6372">
        <w:rPr>
          <w:rFonts w:ascii="Times New Roman" w:hAnsi="Times New Roman" w:cs="Times New Roman"/>
        </w:rPr>
        <w:t xml:space="preserve"> housed in communal containers (41.5 L x 30.5 W x 21 H cm) with six lizards (2 males and 4 females) per enclosure. Enclosures were provided with non-stick matting, shelter, and several small water dishes filled daily, and lizards were fed mid-size crickets (</w:t>
      </w:r>
      <w:r w:rsidRPr="009A6372">
        <w:rPr>
          <w:rFonts w:ascii="Times New Roman" w:hAnsi="Times New Roman" w:cs="Times New Roman"/>
          <w:i/>
          <w:iCs/>
        </w:rPr>
        <w:t>Acheta domestica</w:t>
      </w:r>
      <w:r w:rsidRPr="009A6372">
        <w:rPr>
          <w:rFonts w:ascii="Times New Roman" w:hAnsi="Times New Roman" w:cs="Times New Roman"/>
        </w:rPr>
        <w:t>) three days a week. Crickets were dusted with calcium weekly and multivitamins and calcium biweekly. Room temperatures were set to 22-24ºC, but to ensure a temperature gradient, we employed a heat chord and a heat lamp following a 12 h light:12 h dark cycle, keeping the warm side of enclosures at 32-34ºC.</w:t>
      </w:r>
    </w:p>
    <w:p w14:paraId="217E35F5"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i/>
          <w:iCs/>
        </w:rPr>
        <w:t>Egg collection and incubation</w:t>
      </w:r>
      <w:r w:rsidRPr="009A6372">
        <w:rPr>
          <w:rFonts w:ascii="Times New Roman" w:hAnsi="Times New Roman" w:cs="Times New Roman"/>
        </w:rPr>
        <w:t xml:space="preserve"> – Between mid-October 2023 to the end of February 2024, we placed small boxes (12.5 L x 8.3 W x 5 H cm) containing vermiculite on one side of the communal enclosures (see above) to provide females with a place to lay the eggs. We checked for eggs in the boxes three days a week. Egg length and width were measured with a digital calliper to the nearest mm (± 0.1 mm), while mass was recorded with a digital scale (OHAUS, Model spx123) to the nearest g (± 0.001 g). Eggs were assigned a clutch number and an </w:t>
      </w:r>
      <w:r w:rsidRPr="009A6372">
        <w:rPr>
          <w:rFonts w:ascii="Times New Roman" w:hAnsi="Times New Roman" w:cs="Times New Roman"/>
        </w:rPr>
        <w:lastRenderedPageBreak/>
        <w:t xml:space="preserve">individual identity. Then we treated eggs with CORT or a vehicle control (see </w:t>
      </w:r>
      <w:r w:rsidRPr="009A6372">
        <w:rPr>
          <w:rFonts w:ascii="Times New Roman" w:hAnsi="Times New Roman" w:cs="Times New Roman"/>
          <w:i/>
          <w:iCs/>
        </w:rPr>
        <w:t>Manipulating Early Thermal and CORT Environments</w:t>
      </w:r>
      <w:r w:rsidRPr="009A6372">
        <w:rPr>
          <w:rFonts w:ascii="Times New Roman" w:hAnsi="Times New Roman" w:cs="Times New Roman"/>
        </w:rPr>
        <w:t xml:space="preserve"> details below) and placed them in individual cups (80 mL) with moist vermiculite (12 g water to 4 g vermiculite). We covered the cups with plastic wrap to retain moisture and left the eggs in incubators (LATWIT 2X5D-R1160) programmed to two different thermal regimes (see </w:t>
      </w:r>
      <w:r w:rsidRPr="009A6372">
        <w:rPr>
          <w:rFonts w:ascii="Times New Roman" w:hAnsi="Times New Roman" w:cs="Times New Roman"/>
          <w:i/>
          <w:iCs/>
        </w:rPr>
        <w:t>Manipulating Early Thermal and CORT Environments</w:t>
      </w:r>
      <w:r w:rsidRPr="009A6372">
        <w:rPr>
          <w:rFonts w:ascii="Times New Roman" w:hAnsi="Times New Roman" w:cs="Times New Roman"/>
        </w:rPr>
        <w:t xml:space="preserve"> details below) until hatching. Incubators were checked for the presence of hatchlings three times a week.</w:t>
      </w:r>
    </w:p>
    <w:p w14:paraId="01E8CF60"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i/>
          <w:iCs/>
        </w:rPr>
        <w:t>Hatchlings</w:t>
      </w:r>
      <w:r w:rsidRPr="009A6372">
        <w:rPr>
          <w:rFonts w:ascii="Times New Roman" w:hAnsi="Times New Roman" w:cs="Times New Roman"/>
        </w:rPr>
        <w:t xml:space="preserve"> – Immediately after hatching, we measured Snout-Vent Length (SVL) and Tail Length (TL) with a ruler to the nearest mm (± 0.1 mm), and mass using a digital scale (OHAUS, Model spx123) to the nearest g (± 0.001 g). Hatchlings were then placed in individual enclosures (18.7L x 13.2W x 6.3H cm) provided with non-stick matting and a small water dish. During this period, they were given water daily and received 3-6 small </w:t>
      </w:r>
      <w:r w:rsidRPr="009A6372">
        <w:rPr>
          <w:rFonts w:ascii="Times New Roman" w:hAnsi="Times New Roman" w:cs="Times New Roman"/>
          <w:i/>
          <w:iCs/>
        </w:rPr>
        <w:t>A. domestica</w:t>
      </w:r>
      <w:r w:rsidRPr="009A6372">
        <w:rPr>
          <w:rFonts w:ascii="Times New Roman" w:hAnsi="Times New Roman" w:cs="Times New Roman"/>
        </w:rPr>
        <w:t xml:space="preserve"> crickets three times a week. All care otherwise follows similar protocols to adults (see above).</w:t>
      </w:r>
    </w:p>
    <w:p w14:paraId="5B684168" w14:textId="77777777" w:rsidR="00DB4A62" w:rsidRPr="009A6372" w:rsidRDefault="00000000" w:rsidP="009A6372">
      <w:pPr>
        <w:pStyle w:val="Heading4"/>
        <w:spacing w:line="480" w:lineRule="auto"/>
        <w:rPr>
          <w:rFonts w:ascii="Times New Roman" w:hAnsi="Times New Roman" w:cs="Times New Roman"/>
        </w:rPr>
      </w:pPr>
      <w:bookmarkStart w:id="6" w:name="X5a274fa4cacecb585d7c5e60344fa6f16959ba1"/>
      <w:bookmarkEnd w:id="5"/>
      <w:r w:rsidRPr="009A6372">
        <w:rPr>
          <w:rFonts w:ascii="Times New Roman" w:hAnsi="Times New Roman" w:cs="Times New Roman"/>
        </w:rPr>
        <w:t>Manipulating Early Thermal and CORT Environments</w:t>
      </w:r>
    </w:p>
    <w:p w14:paraId="49A22114"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We manipulated CORT concentration in eggs and incubated them under one of two temperature regimes (Cold - 23 ± 3 ºC or Hot - 28 ± 3 ºC) in a 2x2 factorial design (</w:t>
      </w:r>
      <w:hyperlink w:anchor="fig-Methods">
        <w:r w:rsidR="00DB4A62" w:rsidRPr="009A6372">
          <w:rPr>
            <w:rStyle w:val="Hyperlink"/>
            <w:rFonts w:ascii="Times New Roman" w:hAnsi="Times New Roman" w:cs="Times New Roman"/>
          </w:rPr>
          <w:t>Fig. 1</w:t>
        </w:r>
      </w:hyperlink>
      <w:r w:rsidRPr="009A6372">
        <w:rPr>
          <w:rFonts w:ascii="Times New Roman" w:hAnsi="Times New Roman" w:cs="Times New Roman"/>
        </w:rPr>
        <w:t xml:space="preserve"> A). Eggs were allocated to one of two different developmental stress treatments: CORT-treated eggs were topically supplied with 5 µL of a CORT solution (10 pg/mL). Control treatment eggs received an equal volume of 100% Ethanol. Corticosterone treatments were made by dissolving crystalline corticosterone (Sigma, Cat. No. C2505) in 100% ethanol. We selected doses based on previous studies where CORT treatment increased mean yolk CORT levels ~3.7x higher than control eggs in </w:t>
      </w:r>
      <w:r w:rsidRPr="009A6372">
        <w:rPr>
          <w:rFonts w:ascii="Times New Roman" w:hAnsi="Times New Roman" w:cs="Times New Roman"/>
          <w:i/>
          <w:iCs/>
        </w:rPr>
        <w:t>Lampropholis delicata</w:t>
      </w:r>
      <w:r w:rsidRPr="009A6372">
        <w:rPr>
          <w:rFonts w:ascii="Times New Roman" w:hAnsi="Times New Roman" w:cs="Times New Roman"/>
        </w:rPr>
        <w:t xml:space="preserve"> (</w:t>
      </w:r>
      <w:hyperlink w:anchor="ref-crino2024eggs">
        <w:r w:rsidR="00DB4A62" w:rsidRPr="009A6372">
          <w:rPr>
            <w:rStyle w:val="Hyperlink"/>
            <w:rFonts w:ascii="Times New Roman" w:hAnsi="Times New Roman" w:cs="Times New Roman"/>
          </w:rPr>
          <w:t>Crino et al. 2024</w:t>
        </w:r>
      </w:hyperlink>
      <w:r w:rsidRPr="009A6372">
        <w:rPr>
          <w:rFonts w:ascii="Times New Roman" w:hAnsi="Times New Roman" w:cs="Times New Roman"/>
        </w:rPr>
        <w:t xml:space="preserve">). Then, eggs were incubated in one of the two </w:t>
      </w:r>
      <w:r w:rsidRPr="009A6372">
        <w:rPr>
          <w:rFonts w:ascii="Times New Roman" w:hAnsi="Times New Roman" w:cs="Times New Roman"/>
        </w:rPr>
        <w:lastRenderedPageBreak/>
        <w:t>previously mentioned temperature regimes (Cold or Hot) until hatching. These temperatures represent the upper and lower limit of the natural incubation temperatures for this species (</w:t>
      </w:r>
      <w:hyperlink w:anchor="ref-qualls2000post">
        <w:r w:rsidR="00DB4A62" w:rsidRPr="009A6372">
          <w:rPr>
            <w:rStyle w:val="Hyperlink"/>
            <w:rFonts w:ascii="Times New Roman" w:hAnsi="Times New Roman" w:cs="Times New Roman"/>
          </w:rPr>
          <w:t>Qualls and Shine 2000</w:t>
        </w:r>
      </w:hyperlink>
      <w:r w:rsidRPr="009A6372">
        <w:rPr>
          <w:rFonts w:ascii="Times New Roman" w:hAnsi="Times New Roman" w:cs="Times New Roman"/>
        </w:rPr>
        <w:t>).</w:t>
      </w:r>
    </w:p>
    <w:p w14:paraId="6BDBD521"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rPr>
        <w:t>The number of eggs per clutch assigned to each hormone and temperature treatment was counterbalanced in a partial split-clutch design. At least one egg per clutch to each treatment, and the remaining eggs were randomly assigned to one of the treatments. When we found less than four eggs in a clutch, we assigned each egg randomly to one of the treatments.</w:t>
      </w:r>
    </w:p>
    <w:p w14:paraId="6B8C3D29" w14:textId="77777777" w:rsidR="00DB4A62" w:rsidRPr="009A6372" w:rsidRDefault="00000000" w:rsidP="009A6372">
      <w:pPr>
        <w:pStyle w:val="Heading4"/>
        <w:spacing w:line="480" w:lineRule="auto"/>
        <w:rPr>
          <w:rFonts w:ascii="Times New Roman" w:hAnsi="Times New Roman" w:cs="Times New Roman"/>
        </w:rPr>
      </w:pPr>
      <w:bookmarkStart w:id="7" w:name="numerical-discrimination-task"/>
      <w:bookmarkEnd w:id="6"/>
      <w:r w:rsidRPr="009A6372">
        <w:rPr>
          <w:rFonts w:ascii="Times New Roman" w:hAnsi="Times New Roman" w:cs="Times New Roman"/>
        </w:rPr>
        <w:t>Numerical discrimination task</w:t>
      </w:r>
    </w:p>
    <w:p w14:paraId="7E133691"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Two weeks before starting the numerical discrimination task (see below), lizards were moved to the experimental arenas for acclimatisation. The arenas were individual medium-size (41 L x 29.7 W x 22 H cm) plastic containers provided with a shelter (9 L x 6 W x 1.5 H cm) on one of the sides and a water dish in the center (</w:t>
      </w:r>
      <w:hyperlink w:anchor="fig-Methods">
        <w:r w:rsidR="00DB4A62" w:rsidRPr="009A6372">
          <w:rPr>
            <w:rStyle w:val="Hyperlink"/>
            <w:rFonts w:ascii="Times New Roman" w:hAnsi="Times New Roman" w:cs="Times New Roman"/>
          </w:rPr>
          <w:t>Fig. 1</w:t>
        </w:r>
      </w:hyperlink>
      <w:r w:rsidRPr="009A6372">
        <w:rPr>
          <w:rFonts w:ascii="Times New Roman" w:hAnsi="Times New Roman" w:cs="Times New Roman"/>
        </w:rPr>
        <w:t xml:space="preserve"> B). Arenas were placed on seven different racks located in two experimental rooms. Each rack was associated with its own CCTV system (device model DVR-HP210475), allowing us to record lizards’ behaviour during the experiment. Despite the conditions in the experimental rooms were the same as in the colony room, we counterbalanced the number of lizards per treatment in each rack to control for any potential effects of the room or the position of the lizard in the rack. During acclimatisation and throughout the experiment, lizards were fed with only one cricket daily, dusted with calcium and multivitamins (see protocol below), and water was supplied </w:t>
      </w:r>
      <w:r w:rsidRPr="009A6372">
        <w:rPr>
          <w:rFonts w:ascii="Times New Roman" w:hAnsi="Times New Roman" w:cs="Times New Roman"/>
          <w:i/>
          <w:iCs/>
        </w:rPr>
        <w:t>ad libitum</w:t>
      </w:r>
      <w:r w:rsidRPr="009A6372">
        <w:rPr>
          <w:rFonts w:ascii="Times New Roman" w:hAnsi="Times New Roman" w:cs="Times New Roman"/>
        </w:rPr>
        <w:t>. The temperature of both rooms was set to 22-24ºC, but we also provided a temperature gradient (24-32°C) using a heat cord along the center of the arena and heat lamps in a 12 h light: 12 h dark cycle.</w:t>
      </w:r>
    </w:p>
    <w:p w14:paraId="42214F70"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rPr>
        <w:lastRenderedPageBreak/>
        <w:t xml:space="preserve">The numerical discrimination test consisted of a series of two-choice trials where lizards were presented with different numbers of food items. Each choice was placed on one of the two lateral platforms of a white 3D printed device (see </w:t>
      </w:r>
      <w:hyperlink w:anchor="fig-Methods">
        <w:r w:rsidR="00DB4A62" w:rsidRPr="009A6372">
          <w:rPr>
            <w:rStyle w:val="Hyperlink"/>
            <w:rFonts w:ascii="Times New Roman" w:hAnsi="Times New Roman" w:cs="Times New Roman"/>
          </w:rPr>
          <w:t>Fig. 1</w:t>
        </w:r>
      </w:hyperlink>
      <w:r w:rsidRPr="009A6372">
        <w:rPr>
          <w:rFonts w:ascii="Times New Roman" w:hAnsi="Times New Roman" w:cs="Times New Roman"/>
        </w:rPr>
        <w:t xml:space="preserve"> B, C) and then covered with a transparent Petri dish to prevent the lizard from obtaining the food. We performed five tests that differed in the ratio between both choices of crickets. Specifically, we compared: 1 VS 4, 1 VS 3, 2 VS 4, 2 VS 3, 3 VS 4 crickets. The food consisted of small frozen crickets (</w:t>
      </w:r>
      <w:r w:rsidRPr="009A6372">
        <w:rPr>
          <w:rFonts w:ascii="Times New Roman" w:hAnsi="Times New Roman" w:cs="Times New Roman"/>
          <w:i/>
          <w:iCs/>
        </w:rPr>
        <w:t>A. domestica</w:t>
      </w:r>
      <w:r w:rsidRPr="009A6372">
        <w:rPr>
          <w:rFonts w:ascii="Times New Roman" w:hAnsi="Times New Roman" w:cs="Times New Roman"/>
        </w:rPr>
        <w:t>) that were thawed and dusted with calcium and multivitamins. We decided to use frozen crickets to avoid movement that would affect lizard behaviour (</w:t>
      </w:r>
      <w:hyperlink w:anchor="ref-cooper2024tell">
        <w:r w:rsidR="00DB4A62" w:rsidRPr="009A6372">
          <w:rPr>
            <w:rStyle w:val="Hyperlink"/>
            <w:rFonts w:ascii="Times New Roman" w:hAnsi="Times New Roman" w:cs="Times New Roman"/>
          </w:rPr>
          <w:t>Cooper et al. 2024</w:t>
        </w:r>
      </w:hyperlink>
      <w:r w:rsidRPr="009A6372">
        <w:rPr>
          <w:rFonts w:ascii="Times New Roman" w:hAnsi="Times New Roman" w:cs="Times New Roman"/>
        </w:rPr>
        <w:t>).</w:t>
      </w:r>
    </w:p>
    <w:p w14:paraId="12F151C8"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rPr>
        <w:t>Lizards were fed frozen crickets for one month prior to the experiments to habituate them to eating frozen prey. To habituate lizards to the experimental conditions, frozen crickets were placed on top of one of the platforms and Petri dishes during each feeding for two weeks prior to experimental trials. The side where the food was placed was changed every day to avoid any side bias during the trials. However, to further control for side biases, the higher number of crickets was randomly placed on the right or the left platform. We also counterbalanced the number of individuals per treatment tested in the same type of trial each day.</w:t>
      </w:r>
    </w:p>
    <w:p w14:paraId="4EDB342E"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rPr>
        <w:t xml:space="preserve">The crickets used during the experiment were all the same size, but to control for other quantitative traits we changed the orientation of the crickets as illustrated in </w:t>
      </w:r>
      <w:hyperlink w:anchor="fig-Methods">
        <w:r w:rsidR="00DB4A62" w:rsidRPr="009A6372">
          <w:rPr>
            <w:rStyle w:val="Hyperlink"/>
            <w:rFonts w:ascii="Times New Roman" w:hAnsi="Times New Roman" w:cs="Times New Roman"/>
          </w:rPr>
          <w:t>Fig. 1</w:t>
        </w:r>
      </w:hyperlink>
      <w:r w:rsidRPr="009A6372">
        <w:rPr>
          <w:rFonts w:ascii="Times New Roman" w:hAnsi="Times New Roman" w:cs="Times New Roman"/>
        </w:rPr>
        <w:t xml:space="preserve"> D. This approach created a conflict of information between choices, as horizontally oriented crickets could occupy the same space as a greater number of vertically oriented crickets. This allowed us to determine whether the lizards relied on discrete numerical units rather than non-numerical cues, such as total length, area, or volume (</w:t>
      </w:r>
      <w:hyperlink w:anchor="ref-agrillo2014spontaneous">
        <w:r w:rsidR="00DB4A62" w:rsidRPr="009A6372">
          <w:rPr>
            <w:rStyle w:val="Hyperlink"/>
            <w:rFonts w:ascii="Times New Roman" w:hAnsi="Times New Roman" w:cs="Times New Roman"/>
          </w:rPr>
          <w:t>Agrillo and Bisazza 2014</w:t>
        </w:r>
      </w:hyperlink>
      <w:r w:rsidRPr="009A6372">
        <w:rPr>
          <w:rFonts w:ascii="Times New Roman" w:hAnsi="Times New Roman" w:cs="Times New Roman"/>
        </w:rPr>
        <w:t xml:space="preserve">). In addition, after the experiments, we conducted another set of trials to test whether the orientation of the crickets </w:t>
      </w:r>
      <w:r w:rsidRPr="009A6372">
        <w:rPr>
          <w:rFonts w:ascii="Times New Roman" w:hAnsi="Times New Roman" w:cs="Times New Roman"/>
        </w:rPr>
        <w:lastRenderedPageBreak/>
        <w:t xml:space="preserve">could affect lizards’ choice, but we found no effect of orientation (see </w:t>
      </w:r>
      <w:r w:rsidRPr="009A6372">
        <w:rPr>
          <w:rFonts w:ascii="Times New Roman" w:hAnsi="Times New Roman" w:cs="Times New Roman"/>
          <w:i/>
          <w:iCs/>
        </w:rPr>
        <w:t>Supplementary Material - Prey orientation test</w:t>
      </w:r>
      <w:r w:rsidRPr="009A6372">
        <w:rPr>
          <w:rFonts w:ascii="Times New Roman" w:hAnsi="Times New Roman" w:cs="Times New Roman"/>
        </w:rPr>
        <w:t>).</w:t>
      </w:r>
    </w:p>
    <w:tbl>
      <w:tblPr>
        <w:tblStyle w:val="Table"/>
        <w:tblW w:w="5000" w:type="pct"/>
        <w:tblLook w:val="0000" w:firstRow="0" w:lastRow="0" w:firstColumn="0" w:lastColumn="0" w:noHBand="0" w:noVBand="0"/>
      </w:tblPr>
      <w:tblGrid>
        <w:gridCol w:w="9576"/>
      </w:tblGrid>
      <w:tr w:rsidR="00DB4A62" w:rsidRPr="009A6372" w14:paraId="01BA6278" w14:textId="77777777">
        <w:tc>
          <w:tcPr>
            <w:tcW w:w="0" w:type="auto"/>
          </w:tcPr>
          <w:p w14:paraId="4A6DB056" w14:textId="77777777" w:rsidR="00DB4A62" w:rsidRPr="009A6372" w:rsidRDefault="00000000" w:rsidP="009A6372">
            <w:pPr>
              <w:spacing w:line="480" w:lineRule="auto"/>
              <w:jc w:val="center"/>
              <w:rPr>
                <w:rFonts w:ascii="Times New Roman" w:hAnsi="Times New Roman" w:cs="Times New Roman"/>
              </w:rPr>
            </w:pPr>
            <w:bookmarkStart w:id="8" w:name="fig-Methods"/>
            <w:r w:rsidRPr="009A6372">
              <w:rPr>
                <w:rFonts w:ascii="Times New Roman" w:hAnsi="Times New Roman" w:cs="Times New Roman"/>
                <w:noProof/>
              </w:rPr>
              <w:drawing>
                <wp:inline distT="0" distB="0" distL="0" distR="0" wp14:anchorId="60F41396" wp14:editId="0EA049CC">
                  <wp:extent cx="5334000" cy="555938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Others/NUMDIS_FIG_1.png"/>
                          <pic:cNvPicPr>
                            <a:picLocks noChangeAspect="1" noChangeArrowheads="1"/>
                          </pic:cNvPicPr>
                        </pic:nvPicPr>
                        <pic:blipFill>
                          <a:blip r:embed="rId7"/>
                          <a:stretch>
                            <a:fillRect/>
                          </a:stretch>
                        </pic:blipFill>
                        <pic:spPr bwMode="auto">
                          <a:xfrm>
                            <a:off x="0" y="0"/>
                            <a:ext cx="5334000" cy="5559380"/>
                          </a:xfrm>
                          <a:prstGeom prst="rect">
                            <a:avLst/>
                          </a:prstGeom>
                          <a:noFill/>
                          <a:ln w="9525">
                            <a:noFill/>
                            <a:headEnd/>
                            <a:tailEnd/>
                          </a:ln>
                        </pic:spPr>
                      </pic:pic>
                    </a:graphicData>
                  </a:graphic>
                </wp:inline>
              </w:drawing>
            </w:r>
          </w:p>
          <w:p w14:paraId="6D12B519" w14:textId="77777777" w:rsidR="00DB4A62" w:rsidRPr="009A6372" w:rsidRDefault="00000000" w:rsidP="009A6372">
            <w:pPr>
              <w:pStyle w:val="ImageCaption"/>
              <w:spacing w:before="200" w:line="480" w:lineRule="auto"/>
              <w:rPr>
                <w:rFonts w:ascii="Times New Roman" w:hAnsi="Times New Roman" w:cs="Times New Roman"/>
                <w:i w:val="0"/>
                <w:iCs/>
              </w:rPr>
            </w:pPr>
            <w:r w:rsidRPr="009A6372">
              <w:rPr>
                <w:rFonts w:ascii="Times New Roman" w:hAnsi="Times New Roman" w:cs="Times New Roman"/>
                <w:i w:val="0"/>
                <w:iCs/>
              </w:rPr>
              <w:t>Fig 1— Experimental design. Panel (</w:t>
            </w:r>
            <w:r w:rsidRPr="009A6372">
              <w:rPr>
                <w:rFonts w:ascii="Times New Roman" w:hAnsi="Times New Roman" w:cs="Times New Roman"/>
                <w:b/>
                <w:bCs/>
                <w:i w:val="0"/>
                <w:iCs/>
              </w:rPr>
              <w:t>A</w:t>
            </w:r>
            <w:r w:rsidRPr="009A6372">
              <w:rPr>
                <w:rFonts w:ascii="Times New Roman" w:hAnsi="Times New Roman" w:cs="Times New Roman"/>
                <w:i w:val="0"/>
                <w:iCs/>
              </w:rPr>
              <w:t>) shows the early environment manipulation procedures. (</w:t>
            </w:r>
            <w:r w:rsidRPr="009A6372">
              <w:rPr>
                <w:rFonts w:ascii="Times New Roman" w:hAnsi="Times New Roman" w:cs="Times New Roman"/>
                <w:b/>
                <w:bCs/>
                <w:i w:val="0"/>
                <w:iCs/>
              </w:rPr>
              <w:t>B</w:t>
            </w:r>
            <w:r w:rsidRPr="009A6372">
              <w:rPr>
                <w:rFonts w:ascii="Times New Roman" w:hAnsi="Times New Roman" w:cs="Times New Roman"/>
                <w:i w:val="0"/>
                <w:iCs/>
              </w:rPr>
              <w:t>) illustrates the arena where the tests were performed, while panel (</w:t>
            </w:r>
            <w:r w:rsidRPr="009A6372">
              <w:rPr>
                <w:rFonts w:ascii="Times New Roman" w:hAnsi="Times New Roman" w:cs="Times New Roman"/>
                <w:b/>
                <w:bCs/>
                <w:i w:val="0"/>
                <w:iCs/>
              </w:rPr>
              <w:t>C</w:t>
            </w:r>
            <w:r w:rsidRPr="009A6372">
              <w:rPr>
                <w:rFonts w:ascii="Times New Roman" w:hAnsi="Times New Roman" w:cs="Times New Roman"/>
                <w:i w:val="0"/>
                <w:iCs/>
              </w:rPr>
              <w:t>) indicates the measurements of the platform used for the experiments. Finally, panel (</w:t>
            </w:r>
            <w:r w:rsidRPr="009A6372">
              <w:rPr>
                <w:rFonts w:ascii="Times New Roman" w:hAnsi="Times New Roman" w:cs="Times New Roman"/>
                <w:b/>
                <w:bCs/>
                <w:i w:val="0"/>
                <w:iCs/>
              </w:rPr>
              <w:t>D</w:t>
            </w:r>
            <w:r w:rsidRPr="009A6372">
              <w:rPr>
                <w:rFonts w:ascii="Times New Roman" w:hAnsi="Times New Roman" w:cs="Times New Roman"/>
                <w:i w:val="0"/>
                <w:iCs/>
              </w:rPr>
              <w:t>) displays the types of numerical tests used and the orientation of the crickets in each test.</w:t>
            </w:r>
          </w:p>
        </w:tc>
        <w:bookmarkEnd w:id="8"/>
      </w:tr>
    </w:tbl>
    <w:p w14:paraId="666035BC" w14:textId="2EC2538F" w:rsidR="00DB4A62" w:rsidRPr="009A6372" w:rsidRDefault="00000000" w:rsidP="009A6372">
      <w:pPr>
        <w:pStyle w:val="BodyText"/>
        <w:spacing w:line="480" w:lineRule="auto"/>
        <w:rPr>
          <w:rFonts w:ascii="Times New Roman" w:hAnsi="Times New Roman" w:cs="Times New Roman"/>
          <w:lang w:val="en-AU"/>
        </w:rPr>
      </w:pPr>
      <w:r w:rsidRPr="009A6372">
        <w:rPr>
          <w:rFonts w:ascii="Times New Roman" w:hAnsi="Times New Roman" w:cs="Times New Roman"/>
        </w:rPr>
        <w:lastRenderedPageBreak/>
        <w:t>All tests were done between 1000-1200 hours when the lizards were most active. Each trial was performed daily for five days between the 17</w:t>
      </w:r>
      <w:r w:rsidRPr="009A6372">
        <w:rPr>
          <w:rFonts w:ascii="Times New Roman" w:hAnsi="Times New Roman" w:cs="Times New Roman"/>
          <w:vertAlign w:val="superscript"/>
        </w:rPr>
        <w:t>th</w:t>
      </w:r>
      <w:r w:rsidRPr="009A6372">
        <w:rPr>
          <w:rFonts w:ascii="Times New Roman" w:hAnsi="Times New Roman" w:cs="Times New Roman"/>
        </w:rPr>
        <w:t xml:space="preserve"> and 22</w:t>
      </w:r>
      <w:r w:rsidRPr="009A6372">
        <w:rPr>
          <w:rFonts w:ascii="Times New Roman" w:hAnsi="Times New Roman" w:cs="Times New Roman"/>
          <w:vertAlign w:val="superscript"/>
        </w:rPr>
        <w:t>nd</w:t>
      </w:r>
      <w:r w:rsidRPr="009A6372">
        <w:rPr>
          <w:rFonts w:ascii="Times New Roman" w:hAnsi="Times New Roman" w:cs="Times New Roman"/>
        </w:rPr>
        <w:t xml:space="preserve"> of May 2024. We recorded three main variables: i) </w:t>
      </w:r>
      <w:r w:rsidRPr="009A6372">
        <w:rPr>
          <w:rFonts w:ascii="Times New Roman" w:hAnsi="Times New Roman" w:cs="Times New Roman"/>
          <w:i/>
          <w:iCs/>
        </w:rPr>
        <w:t>Latency</w:t>
      </w:r>
      <w:r w:rsidRPr="009A6372">
        <w:rPr>
          <w:rFonts w:ascii="Times New Roman" w:hAnsi="Times New Roman" w:cs="Times New Roman"/>
        </w:rPr>
        <w:t>, defined as the time between the start of the test - when the platform was left in the enclosure - until the first interaction with one of the options; ii) First choice of the lizard (</w:t>
      </w:r>
      <w:r w:rsidRPr="009A6372">
        <w:rPr>
          <w:rFonts w:ascii="Times New Roman" w:hAnsi="Times New Roman" w:cs="Times New Roman"/>
          <w:i/>
          <w:iCs/>
        </w:rPr>
        <w:t>Choice</w:t>
      </w:r>
      <w:r w:rsidRPr="009A6372">
        <w:rPr>
          <w:rFonts w:ascii="Times New Roman" w:hAnsi="Times New Roman" w:cs="Times New Roman"/>
        </w:rPr>
        <w:t xml:space="preserve">), recorded as 1 if the lizard interacted first with the larger amount or 0 if not; and iii) </w:t>
      </w:r>
      <w:r w:rsidRPr="009A6372">
        <w:rPr>
          <w:rFonts w:ascii="Times New Roman" w:hAnsi="Times New Roman" w:cs="Times New Roman"/>
          <w:i/>
          <w:iCs/>
        </w:rPr>
        <w:t>Interest</w:t>
      </w:r>
      <w:r w:rsidRPr="009A6372">
        <w:rPr>
          <w:rFonts w:ascii="Times New Roman" w:hAnsi="Times New Roman" w:cs="Times New Roman"/>
        </w:rPr>
        <w:t xml:space="preserve"> shown for the higher amount of food (detailed below). We considered that the lizard interacted with the food when it touched the Petri dish with its snout or when the front half of the body was on top of the platform. For five minutes after the first interaction with one of the options, we recorded the time spent interacting with that option for a maximum of five minutes; we did this for both amounts of food independently of what was the first choice. We measured the interest shown for the higher amount of food (</w:t>
      </w:r>
      <w:r w:rsidRPr="009A6372">
        <w:rPr>
          <w:rFonts w:ascii="Times New Roman" w:hAnsi="Times New Roman" w:cs="Times New Roman"/>
          <w:i/>
          <w:iCs/>
        </w:rPr>
        <w:t>Interest</w:t>
      </w:r>
      <w:r w:rsidRPr="009A6372">
        <w:rPr>
          <w:rFonts w:ascii="Times New Roman" w:hAnsi="Times New Roman" w:cs="Times New Roman"/>
        </w:rPr>
        <w:t xml:space="preserve">) by subtracting the time interacting with the option with fewer crickets to the time spent interacting with the larger amount of food. If there was no interaction with one of the options during the test, we considered the time spent as zero for that option. When there was no interaction with any of the choices, both </w:t>
      </w:r>
      <w:r w:rsidRPr="009A6372">
        <w:rPr>
          <w:rFonts w:ascii="Times New Roman" w:hAnsi="Times New Roman" w:cs="Times New Roman"/>
          <w:i/>
          <w:iCs/>
        </w:rPr>
        <w:t>Latency</w:t>
      </w:r>
      <w:r w:rsidRPr="009A6372">
        <w:rPr>
          <w:rFonts w:ascii="Times New Roman" w:hAnsi="Times New Roman" w:cs="Times New Roman"/>
        </w:rPr>
        <w:t xml:space="preserve">, </w:t>
      </w:r>
      <w:r w:rsidRPr="009A6372">
        <w:rPr>
          <w:rFonts w:ascii="Times New Roman" w:hAnsi="Times New Roman" w:cs="Times New Roman"/>
          <w:i/>
          <w:iCs/>
        </w:rPr>
        <w:t>Choice</w:t>
      </w:r>
      <w:r w:rsidRPr="009A6372">
        <w:rPr>
          <w:rFonts w:ascii="Times New Roman" w:hAnsi="Times New Roman" w:cs="Times New Roman"/>
        </w:rPr>
        <w:t xml:space="preserve">, and </w:t>
      </w:r>
      <w:r w:rsidRPr="009A6372">
        <w:rPr>
          <w:rFonts w:ascii="Times New Roman" w:hAnsi="Times New Roman" w:cs="Times New Roman"/>
          <w:i/>
          <w:iCs/>
        </w:rPr>
        <w:t>Interest</w:t>
      </w:r>
      <w:r w:rsidRPr="009A6372">
        <w:rPr>
          <w:rFonts w:ascii="Times New Roman" w:hAnsi="Times New Roman" w:cs="Times New Roman"/>
        </w:rPr>
        <w:t xml:space="preserve"> were noted as NA. We also considered Interest as NA in a few cases where the animals managed to lift the dish and eat the prey; Latency and Choice were recorded and employed in the analyses. We excluded from the analyses all the individuals that did not make any choice in three or more tests.</w:t>
      </w:r>
      <w:r w:rsidR="009A6372" w:rsidRPr="009A6372">
        <w:rPr>
          <w:rFonts w:ascii="Times New Roman" w:hAnsi="Times New Roman" w:cs="Times New Roman"/>
        </w:rPr>
        <w:t xml:space="preserve"> </w:t>
      </w:r>
      <w:r w:rsidR="009A6372" w:rsidRPr="009A6372">
        <w:rPr>
          <w:rFonts w:ascii="Times New Roman" w:hAnsi="Times New Roman" w:cs="Times New Roman"/>
          <w:lang w:val="en-AU"/>
        </w:rPr>
        <w:t>All the analyses were performed by PR, who was blind to the treatment of the lizards.</w:t>
      </w:r>
    </w:p>
    <w:p w14:paraId="13FA6A95"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rPr>
        <w:t>Motivation plays a key role in animals’ performance in spontaneous choice tests (</w:t>
      </w:r>
      <w:hyperlink w:anchor="ref-agrillo2014spontaneous">
        <w:r w:rsidR="00DB4A62" w:rsidRPr="009A6372">
          <w:rPr>
            <w:rStyle w:val="Hyperlink"/>
            <w:rFonts w:ascii="Times New Roman" w:hAnsi="Times New Roman" w:cs="Times New Roman"/>
          </w:rPr>
          <w:t>Agrillo and Bisazza 2014</w:t>
        </w:r>
      </w:hyperlink>
      <w:r w:rsidRPr="009A6372">
        <w:rPr>
          <w:rFonts w:ascii="Times New Roman" w:hAnsi="Times New Roman" w:cs="Times New Roman"/>
        </w:rPr>
        <w:t xml:space="preserve">; </w:t>
      </w:r>
      <w:hyperlink w:anchor="ref-bisazza2014experim">
        <w:r w:rsidR="00DB4A62" w:rsidRPr="009A6372">
          <w:rPr>
            <w:rStyle w:val="Hyperlink"/>
            <w:rFonts w:ascii="Times New Roman" w:hAnsi="Times New Roman" w:cs="Times New Roman"/>
          </w:rPr>
          <w:t>Bisazza et al. 2014</w:t>
        </w:r>
      </w:hyperlink>
      <w:r w:rsidRPr="009A6372">
        <w:rPr>
          <w:rFonts w:ascii="Times New Roman" w:hAnsi="Times New Roman" w:cs="Times New Roman"/>
        </w:rPr>
        <w:t xml:space="preserve">). To ensure that lizards remained motivated to forage, they were provided with only one cricket during both acclimatization and the numerical task (see above). During acclimatization, lizards were fed at the same time each day as the experiments </w:t>
      </w:r>
      <w:r w:rsidRPr="009A6372">
        <w:rPr>
          <w:rFonts w:ascii="Times New Roman" w:hAnsi="Times New Roman" w:cs="Times New Roman"/>
        </w:rPr>
        <w:lastRenderedPageBreak/>
        <w:t>were conducted. In the numerical task, lizards received a cricket immediately after the test and then fasted for more than 20 hours, which we expected would help standardize fasting levels across individuals. To further control for motivation, we excluded from our analyses any trials in which lizards did not interact with any options or did not eat the cricket provided after the test (n = 0 in both cases). Consequently, we do not consider motivation to be a major factor influencing our results (but see Discussion).</w:t>
      </w:r>
    </w:p>
    <w:p w14:paraId="08D79539" w14:textId="77777777" w:rsidR="00DB4A62" w:rsidRPr="009A6372" w:rsidRDefault="00000000" w:rsidP="009A6372">
      <w:pPr>
        <w:pStyle w:val="Heading4"/>
        <w:spacing w:line="480" w:lineRule="auto"/>
        <w:rPr>
          <w:rFonts w:ascii="Times New Roman" w:hAnsi="Times New Roman" w:cs="Times New Roman"/>
        </w:rPr>
      </w:pPr>
      <w:bookmarkStart w:id="9" w:name="statistical-analyses"/>
      <w:bookmarkEnd w:id="7"/>
      <w:r w:rsidRPr="009A6372">
        <w:rPr>
          <w:rFonts w:ascii="Times New Roman" w:hAnsi="Times New Roman" w:cs="Times New Roman"/>
        </w:rPr>
        <w:t>Statistical analyses</w:t>
      </w:r>
    </w:p>
    <w:p w14:paraId="51845CEF"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 xml:space="preserve">In our analyses, we fitted a multivariate Bayesian multilevel model using the brm function from the </w:t>
      </w:r>
      <w:r w:rsidRPr="009A6372">
        <w:rPr>
          <w:rFonts w:ascii="Times New Roman" w:hAnsi="Times New Roman" w:cs="Times New Roman"/>
          <w:i/>
          <w:iCs/>
        </w:rPr>
        <w:t>brms</w:t>
      </w:r>
      <w:r w:rsidRPr="009A6372">
        <w:rPr>
          <w:rFonts w:ascii="Times New Roman" w:hAnsi="Times New Roman" w:cs="Times New Roman"/>
        </w:rPr>
        <w:t xml:space="preserve"> package (</w:t>
      </w:r>
      <w:hyperlink w:anchor="ref-burkner2017brms">
        <w:r w:rsidR="00DB4A62" w:rsidRPr="009A6372">
          <w:rPr>
            <w:rStyle w:val="Hyperlink"/>
            <w:rFonts w:ascii="Times New Roman" w:hAnsi="Times New Roman" w:cs="Times New Roman"/>
          </w:rPr>
          <w:t>Bürkner 2017</w:t>
        </w:r>
      </w:hyperlink>
      <w:r w:rsidRPr="009A6372">
        <w:rPr>
          <w:rFonts w:ascii="Times New Roman" w:hAnsi="Times New Roman" w:cs="Times New Roman"/>
        </w:rPr>
        <w:t>) in R (version 2.8.2) (</w:t>
      </w:r>
      <w:hyperlink w:anchor="ref-R">
        <w:r w:rsidR="00DB4A62" w:rsidRPr="009A6372">
          <w:rPr>
            <w:rStyle w:val="Hyperlink"/>
            <w:rFonts w:ascii="Times New Roman" w:hAnsi="Times New Roman" w:cs="Times New Roman"/>
          </w:rPr>
          <w:t>R Core Team 2021</w:t>
        </w:r>
      </w:hyperlink>
      <w:r w:rsidRPr="009A6372">
        <w:rPr>
          <w:rFonts w:ascii="Times New Roman" w:hAnsi="Times New Roman" w:cs="Times New Roman"/>
        </w:rPr>
        <w:t>). We ran four parallel MCMC chains of 3000 iterations for each model, with a warmup period of 1000 iterations. We checked that all MCMC chains converged (Rhat &lt; 1.2) and were mixing effectively to ensure we had &gt;1000 effective samples from the posterior distribution.</w:t>
      </w:r>
    </w:p>
    <w:p w14:paraId="5DEE23A0"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rPr>
        <w:t xml:space="preserve">We modelled the three main recorded behaviours: </w:t>
      </w:r>
      <w:r w:rsidRPr="009A6372">
        <w:rPr>
          <w:rFonts w:ascii="Times New Roman" w:hAnsi="Times New Roman" w:cs="Times New Roman"/>
          <w:i/>
          <w:iCs/>
        </w:rPr>
        <w:t>Latency</w:t>
      </w:r>
      <w:r w:rsidRPr="009A6372">
        <w:rPr>
          <w:rFonts w:ascii="Times New Roman" w:hAnsi="Times New Roman" w:cs="Times New Roman"/>
        </w:rPr>
        <w:t xml:space="preserve">, </w:t>
      </w:r>
      <w:r w:rsidRPr="009A6372">
        <w:rPr>
          <w:rFonts w:ascii="Times New Roman" w:hAnsi="Times New Roman" w:cs="Times New Roman"/>
          <w:i/>
          <w:iCs/>
        </w:rPr>
        <w:t>Choice</w:t>
      </w:r>
      <w:r w:rsidRPr="009A6372">
        <w:rPr>
          <w:rFonts w:ascii="Times New Roman" w:hAnsi="Times New Roman" w:cs="Times New Roman"/>
        </w:rPr>
        <w:t xml:space="preserve">, and </w:t>
      </w:r>
      <w:r w:rsidRPr="009A6372">
        <w:rPr>
          <w:rFonts w:ascii="Times New Roman" w:hAnsi="Times New Roman" w:cs="Times New Roman"/>
          <w:i/>
          <w:iCs/>
        </w:rPr>
        <w:t>Interest</w:t>
      </w:r>
      <w:r w:rsidRPr="009A6372">
        <w:rPr>
          <w:rFonts w:ascii="Times New Roman" w:hAnsi="Times New Roman" w:cs="Times New Roman"/>
        </w:rPr>
        <w:t xml:space="preserve"> as the response variables. We assumed normal distributions for Latency (log-transformed) and Interest [family = gaussian()]. The error structure for Choice was modeled using a Bernoulli distribution with a logit link function [family = Bernoulli(link = ‘logit’)]. We included test (1 VS 4, 1 VS 3, 2 VS 4, 2 VS 3, 3 VS 4), hormone (CORT versus Control), incubation temperature (Cold versus Hot), and the three-way interaction as fixed factors. We also included in our predictors sex, and age. We did not find any effect of sex or age on Choice or Interest, but we found an effect on Latency (see Results). Regardless, we included both factors in all models. Age was centered to zero in the model, and we averaged the predicted values for males and females.</w:t>
      </w:r>
    </w:p>
    <w:p w14:paraId="13D9930F"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rPr>
        <w:lastRenderedPageBreak/>
        <w:t xml:space="preserve">We included lizard identity and clutch as random factors. </w:t>
      </w:r>
      <w:r w:rsidRPr="009A6372">
        <w:rPr>
          <w:rFonts w:ascii="Times New Roman" w:hAnsi="Times New Roman" w:cs="Times New Roman"/>
          <w:i/>
          <w:iCs/>
        </w:rPr>
        <w:t>L. guichenoti</w:t>
      </w:r>
      <w:r w:rsidRPr="009A6372">
        <w:rPr>
          <w:rFonts w:ascii="Times New Roman" w:hAnsi="Times New Roman" w:cs="Times New Roman"/>
        </w:rPr>
        <w:t xml:space="preserve"> lays up to two clutches per year (</w:t>
      </w:r>
      <w:hyperlink w:anchor="ref-joss1985reproductive">
        <w:r w:rsidR="00DB4A62" w:rsidRPr="009A6372">
          <w:rPr>
            <w:rStyle w:val="Hyperlink"/>
            <w:rFonts w:ascii="Times New Roman" w:hAnsi="Times New Roman" w:cs="Times New Roman"/>
          </w:rPr>
          <w:t>Joss and Minard 1985</w:t>
        </w:r>
      </w:hyperlink>
      <w:r w:rsidRPr="009A6372">
        <w:rPr>
          <w:rFonts w:ascii="Times New Roman" w:hAnsi="Times New Roman" w:cs="Times New Roman"/>
        </w:rPr>
        <w:t>). Since egg collection was done during half of the breeding season, each clutch likely came from a unique mother, and so, clutch identity captures potential maternal effects.</w:t>
      </w:r>
    </w:p>
    <w:p w14:paraId="1CEB6970"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rPr>
        <w:t>We used the posterior distributions of parameters from these models to test for between treatment differences in the ability to discriminate different numbers of crickets for each of the numerical tests. Because the posterior distributions were not always normally distributed, we report the median as the main measure of central tendency. We used the 95% Highest Posterior Density Intervals (95% HPDI) using the hdi function in bayestestR (</w:t>
      </w:r>
      <w:hyperlink w:anchor="ref-bayestestR">
        <w:r w:rsidR="00DB4A62" w:rsidRPr="009A6372">
          <w:rPr>
            <w:rStyle w:val="Hyperlink"/>
            <w:rFonts w:ascii="Times New Roman" w:hAnsi="Times New Roman" w:cs="Times New Roman"/>
          </w:rPr>
          <w:t>Makowski et al. 2019</w:t>
        </w:r>
      </w:hyperlink>
      <w:r w:rsidRPr="009A6372">
        <w:rPr>
          <w:rFonts w:ascii="Times New Roman" w:hAnsi="Times New Roman" w:cs="Times New Roman"/>
        </w:rPr>
        <w:t xml:space="preserve">) to test if the contrasts between treatments for all the variables, or the </w:t>
      </w:r>
      <w:r w:rsidRPr="009A6372">
        <w:rPr>
          <w:rFonts w:ascii="Times New Roman" w:hAnsi="Times New Roman" w:cs="Times New Roman"/>
          <w:i/>
          <w:iCs/>
        </w:rPr>
        <w:t>Interest</w:t>
      </w:r>
      <w:r w:rsidRPr="009A6372">
        <w:rPr>
          <w:rFonts w:ascii="Times New Roman" w:hAnsi="Times New Roman" w:cs="Times New Roman"/>
        </w:rPr>
        <w:t xml:space="preserve"> per each test was different form zero. Given Choice was Bernoulli, we modified our null hypotheses to test if differed from a probability of 0.5 as there were only two possible choices and if animals were choosing randomly we would predict each choice would have a 50% probability.</w:t>
      </w:r>
    </w:p>
    <w:p w14:paraId="0E38B001" w14:textId="77777777" w:rsidR="00DB4A62" w:rsidRPr="009A6372" w:rsidRDefault="00000000" w:rsidP="009A6372">
      <w:pPr>
        <w:pStyle w:val="Heading4"/>
        <w:spacing w:line="480" w:lineRule="auto"/>
        <w:rPr>
          <w:rFonts w:ascii="Times New Roman" w:hAnsi="Times New Roman" w:cs="Times New Roman"/>
        </w:rPr>
      </w:pPr>
      <w:bookmarkStart w:id="10" w:name="ethical-note"/>
      <w:bookmarkEnd w:id="9"/>
      <w:r w:rsidRPr="009A6372">
        <w:rPr>
          <w:rFonts w:ascii="Times New Roman" w:hAnsi="Times New Roman" w:cs="Times New Roman"/>
        </w:rPr>
        <w:t>Ethical note</w:t>
      </w:r>
    </w:p>
    <w:p w14:paraId="2FC4C053"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 xml:space="preserve">Subjects were collected from a breeding colony that had been kept in the lab since 2019. All animals in this experiment were provided humane laboratory housing, thermoregulation opportunities, and light and humidity conditions (see above for details). Lizards in the colony received five to seven crickets per individual three times a week while the subjects in the experiment were fed once per day. All lizards were handled minimally to avoid stress. Experimental procedures and laboratory housing complied with Australian law and were approved by the Australian National University Animal Experimentation Ethics Committee </w:t>
      </w:r>
      <w:r w:rsidRPr="009A6372">
        <w:rPr>
          <w:rFonts w:ascii="Times New Roman" w:hAnsi="Times New Roman" w:cs="Times New Roman"/>
        </w:rPr>
        <w:lastRenderedPageBreak/>
        <w:t>(A2022_33). Upon completion of experimental trials, lizards were kept in their enclosure and will be euthanized following standard humane procedures once they reach the humane endpoint.</w:t>
      </w:r>
    </w:p>
    <w:p w14:paraId="2A12FF34" w14:textId="77777777" w:rsidR="00DB4A62" w:rsidRPr="009A6372" w:rsidRDefault="00000000" w:rsidP="009A6372">
      <w:pPr>
        <w:pStyle w:val="Heading2"/>
        <w:spacing w:line="480" w:lineRule="auto"/>
        <w:rPr>
          <w:rFonts w:ascii="Times New Roman" w:hAnsi="Times New Roman" w:cs="Times New Roman"/>
        </w:rPr>
      </w:pPr>
      <w:bookmarkStart w:id="11" w:name="results"/>
      <w:bookmarkEnd w:id="4"/>
      <w:bookmarkEnd w:id="10"/>
      <w:r w:rsidRPr="009A6372">
        <w:rPr>
          <w:rFonts w:ascii="Times New Roman" w:hAnsi="Times New Roman" w:cs="Times New Roman"/>
        </w:rPr>
        <w:t>Results</w:t>
      </w:r>
    </w:p>
    <w:p w14:paraId="35D53992"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 xml:space="preserve">Overall, males showed lower latencies than females (median of the estimated effect of sex = -0.45, 95% HPDI = [-0.89, -0.02]), and older individuals also made decisions faster (mean estimated effect of age = 0.06, 95% HPDI = [0.01, 0.11]; see Table S3 in </w:t>
      </w:r>
      <w:r w:rsidRPr="009A6372">
        <w:rPr>
          <w:rFonts w:ascii="Times New Roman" w:hAnsi="Times New Roman" w:cs="Times New Roman"/>
          <w:i/>
          <w:iCs/>
        </w:rPr>
        <w:t>Supplementary Material</w:t>
      </w:r>
      <w:r w:rsidRPr="009A6372">
        <w:rPr>
          <w:rFonts w:ascii="Times New Roman" w:hAnsi="Times New Roman" w:cs="Times New Roman"/>
        </w:rPr>
        <w:t xml:space="preserve">). However, we did not see any effect of age or sex on </w:t>
      </w:r>
      <w:r w:rsidRPr="009A6372">
        <w:rPr>
          <w:rFonts w:ascii="Times New Roman" w:hAnsi="Times New Roman" w:cs="Times New Roman"/>
          <w:i/>
          <w:iCs/>
        </w:rPr>
        <w:t>Choice</w:t>
      </w:r>
      <w:r w:rsidRPr="009A6372">
        <w:rPr>
          <w:rFonts w:ascii="Times New Roman" w:hAnsi="Times New Roman" w:cs="Times New Roman"/>
        </w:rPr>
        <w:t xml:space="preserve"> or </w:t>
      </w:r>
      <w:r w:rsidRPr="009A6372">
        <w:rPr>
          <w:rFonts w:ascii="Times New Roman" w:hAnsi="Times New Roman" w:cs="Times New Roman"/>
          <w:i/>
          <w:iCs/>
        </w:rPr>
        <w:t>Interest</w:t>
      </w:r>
      <w:r w:rsidRPr="009A6372">
        <w:rPr>
          <w:rFonts w:ascii="Times New Roman" w:hAnsi="Times New Roman" w:cs="Times New Roman"/>
        </w:rPr>
        <w:t xml:space="preserve"> (see </w:t>
      </w:r>
      <w:r w:rsidRPr="009A6372">
        <w:rPr>
          <w:rFonts w:ascii="Times New Roman" w:hAnsi="Times New Roman" w:cs="Times New Roman"/>
          <w:i/>
          <w:iCs/>
        </w:rPr>
        <w:t>Supplementary Material</w:t>
      </w:r>
      <w:r w:rsidRPr="009A6372">
        <w:rPr>
          <w:rFonts w:ascii="Times New Roman" w:hAnsi="Times New Roman" w:cs="Times New Roman"/>
        </w:rPr>
        <w:t>).</w:t>
      </w:r>
    </w:p>
    <w:tbl>
      <w:tblPr>
        <w:tblStyle w:val="Table"/>
        <w:tblW w:w="5000" w:type="pct"/>
        <w:tblLook w:val="0000" w:firstRow="0" w:lastRow="0" w:firstColumn="0" w:lastColumn="0" w:noHBand="0" w:noVBand="0"/>
      </w:tblPr>
      <w:tblGrid>
        <w:gridCol w:w="9576"/>
      </w:tblGrid>
      <w:tr w:rsidR="00DB4A62" w:rsidRPr="009A6372" w14:paraId="772B83ED" w14:textId="77777777">
        <w:tc>
          <w:tcPr>
            <w:tcW w:w="0" w:type="auto"/>
          </w:tcPr>
          <w:p w14:paraId="500E5B0C" w14:textId="77777777" w:rsidR="00DB4A62" w:rsidRPr="009A6372" w:rsidRDefault="00000000" w:rsidP="009A6372">
            <w:pPr>
              <w:spacing w:line="480" w:lineRule="auto"/>
              <w:jc w:val="center"/>
              <w:rPr>
                <w:rFonts w:ascii="Times New Roman" w:hAnsi="Times New Roman" w:cs="Times New Roman"/>
              </w:rPr>
            </w:pPr>
            <w:bookmarkStart w:id="12" w:name="fig-results"/>
            <w:r w:rsidRPr="009A6372">
              <w:rPr>
                <w:rFonts w:ascii="Times New Roman" w:hAnsi="Times New Roman" w:cs="Times New Roman"/>
                <w:noProof/>
              </w:rPr>
              <w:lastRenderedPageBreak/>
              <w:drawing>
                <wp:inline distT="0" distB="0" distL="0" distR="0" wp14:anchorId="363BC497" wp14:editId="2DF1B883">
                  <wp:extent cx="5334000" cy="5334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output/figures/fig_results.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51C7C05D" w14:textId="77777777" w:rsidR="00DB4A62" w:rsidRPr="009A6372" w:rsidRDefault="00000000" w:rsidP="009A6372">
            <w:pPr>
              <w:pStyle w:val="ImageCaption"/>
              <w:spacing w:before="200" w:line="480" w:lineRule="auto"/>
              <w:rPr>
                <w:rFonts w:ascii="Times New Roman" w:hAnsi="Times New Roman" w:cs="Times New Roman"/>
                <w:i w:val="0"/>
                <w:iCs/>
              </w:rPr>
            </w:pPr>
            <w:r w:rsidRPr="009A6372">
              <w:rPr>
                <w:rFonts w:ascii="Times New Roman" w:hAnsi="Times New Roman" w:cs="Times New Roman"/>
                <w:i w:val="0"/>
                <w:iCs/>
              </w:rPr>
              <w:t xml:space="preserve">Fig 2— Estimates of log-latency (Latency), the probability of choosing the larger number of crickets first (Choice), and the estimated interest in the larger number of crickets (Interest) for each of the numerical tests performed across different developmental treatments. The x-axis represents the estimate, and the y-axis is the posterior density of the estimates. The different colours indicate the different treatments. Points and bars represent the median and 95% Higest Density Intervals (95% HPDI) of the estimates, respectively. Vertical dashed lines in Choice and Interest graphs values 0.5 and 0, respectively. Asterisks indicate values significantly different </w:t>
            </w:r>
            <w:r w:rsidRPr="009A6372">
              <w:rPr>
                <w:rFonts w:ascii="Times New Roman" w:hAnsi="Times New Roman" w:cs="Times New Roman"/>
                <w:i w:val="0"/>
                <w:iCs/>
              </w:rPr>
              <w:lastRenderedPageBreak/>
              <w:t>from 0.</w:t>
            </w:r>
          </w:p>
        </w:tc>
        <w:bookmarkEnd w:id="12"/>
      </w:tr>
    </w:tbl>
    <w:p w14:paraId="5B711AA0"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rPr>
        <w:lastRenderedPageBreak/>
        <w:t xml:space="preserve">Neither temperature, CORT, or their interaction affected performance in any of the tests, nor were there any clear patterns suggestive of an effect of the developmental environment on numerical discrimination (see Table 1 and </w:t>
      </w:r>
      <w:hyperlink w:anchor="fig-results">
        <w:r w:rsidR="00DB4A62" w:rsidRPr="009A6372">
          <w:rPr>
            <w:rStyle w:val="Hyperlink"/>
            <w:rFonts w:ascii="Times New Roman" w:hAnsi="Times New Roman" w:cs="Times New Roman"/>
          </w:rPr>
          <w:t>Fig. 2</w:t>
        </w:r>
      </w:hyperlink>
      <w:r w:rsidRPr="009A6372">
        <w:rPr>
          <w:rFonts w:ascii="Times New Roman" w:hAnsi="Times New Roman" w:cs="Times New Roman"/>
        </w:rPr>
        <w:t>). Except for Hot-CORT lizards in 1 VS 3 tests or Cold-Control lizards in 2 VS 3 tests, the predicted probability of choosing the larger number of crickets first was not different from 0.5 (</w:t>
      </w:r>
      <w:hyperlink w:anchor="fig-results">
        <w:r w:rsidR="00DB4A62" w:rsidRPr="009A6372">
          <w:rPr>
            <w:rStyle w:val="Hyperlink"/>
            <w:rFonts w:ascii="Times New Roman" w:hAnsi="Times New Roman" w:cs="Times New Roman"/>
          </w:rPr>
          <w:t>Fig. 2</w:t>
        </w:r>
      </w:hyperlink>
      <w:r w:rsidRPr="009A6372">
        <w:rPr>
          <w:rFonts w:ascii="Times New Roman" w:hAnsi="Times New Roman" w:cs="Times New Roman"/>
        </w:rPr>
        <w:t xml:space="preserve">; but also see Table S1 and Table S2 in </w:t>
      </w:r>
      <w:r w:rsidRPr="009A6372">
        <w:rPr>
          <w:rFonts w:ascii="Times New Roman" w:hAnsi="Times New Roman" w:cs="Times New Roman"/>
          <w:i/>
          <w:iCs/>
        </w:rPr>
        <w:t>Supplementary Material</w:t>
      </w:r>
      <w:r w:rsidRPr="009A6372">
        <w:rPr>
          <w:rFonts w:ascii="Times New Roman" w:hAnsi="Times New Roman" w:cs="Times New Roman"/>
        </w:rPr>
        <w:t>). Similarly, interest in the larger number of crickets (</w:t>
      </w:r>
      <w:r w:rsidRPr="009A6372">
        <w:rPr>
          <w:rFonts w:ascii="Times New Roman" w:hAnsi="Times New Roman" w:cs="Times New Roman"/>
          <w:i/>
          <w:iCs/>
        </w:rPr>
        <w:t>Interest</w:t>
      </w:r>
      <w:r w:rsidRPr="009A6372">
        <w:rPr>
          <w:rFonts w:ascii="Times New Roman" w:hAnsi="Times New Roman" w:cs="Times New Roman"/>
        </w:rPr>
        <w:t>) was not different from 0 in any of the tests (</w:t>
      </w:r>
      <w:hyperlink w:anchor="fig-results">
        <w:r w:rsidR="00DB4A62" w:rsidRPr="009A6372">
          <w:rPr>
            <w:rStyle w:val="Hyperlink"/>
            <w:rFonts w:ascii="Times New Roman" w:hAnsi="Times New Roman" w:cs="Times New Roman"/>
          </w:rPr>
          <w:t>Fig. 2</w:t>
        </w:r>
      </w:hyperlink>
      <w:r w:rsidRPr="009A6372">
        <w:rPr>
          <w:rFonts w:ascii="Times New Roman" w:hAnsi="Times New Roman" w:cs="Times New Roman"/>
        </w:rPr>
        <w:t xml:space="preserve">; but also see Table S1 and Table S2 in </w:t>
      </w:r>
      <w:r w:rsidRPr="009A6372">
        <w:rPr>
          <w:rFonts w:ascii="Times New Roman" w:hAnsi="Times New Roman" w:cs="Times New Roman"/>
          <w:i/>
          <w:iCs/>
        </w:rPr>
        <w:t>Supplementary Material</w:t>
      </w:r>
      <w:r w:rsidRPr="009A6372">
        <w:rPr>
          <w:rFonts w:ascii="Times New Roman" w:hAnsi="Times New Roman" w:cs="Times New Roman"/>
        </w:rPr>
        <w:t>).</w:t>
      </w:r>
    </w:p>
    <w:p w14:paraId="1D174BD0"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i/>
          <w:iCs/>
        </w:rPr>
        <w:t>Table 1. Effects of temperature, CORT, and their interaction on Latency, Choice, and Interest in each of the numerical discrimination tests. The table shows the contrasts for each predictor (Temperature = [medianHot - medianCold]; Hormone = [medianControl - medianCORT]; and their Interaction = [(medianHot-Control - medianHot-CORT) - (medianCold-Control - medianCold-CORT)]). 95% Higest Density Intervals (95% HPDI) test the hypothesis that contrasts are different from zero.</w:t>
      </w:r>
    </w:p>
    <w:tbl>
      <w:tblPr>
        <w:tblStyle w:val="Table"/>
        <w:tblW w:w="5000" w:type="pct"/>
        <w:jc w:val="center"/>
        <w:tblLook w:val="0420" w:firstRow="1" w:lastRow="0" w:firstColumn="0" w:lastColumn="0" w:noHBand="0" w:noVBand="1"/>
      </w:tblPr>
      <w:tblGrid>
        <w:gridCol w:w="1091"/>
        <w:gridCol w:w="1142"/>
        <w:gridCol w:w="1351"/>
        <w:gridCol w:w="1444"/>
        <w:gridCol w:w="1444"/>
        <w:gridCol w:w="1444"/>
        <w:gridCol w:w="1444"/>
      </w:tblGrid>
      <w:tr w:rsidR="00DB4A62" w:rsidRPr="009A6372" w14:paraId="5620013D"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0" w:type="auto"/>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C41C51"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bookmarkStart w:id="13" w:name="tbl-data"/>
          </w:p>
        </w:tc>
        <w:tc>
          <w:tcPr>
            <w:tcW w:w="0" w:type="auto"/>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7F1A4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Tests</w:t>
            </w:r>
          </w:p>
        </w:tc>
      </w:tr>
      <w:tr w:rsidR="00DB4A62" w:rsidRPr="009A6372" w14:paraId="54EA1BCC"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DC6D2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Variabl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53816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Predicto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97196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1VS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B6D3A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1VS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E3310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2VS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DB735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2VS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E5909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3VS4</w:t>
            </w:r>
          </w:p>
        </w:tc>
      </w:tr>
      <w:tr w:rsidR="00DB4A62" w:rsidRPr="009A6372" w14:paraId="5C3B5CB1" w14:textId="77777777" w:rsidTr="00DB4A62">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93A8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Latency</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60EB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Hormon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FC15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3</w:t>
            </w:r>
            <w:r w:rsidRPr="009A6372">
              <w:rPr>
                <w:rFonts w:ascii="Times New Roman" w:eastAsia="Helvetica" w:hAnsi="Times New Roman" w:cs="Times New Roman"/>
                <w:color w:val="000000"/>
                <w:sz w:val="18"/>
                <w:szCs w:val="18"/>
              </w:rPr>
              <w:br/>
              <w:t>[-1.39 , 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8592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1</w:t>
            </w:r>
            <w:r w:rsidRPr="009A6372">
              <w:rPr>
                <w:rFonts w:ascii="Times New Roman" w:eastAsia="Helvetica" w:hAnsi="Times New Roman" w:cs="Times New Roman"/>
                <w:color w:val="000000"/>
                <w:sz w:val="18"/>
                <w:szCs w:val="18"/>
              </w:rPr>
              <w:br/>
              <w:t>[-1.14 , 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027D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w:t>
            </w:r>
            <w:r w:rsidRPr="009A6372">
              <w:rPr>
                <w:rFonts w:ascii="Times New Roman" w:eastAsia="Helvetica" w:hAnsi="Times New Roman" w:cs="Times New Roman"/>
                <w:color w:val="000000"/>
                <w:sz w:val="18"/>
                <w:szCs w:val="18"/>
              </w:rPr>
              <w:br/>
              <w:t>[-0.97 , 0.9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66A9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2</w:t>
            </w:r>
            <w:r w:rsidRPr="009A6372">
              <w:rPr>
                <w:rFonts w:ascii="Times New Roman" w:eastAsia="Helvetica" w:hAnsi="Times New Roman" w:cs="Times New Roman"/>
                <w:color w:val="000000"/>
                <w:sz w:val="18"/>
                <w:szCs w:val="18"/>
              </w:rPr>
              <w:br/>
              <w:t>[-1.08 , 0.7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498E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3</w:t>
            </w:r>
            <w:r w:rsidRPr="009A6372">
              <w:rPr>
                <w:rFonts w:ascii="Times New Roman" w:eastAsia="Helvetica" w:hAnsi="Times New Roman" w:cs="Times New Roman"/>
                <w:color w:val="000000"/>
                <w:sz w:val="18"/>
                <w:szCs w:val="18"/>
              </w:rPr>
              <w:br/>
              <w:t>[-1.17 , 0.52]</w:t>
            </w:r>
          </w:p>
        </w:tc>
      </w:tr>
      <w:tr w:rsidR="00DB4A62" w:rsidRPr="009A6372" w14:paraId="799F05CD" w14:textId="77777777" w:rsidTr="00DB4A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FCCA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log(latenc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B71D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Temper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B4E7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3</w:t>
            </w:r>
            <w:r w:rsidRPr="009A6372">
              <w:rPr>
                <w:rFonts w:ascii="Times New Roman" w:eastAsia="Helvetica" w:hAnsi="Times New Roman" w:cs="Times New Roman"/>
                <w:color w:val="000000"/>
                <w:sz w:val="18"/>
                <w:szCs w:val="18"/>
              </w:rPr>
              <w:br/>
              <w:t>[-1.45 , 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D699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2</w:t>
            </w:r>
            <w:r w:rsidRPr="009A6372">
              <w:rPr>
                <w:rFonts w:ascii="Times New Roman" w:eastAsia="Helvetica" w:hAnsi="Times New Roman" w:cs="Times New Roman"/>
                <w:color w:val="000000"/>
                <w:sz w:val="18"/>
                <w:szCs w:val="18"/>
              </w:rPr>
              <w:br/>
              <w:t>[-1.23 , 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8C19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4</w:t>
            </w:r>
            <w:r w:rsidRPr="009A6372">
              <w:rPr>
                <w:rFonts w:ascii="Times New Roman" w:eastAsia="Helvetica" w:hAnsi="Times New Roman" w:cs="Times New Roman"/>
                <w:color w:val="000000"/>
                <w:sz w:val="18"/>
                <w:szCs w:val="18"/>
              </w:rPr>
              <w:br/>
              <w:t>[-1.36 , 0.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686E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4</w:t>
            </w:r>
            <w:r w:rsidRPr="009A6372">
              <w:rPr>
                <w:rFonts w:ascii="Times New Roman" w:eastAsia="Helvetica" w:hAnsi="Times New Roman" w:cs="Times New Roman"/>
                <w:color w:val="000000"/>
                <w:sz w:val="18"/>
                <w:szCs w:val="18"/>
              </w:rPr>
              <w:br/>
              <w:t>[-1.33 , 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1503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1</w:t>
            </w:r>
            <w:r w:rsidRPr="009A6372">
              <w:rPr>
                <w:rFonts w:ascii="Times New Roman" w:eastAsia="Helvetica" w:hAnsi="Times New Roman" w:cs="Times New Roman"/>
                <w:color w:val="000000"/>
                <w:sz w:val="18"/>
                <w:szCs w:val="18"/>
              </w:rPr>
              <w:br/>
              <w:t>[-0.94 , 0.77]</w:t>
            </w:r>
          </w:p>
        </w:tc>
      </w:tr>
      <w:tr w:rsidR="00DB4A62" w:rsidRPr="009A6372" w14:paraId="45FE7748" w14:textId="77777777" w:rsidTr="00DB4A62">
        <w:trPr>
          <w:jc w:val="center"/>
        </w:trPr>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AE6FAC"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FF106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Interaction</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24D6A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8</w:t>
            </w:r>
            <w:r w:rsidRPr="009A6372">
              <w:rPr>
                <w:rFonts w:ascii="Times New Roman" w:eastAsia="Helvetica" w:hAnsi="Times New Roman" w:cs="Times New Roman"/>
                <w:color w:val="000000"/>
                <w:sz w:val="18"/>
                <w:szCs w:val="18"/>
              </w:rPr>
              <w:br/>
              <w:t>[-1.94 , 0.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4B5D9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5</w:t>
            </w:r>
            <w:r w:rsidRPr="009A6372">
              <w:rPr>
                <w:rFonts w:ascii="Times New Roman" w:eastAsia="Helvetica" w:hAnsi="Times New Roman" w:cs="Times New Roman"/>
                <w:color w:val="000000"/>
                <w:sz w:val="18"/>
                <w:szCs w:val="18"/>
              </w:rPr>
              <w:br/>
              <w:t>[-1.75 , 0.6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5362E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5</w:t>
            </w:r>
            <w:r w:rsidRPr="009A6372">
              <w:rPr>
                <w:rFonts w:ascii="Times New Roman" w:eastAsia="Helvetica" w:hAnsi="Times New Roman" w:cs="Times New Roman"/>
                <w:color w:val="000000"/>
                <w:sz w:val="18"/>
                <w:szCs w:val="18"/>
              </w:rPr>
              <w:br/>
              <w:t>[-1.7 , 0.7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05C5A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4</w:t>
            </w:r>
            <w:r w:rsidRPr="009A6372">
              <w:rPr>
                <w:rFonts w:ascii="Times New Roman" w:eastAsia="Helvetica" w:hAnsi="Times New Roman" w:cs="Times New Roman"/>
                <w:color w:val="000000"/>
                <w:sz w:val="18"/>
                <w:szCs w:val="18"/>
              </w:rPr>
              <w:br/>
              <w:t>[-1.57 , 0.7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7B948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w:t>
            </w:r>
            <w:r w:rsidRPr="009A6372">
              <w:rPr>
                <w:rFonts w:ascii="Times New Roman" w:eastAsia="Helvetica" w:hAnsi="Times New Roman" w:cs="Times New Roman"/>
                <w:color w:val="000000"/>
                <w:sz w:val="18"/>
                <w:szCs w:val="18"/>
              </w:rPr>
              <w:br/>
              <w:t>[-1.2 , 1.23]</w:t>
            </w:r>
          </w:p>
        </w:tc>
      </w:tr>
      <w:tr w:rsidR="00DB4A62" w:rsidRPr="009A6372" w14:paraId="15627B2B" w14:textId="77777777" w:rsidTr="00DB4A62">
        <w:trPr>
          <w:jc w:val="center"/>
        </w:trPr>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2D66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Choic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71D2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Hormon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754A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w:t>
            </w:r>
            <w:r w:rsidRPr="009A6372">
              <w:rPr>
                <w:rFonts w:ascii="Times New Roman" w:eastAsia="Helvetica" w:hAnsi="Times New Roman" w:cs="Times New Roman"/>
                <w:color w:val="000000"/>
                <w:sz w:val="18"/>
                <w:szCs w:val="18"/>
              </w:rPr>
              <w:br/>
              <w:t>[-0.45 , 0.4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7C74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w:t>
            </w:r>
            <w:r w:rsidRPr="009A6372">
              <w:rPr>
                <w:rFonts w:ascii="Times New Roman" w:eastAsia="Helvetica" w:hAnsi="Times New Roman" w:cs="Times New Roman"/>
                <w:color w:val="000000"/>
                <w:sz w:val="18"/>
                <w:szCs w:val="18"/>
              </w:rPr>
              <w:br/>
              <w:t>[-0.43 , 0.5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4367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w:t>
            </w:r>
            <w:r w:rsidRPr="009A6372">
              <w:rPr>
                <w:rFonts w:ascii="Times New Roman" w:eastAsia="Helvetica" w:hAnsi="Times New Roman" w:cs="Times New Roman"/>
                <w:color w:val="000000"/>
                <w:sz w:val="18"/>
                <w:szCs w:val="18"/>
              </w:rPr>
              <w:br/>
              <w:t>[-0.33 , 0.4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99CD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1</w:t>
            </w:r>
            <w:r w:rsidRPr="009A6372">
              <w:rPr>
                <w:rFonts w:ascii="Times New Roman" w:eastAsia="Helvetica" w:hAnsi="Times New Roman" w:cs="Times New Roman"/>
                <w:color w:val="000000"/>
                <w:sz w:val="18"/>
                <w:szCs w:val="18"/>
              </w:rPr>
              <w:br/>
              <w:t>[-0.36 , 0.4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2AD6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1</w:t>
            </w:r>
            <w:r w:rsidRPr="009A6372">
              <w:rPr>
                <w:rFonts w:ascii="Times New Roman" w:eastAsia="Helvetica" w:hAnsi="Times New Roman" w:cs="Times New Roman"/>
                <w:color w:val="000000"/>
                <w:sz w:val="18"/>
                <w:szCs w:val="18"/>
              </w:rPr>
              <w:br/>
              <w:t>[-0.25 , 0.48]</w:t>
            </w:r>
          </w:p>
        </w:tc>
      </w:tr>
      <w:tr w:rsidR="00DB4A62" w:rsidRPr="009A6372" w14:paraId="7C6981AD" w14:textId="77777777" w:rsidTr="00DB4A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BF00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log(od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4C48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Temper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3D2C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1</w:t>
            </w:r>
            <w:r w:rsidRPr="009A6372">
              <w:rPr>
                <w:rFonts w:ascii="Times New Roman" w:eastAsia="Helvetica" w:hAnsi="Times New Roman" w:cs="Times New Roman"/>
                <w:color w:val="000000"/>
                <w:sz w:val="18"/>
                <w:szCs w:val="18"/>
              </w:rPr>
              <w:br/>
              <w:t>[-0.34 , 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AA39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2</w:t>
            </w:r>
            <w:r w:rsidRPr="009A6372">
              <w:rPr>
                <w:rFonts w:ascii="Times New Roman" w:eastAsia="Helvetica" w:hAnsi="Times New Roman" w:cs="Times New Roman"/>
                <w:color w:val="000000"/>
                <w:sz w:val="18"/>
                <w:szCs w:val="18"/>
              </w:rPr>
              <w:br/>
              <w:t>[-0.29 , 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2BCA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w:t>
            </w:r>
            <w:r w:rsidRPr="009A6372">
              <w:rPr>
                <w:rFonts w:ascii="Times New Roman" w:eastAsia="Helvetica" w:hAnsi="Times New Roman" w:cs="Times New Roman"/>
                <w:color w:val="000000"/>
                <w:sz w:val="18"/>
                <w:szCs w:val="18"/>
              </w:rPr>
              <w:br/>
              <w:t>[-0.35 , 0.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B787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3</w:t>
            </w:r>
            <w:r w:rsidRPr="009A6372">
              <w:rPr>
                <w:rFonts w:ascii="Times New Roman" w:eastAsia="Helvetica" w:hAnsi="Times New Roman" w:cs="Times New Roman"/>
                <w:color w:val="000000"/>
                <w:sz w:val="18"/>
                <w:szCs w:val="18"/>
              </w:rPr>
              <w:br/>
              <w:t>[-0.66 , 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8DFA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2</w:t>
            </w:r>
            <w:r w:rsidRPr="009A6372">
              <w:rPr>
                <w:rFonts w:ascii="Times New Roman" w:eastAsia="Helvetica" w:hAnsi="Times New Roman" w:cs="Times New Roman"/>
                <w:color w:val="000000"/>
                <w:sz w:val="18"/>
                <w:szCs w:val="18"/>
              </w:rPr>
              <w:br/>
              <w:t>[-0.2 , 0.53]</w:t>
            </w:r>
          </w:p>
        </w:tc>
      </w:tr>
      <w:tr w:rsidR="00DB4A62" w:rsidRPr="009A6372" w14:paraId="2BAF7B76" w14:textId="77777777" w:rsidTr="00DB4A62">
        <w:trPr>
          <w:jc w:val="center"/>
        </w:trPr>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A0D2E3"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C7573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Interaction</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69792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3</w:t>
            </w:r>
            <w:r w:rsidRPr="009A6372">
              <w:rPr>
                <w:rFonts w:ascii="Times New Roman" w:eastAsia="Helvetica" w:hAnsi="Times New Roman" w:cs="Times New Roman"/>
                <w:color w:val="000000"/>
                <w:sz w:val="18"/>
                <w:szCs w:val="18"/>
              </w:rPr>
              <w:br/>
              <w:t>[-0.79 , 0.2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58978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4</w:t>
            </w:r>
            <w:r w:rsidRPr="009A6372">
              <w:rPr>
                <w:rFonts w:ascii="Times New Roman" w:eastAsia="Helvetica" w:hAnsi="Times New Roman" w:cs="Times New Roman"/>
                <w:color w:val="000000"/>
                <w:sz w:val="18"/>
                <w:szCs w:val="18"/>
              </w:rPr>
              <w:br/>
              <w:t>[-0.87 , 0.0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BA7DF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1</w:t>
            </w:r>
            <w:r w:rsidRPr="009A6372">
              <w:rPr>
                <w:rFonts w:ascii="Times New Roman" w:eastAsia="Helvetica" w:hAnsi="Times New Roman" w:cs="Times New Roman"/>
                <w:color w:val="000000"/>
                <w:sz w:val="18"/>
                <w:szCs w:val="18"/>
              </w:rPr>
              <w:br/>
              <w:t>[-0.4 , 0.6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7E8D9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2</w:t>
            </w:r>
            <w:r w:rsidRPr="009A6372">
              <w:rPr>
                <w:rFonts w:ascii="Times New Roman" w:eastAsia="Helvetica" w:hAnsi="Times New Roman" w:cs="Times New Roman"/>
                <w:color w:val="000000"/>
                <w:sz w:val="18"/>
                <w:szCs w:val="18"/>
              </w:rPr>
              <w:br/>
              <w:t>[-0.72 , 0.2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0A000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1</w:t>
            </w:r>
            <w:r w:rsidRPr="009A6372">
              <w:rPr>
                <w:rFonts w:ascii="Times New Roman" w:eastAsia="Helvetica" w:hAnsi="Times New Roman" w:cs="Times New Roman"/>
                <w:color w:val="000000"/>
                <w:sz w:val="18"/>
                <w:szCs w:val="18"/>
              </w:rPr>
              <w:br/>
              <w:t>[-0.6 , 0.37]</w:t>
            </w:r>
          </w:p>
        </w:tc>
      </w:tr>
      <w:tr w:rsidR="00DB4A62" w:rsidRPr="009A6372" w14:paraId="7A4A668D" w14:textId="77777777" w:rsidTr="00DB4A62">
        <w:trPr>
          <w:jc w:val="center"/>
        </w:trPr>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027D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Interest</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487D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Hormon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C3A2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1.3</w:t>
            </w:r>
            <w:r w:rsidRPr="009A6372">
              <w:rPr>
                <w:rFonts w:ascii="Times New Roman" w:eastAsia="Helvetica" w:hAnsi="Times New Roman" w:cs="Times New Roman"/>
                <w:color w:val="000000"/>
                <w:sz w:val="18"/>
                <w:szCs w:val="18"/>
              </w:rPr>
              <w:br/>
              <w:t>[-59.55 , 54.6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04F2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11.9</w:t>
            </w:r>
            <w:r w:rsidRPr="009A6372">
              <w:rPr>
                <w:rFonts w:ascii="Times New Roman" w:eastAsia="Helvetica" w:hAnsi="Times New Roman" w:cs="Times New Roman"/>
                <w:color w:val="000000"/>
                <w:sz w:val="18"/>
                <w:szCs w:val="18"/>
              </w:rPr>
              <w:br/>
              <w:t>[-83.67 , 64.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9423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1.5</w:t>
            </w:r>
            <w:r w:rsidRPr="009A6372">
              <w:rPr>
                <w:rFonts w:ascii="Times New Roman" w:eastAsia="Helvetica" w:hAnsi="Times New Roman" w:cs="Times New Roman"/>
                <w:color w:val="000000"/>
                <w:sz w:val="18"/>
                <w:szCs w:val="18"/>
              </w:rPr>
              <w:br/>
              <w:t>[-59.81 , 65.1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F0B6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2.5</w:t>
            </w:r>
            <w:r w:rsidRPr="009A6372">
              <w:rPr>
                <w:rFonts w:ascii="Times New Roman" w:eastAsia="Helvetica" w:hAnsi="Times New Roman" w:cs="Times New Roman"/>
                <w:color w:val="000000"/>
                <w:sz w:val="18"/>
                <w:szCs w:val="18"/>
              </w:rPr>
              <w:br/>
              <w:t>[-78.71 , 82.3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568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40.3</w:t>
            </w:r>
            <w:r w:rsidRPr="009A6372">
              <w:rPr>
                <w:rFonts w:ascii="Times New Roman" w:eastAsia="Helvetica" w:hAnsi="Times New Roman" w:cs="Times New Roman"/>
                <w:color w:val="000000"/>
                <w:sz w:val="18"/>
                <w:szCs w:val="18"/>
              </w:rPr>
              <w:br/>
              <w:t>[-19.82 , 99.74]</w:t>
            </w:r>
          </w:p>
        </w:tc>
      </w:tr>
      <w:tr w:rsidR="00DB4A62" w:rsidRPr="009A6372" w14:paraId="6DE31FC8" w14:textId="77777777" w:rsidTr="00DB4A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D381F"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EAB5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Temper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01DA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11.3</w:t>
            </w:r>
            <w:r w:rsidRPr="009A6372">
              <w:rPr>
                <w:rFonts w:ascii="Times New Roman" w:eastAsia="Helvetica" w:hAnsi="Times New Roman" w:cs="Times New Roman"/>
                <w:color w:val="000000"/>
                <w:sz w:val="18"/>
                <w:szCs w:val="18"/>
              </w:rPr>
              <w:br/>
              <w:t>[-68.87 , 46.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E122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22.6</w:t>
            </w:r>
            <w:r w:rsidRPr="009A6372">
              <w:rPr>
                <w:rFonts w:ascii="Times New Roman" w:eastAsia="Helvetica" w:hAnsi="Times New Roman" w:cs="Times New Roman"/>
                <w:color w:val="000000"/>
                <w:sz w:val="18"/>
                <w:szCs w:val="18"/>
              </w:rPr>
              <w:br/>
              <w:t>[-50.44 , 95.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AC8C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5.1</w:t>
            </w:r>
            <w:r w:rsidRPr="009A6372">
              <w:rPr>
                <w:rFonts w:ascii="Times New Roman" w:eastAsia="Helvetica" w:hAnsi="Times New Roman" w:cs="Times New Roman"/>
                <w:color w:val="000000"/>
                <w:sz w:val="18"/>
                <w:szCs w:val="18"/>
              </w:rPr>
              <w:br/>
              <w:t>[-68.08 , 56.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4F14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22.4</w:t>
            </w:r>
            <w:r w:rsidRPr="009A6372">
              <w:rPr>
                <w:rFonts w:ascii="Times New Roman" w:eastAsia="Helvetica" w:hAnsi="Times New Roman" w:cs="Times New Roman"/>
                <w:color w:val="000000"/>
                <w:sz w:val="18"/>
                <w:szCs w:val="18"/>
              </w:rPr>
              <w:br/>
              <w:t>[-102.22 , 59.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9F89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3.5</w:t>
            </w:r>
            <w:r w:rsidRPr="009A6372">
              <w:rPr>
                <w:rFonts w:ascii="Times New Roman" w:eastAsia="Helvetica" w:hAnsi="Times New Roman" w:cs="Times New Roman"/>
                <w:color w:val="000000"/>
                <w:sz w:val="18"/>
                <w:szCs w:val="18"/>
              </w:rPr>
              <w:br/>
              <w:t>[-55.15 , 65.4]</w:t>
            </w:r>
          </w:p>
        </w:tc>
      </w:tr>
      <w:tr w:rsidR="00DB4A62" w:rsidRPr="009A6372" w14:paraId="10CB4A1F" w14:textId="77777777" w:rsidTr="00DB4A62">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4734D1"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C204D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Interaction</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3FF6C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19.8</w:t>
            </w:r>
            <w:r w:rsidRPr="009A6372">
              <w:rPr>
                <w:rFonts w:ascii="Times New Roman" w:eastAsia="Helvetica" w:hAnsi="Times New Roman" w:cs="Times New Roman"/>
                <w:color w:val="000000"/>
                <w:sz w:val="18"/>
                <w:szCs w:val="18"/>
              </w:rPr>
              <w:br/>
              <w:t>[-56.91 , 94.7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EA3DB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56.5</w:t>
            </w:r>
            <w:r w:rsidRPr="009A6372">
              <w:rPr>
                <w:rFonts w:ascii="Times New Roman" w:eastAsia="Helvetica" w:hAnsi="Times New Roman" w:cs="Times New Roman"/>
                <w:color w:val="000000"/>
                <w:sz w:val="18"/>
                <w:szCs w:val="18"/>
              </w:rPr>
              <w:br/>
              <w:t>[-133.25 , 20.4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4EECD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34.5</w:t>
            </w:r>
            <w:r w:rsidRPr="009A6372">
              <w:rPr>
                <w:rFonts w:ascii="Times New Roman" w:eastAsia="Helvetica" w:hAnsi="Times New Roman" w:cs="Times New Roman"/>
                <w:color w:val="000000"/>
                <w:sz w:val="18"/>
                <w:szCs w:val="18"/>
              </w:rPr>
              <w:br/>
              <w:t>[-41.72 , 110.4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E0415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70.2</w:t>
            </w:r>
            <w:r w:rsidRPr="009A6372">
              <w:rPr>
                <w:rFonts w:ascii="Times New Roman" w:eastAsia="Helvetica" w:hAnsi="Times New Roman" w:cs="Times New Roman"/>
                <w:color w:val="000000"/>
                <w:sz w:val="18"/>
                <w:szCs w:val="18"/>
              </w:rPr>
              <w:br/>
              <w:t>[-145.33 , 6.7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37913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23.9</w:t>
            </w:r>
            <w:r w:rsidRPr="009A6372">
              <w:rPr>
                <w:rFonts w:ascii="Times New Roman" w:eastAsia="Helvetica" w:hAnsi="Times New Roman" w:cs="Times New Roman"/>
                <w:color w:val="000000"/>
                <w:sz w:val="18"/>
                <w:szCs w:val="18"/>
              </w:rPr>
              <w:br/>
              <w:t>[-100.36 , 55.25]</w:t>
            </w:r>
          </w:p>
        </w:tc>
      </w:tr>
    </w:tbl>
    <w:p w14:paraId="61E737E3" w14:textId="5A256CE5" w:rsidR="00DB4A62" w:rsidRPr="009A6372" w:rsidRDefault="00DB4A62" w:rsidP="009A6372">
      <w:pPr>
        <w:pStyle w:val="BodyText"/>
        <w:spacing w:line="480" w:lineRule="auto"/>
        <w:rPr>
          <w:rFonts w:ascii="Times New Roman" w:hAnsi="Times New Roman" w:cs="Times New Roman"/>
        </w:rPr>
      </w:pPr>
    </w:p>
    <w:p w14:paraId="7E57FB3E" w14:textId="77777777" w:rsidR="00DB4A62" w:rsidRPr="009A6372" w:rsidRDefault="00000000" w:rsidP="009A6372">
      <w:pPr>
        <w:pStyle w:val="Heading2"/>
        <w:spacing w:line="480" w:lineRule="auto"/>
        <w:rPr>
          <w:rFonts w:ascii="Times New Roman" w:hAnsi="Times New Roman" w:cs="Times New Roman"/>
        </w:rPr>
      </w:pPr>
      <w:bookmarkStart w:id="14" w:name="discussion"/>
      <w:bookmarkEnd w:id="11"/>
      <w:bookmarkEnd w:id="13"/>
      <w:r w:rsidRPr="009A6372">
        <w:rPr>
          <w:rFonts w:ascii="Times New Roman" w:hAnsi="Times New Roman" w:cs="Times New Roman"/>
        </w:rPr>
        <w:t>Discussion</w:t>
      </w:r>
    </w:p>
    <w:p w14:paraId="104E7C6D"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 xml:space="preserve">Contrary to our predictions that numerical cues would influence foraging decisions, and that elevated prenatal CORT or cold incubation temperatures would impair numerical discrimination, we found no significant differences across tests or treatments. Our results indicate that lizards did not discriminate between different numbers of crickets, nor did their performance vary under our </w:t>
      </w:r>
      <w:r w:rsidRPr="009A6372">
        <w:rPr>
          <w:rFonts w:ascii="Times New Roman" w:hAnsi="Times New Roman" w:cs="Times New Roman"/>
        </w:rPr>
        <w:lastRenderedPageBreak/>
        <w:t xml:space="preserve">experimental conditions. Overall, these findings suggest that </w:t>
      </w:r>
      <w:r w:rsidRPr="009A6372">
        <w:rPr>
          <w:rFonts w:ascii="Times New Roman" w:hAnsi="Times New Roman" w:cs="Times New Roman"/>
          <w:i/>
          <w:iCs/>
        </w:rPr>
        <w:t>L. guichenoti</w:t>
      </w:r>
      <w:r w:rsidRPr="009A6372">
        <w:rPr>
          <w:rFonts w:ascii="Times New Roman" w:hAnsi="Times New Roman" w:cs="Times New Roman"/>
        </w:rPr>
        <w:t xml:space="preserve"> did not use numerical or other potential quantitative cues for foraging decisions.</w:t>
      </w:r>
    </w:p>
    <w:p w14:paraId="2E0821AA" w14:textId="77777777" w:rsidR="00DB4A62" w:rsidRPr="009A6372" w:rsidRDefault="00000000" w:rsidP="009A6372">
      <w:pPr>
        <w:pStyle w:val="Heading4"/>
        <w:spacing w:line="480" w:lineRule="auto"/>
        <w:rPr>
          <w:rFonts w:ascii="Times New Roman" w:hAnsi="Times New Roman" w:cs="Times New Roman"/>
        </w:rPr>
      </w:pPr>
      <w:bookmarkStart w:id="15" w:name="X485f0ab5860e00f8a0680cf220b88b3554a8388"/>
      <w:r w:rsidRPr="009A6372">
        <w:rPr>
          <w:rFonts w:ascii="Times New Roman" w:hAnsi="Times New Roman" w:cs="Times New Roman"/>
        </w:rPr>
        <w:t>Foraging context may influence prey number discrimination in reptiles</w:t>
      </w:r>
    </w:p>
    <w:p w14:paraId="090035DA"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 xml:space="preserve">Lack of numerical discrimination in </w:t>
      </w:r>
      <w:r w:rsidRPr="009A6372">
        <w:rPr>
          <w:rFonts w:ascii="Times New Roman" w:hAnsi="Times New Roman" w:cs="Times New Roman"/>
          <w:i/>
          <w:iCs/>
        </w:rPr>
        <w:t>L. guichenoti</w:t>
      </w:r>
      <w:r w:rsidRPr="009A6372">
        <w:rPr>
          <w:rFonts w:ascii="Times New Roman" w:hAnsi="Times New Roman" w:cs="Times New Roman"/>
        </w:rPr>
        <w:t xml:space="preserve"> may be due to insectivorous lizards relying on other cues, such as movement or size, for foraging decisions. In studies where reptiles discriminated between different amounts of food, the relevant stimuli involved either vegetables (</w:t>
      </w:r>
      <w:hyperlink w:anchor="ref-gazzola2018continuous">
        <w:r w:rsidR="00DB4A62" w:rsidRPr="009A6372">
          <w:rPr>
            <w:rStyle w:val="Hyperlink"/>
            <w:rFonts w:ascii="Times New Roman" w:hAnsi="Times New Roman" w:cs="Times New Roman"/>
          </w:rPr>
          <w:t>Gazzola et al. 2018</w:t>
        </w:r>
      </w:hyperlink>
      <w:r w:rsidRPr="009A6372">
        <w:rPr>
          <w:rFonts w:ascii="Times New Roman" w:hAnsi="Times New Roman" w:cs="Times New Roman"/>
        </w:rPr>
        <w:t xml:space="preserve">; </w:t>
      </w:r>
      <w:hyperlink w:anchor="ref-szabo_spontaneous_2021">
        <w:r w:rsidR="00DB4A62" w:rsidRPr="009A6372">
          <w:rPr>
            <w:rStyle w:val="Hyperlink"/>
            <w:rFonts w:ascii="Times New Roman" w:hAnsi="Times New Roman" w:cs="Times New Roman"/>
          </w:rPr>
          <w:t>Szabo et al. 2021</w:t>
        </w:r>
      </w:hyperlink>
      <w:r w:rsidRPr="009A6372">
        <w:rPr>
          <w:rFonts w:ascii="Times New Roman" w:hAnsi="Times New Roman" w:cs="Times New Roman"/>
        </w:rPr>
        <w:t>) or large quantities (e.g., 5 vs. 10)(</w:t>
      </w:r>
      <w:hyperlink w:anchor="ref-recio_prey_2021">
        <w:r w:rsidR="00DB4A62" w:rsidRPr="009A6372">
          <w:rPr>
            <w:rStyle w:val="Hyperlink"/>
            <w:rFonts w:ascii="Times New Roman" w:hAnsi="Times New Roman" w:cs="Times New Roman"/>
          </w:rPr>
          <w:t>Recio et al. 2021</w:t>
        </w:r>
      </w:hyperlink>
      <w:r w:rsidRPr="009A6372">
        <w:rPr>
          <w:rFonts w:ascii="Times New Roman" w:hAnsi="Times New Roman" w:cs="Times New Roman"/>
        </w:rPr>
        <w:t xml:space="preserve">). In contrast, when </w:t>
      </w:r>
      <w:r w:rsidRPr="009A6372">
        <w:rPr>
          <w:rFonts w:ascii="Times New Roman" w:hAnsi="Times New Roman" w:cs="Times New Roman"/>
          <w:i/>
          <w:iCs/>
        </w:rPr>
        <w:t>Podarcis siculus</w:t>
      </w:r>
      <w:r w:rsidRPr="009A6372">
        <w:rPr>
          <w:rFonts w:ascii="Times New Roman" w:hAnsi="Times New Roman" w:cs="Times New Roman"/>
        </w:rPr>
        <w:t xml:space="preserve"> were presented different numbers of </w:t>
      </w:r>
      <w:r w:rsidRPr="009A6372">
        <w:rPr>
          <w:rFonts w:ascii="Times New Roman" w:hAnsi="Times New Roman" w:cs="Times New Roman"/>
          <w:i/>
          <w:iCs/>
        </w:rPr>
        <w:t>Musca domestica</w:t>
      </w:r>
      <w:r w:rsidRPr="009A6372">
        <w:rPr>
          <w:rFonts w:ascii="Times New Roman" w:hAnsi="Times New Roman" w:cs="Times New Roman"/>
        </w:rPr>
        <w:t xml:space="preserve"> larvae in a spontaneous choice test, the lizards failed to discriminate between quantities despite showing high quantitative skills when prey size was the main cue (</w:t>
      </w:r>
      <w:hyperlink w:anchor="ref-miletto2017quantitative">
        <w:r w:rsidR="00DB4A62" w:rsidRPr="009A6372">
          <w:rPr>
            <w:rStyle w:val="Hyperlink"/>
            <w:rFonts w:ascii="Times New Roman" w:hAnsi="Times New Roman" w:cs="Times New Roman"/>
          </w:rPr>
          <w:t>Miletto Petrazzini et al. 2017</w:t>
        </w:r>
      </w:hyperlink>
      <w:r w:rsidRPr="009A6372">
        <w:rPr>
          <w:rFonts w:ascii="Times New Roman" w:hAnsi="Times New Roman" w:cs="Times New Roman"/>
        </w:rPr>
        <w:t>) or when tested using training procedures (</w:t>
      </w:r>
      <w:hyperlink w:anchor="ref-miletto2018quantity">
        <w:r w:rsidR="00DB4A62" w:rsidRPr="009A6372">
          <w:rPr>
            <w:rStyle w:val="Hyperlink"/>
            <w:rFonts w:ascii="Times New Roman" w:hAnsi="Times New Roman" w:cs="Times New Roman"/>
          </w:rPr>
          <w:t>Miletto Petrazzini et al. 2018</w:t>
        </w:r>
      </w:hyperlink>
      <w:r w:rsidRPr="009A6372">
        <w:rPr>
          <w:rFonts w:ascii="Times New Roman" w:hAnsi="Times New Roman" w:cs="Times New Roman"/>
        </w:rPr>
        <w:t>). Notably, the numbers of food items employed in Miletto Petrazzini et al. (</w:t>
      </w:r>
      <w:hyperlink w:anchor="ref-miletto2017quantitative">
        <w:r w:rsidR="00DB4A62" w:rsidRPr="009A6372">
          <w:rPr>
            <w:rStyle w:val="Hyperlink"/>
            <w:rFonts w:ascii="Times New Roman" w:hAnsi="Times New Roman" w:cs="Times New Roman"/>
          </w:rPr>
          <w:t>2017</w:t>
        </w:r>
      </w:hyperlink>
      <w:r w:rsidRPr="009A6372">
        <w:rPr>
          <w:rFonts w:ascii="Times New Roman" w:hAnsi="Times New Roman" w:cs="Times New Roman"/>
        </w:rPr>
        <w:t>) were always fewer than four. Spontaneous choice tests assume that animals should select the most appropriate quantity, which may not necessarily be the largest one (</w:t>
      </w:r>
      <w:hyperlink w:anchor="ref-agrillo2014spontaneous">
        <w:r w:rsidR="00DB4A62" w:rsidRPr="009A6372">
          <w:rPr>
            <w:rStyle w:val="Hyperlink"/>
            <w:rFonts w:ascii="Times New Roman" w:hAnsi="Times New Roman" w:cs="Times New Roman"/>
          </w:rPr>
          <w:t>Agrillo and Bisazza 2014</w:t>
        </w:r>
      </w:hyperlink>
      <w:r w:rsidRPr="009A6372">
        <w:rPr>
          <w:rFonts w:ascii="Times New Roman" w:hAnsi="Times New Roman" w:cs="Times New Roman"/>
        </w:rPr>
        <w:t>). This occurrs if the costs of selecting the larger option outweigh the benefits. For example, when presented two groups with different numbers of conspecifics or if prey handling costs are related to larger quantitative traits like size (</w:t>
      </w:r>
      <w:hyperlink w:anchor="ref-agrillo2014spontaneous">
        <w:r w:rsidR="00DB4A62" w:rsidRPr="009A6372">
          <w:rPr>
            <w:rStyle w:val="Hyperlink"/>
            <w:rFonts w:ascii="Times New Roman" w:hAnsi="Times New Roman" w:cs="Times New Roman"/>
          </w:rPr>
          <w:t>Agrillo and Bisazza 2014</w:t>
        </w:r>
      </w:hyperlink>
      <w:r w:rsidRPr="009A6372">
        <w:rPr>
          <w:rFonts w:ascii="Times New Roman" w:hAnsi="Times New Roman" w:cs="Times New Roman"/>
        </w:rPr>
        <w:t>). It could be that the perceived handling costs of larger numbers of prey affected lizard response in our study. Nevertheless, in that scenario, we would still expect animals to exhibit a preference, even if for the smaller amount of food. Additionally we would have expected body size to influence lizards choices, as larger animals may be more adept at handling a greater number of prey items. Miletto Petrazzini et al. (</w:t>
      </w:r>
      <w:hyperlink w:anchor="ref-miletto2017quantitative">
        <w:r w:rsidR="00DB4A62" w:rsidRPr="009A6372">
          <w:rPr>
            <w:rStyle w:val="Hyperlink"/>
            <w:rFonts w:ascii="Times New Roman" w:hAnsi="Times New Roman" w:cs="Times New Roman"/>
          </w:rPr>
          <w:t>2017</w:t>
        </w:r>
      </w:hyperlink>
      <w:r w:rsidRPr="009A6372">
        <w:rPr>
          <w:rFonts w:ascii="Times New Roman" w:hAnsi="Times New Roman" w:cs="Times New Roman"/>
        </w:rPr>
        <w:t xml:space="preserve">) did not report any effect of body size, and age - a proxy for size - did not affect </w:t>
      </w:r>
      <w:r w:rsidRPr="009A6372">
        <w:rPr>
          <w:rFonts w:ascii="Times New Roman" w:hAnsi="Times New Roman" w:cs="Times New Roman"/>
          <w:i/>
          <w:iCs/>
        </w:rPr>
        <w:t>L. guichenoti</w:t>
      </w:r>
      <w:r w:rsidRPr="009A6372">
        <w:rPr>
          <w:rFonts w:ascii="Times New Roman" w:hAnsi="Times New Roman" w:cs="Times New Roman"/>
        </w:rPr>
        <w:t xml:space="preserve">’s </w:t>
      </w:r>
      <w:r w:rsidRPr="009A6372">
        <w:rPr>
          <w:rFonts w:ascii="Times New Roman" w:hAnsi="Times New Roman" w:cs="Times New Roman"/>
          <w:i/>
          <w:iCs/>
        </w:rPr>
        <w:t>Choice</w:t>
      </w:r>
      <w:r w:rsidRPr="009A6372">
        <w:rPr>
          <w:rFonts w:ascii="Times New Roman" w:hAnsi="Times New Roman" w:cs="Times New Roman"/>
        </w:rPr>
        <w:t xml:space="preserve"> or </w:t>
      </w:r>
      <w:r w:rsidRPr="009A6372">
        <w:rPr>
          <w:rFonts w:ascii="Times New Roman" w:hAnsi="Times New Roman" w:cs="Times New Roman"/>
          <w:i/>
          <w:iCs/>
        </w:rPr>
        <w:t>Interest</w:t>
      </w:r>
      <w:r w:rsidRPr="009A6372">
        <w:rPr>
          <w:rFonts w:ascii="Times New Roman" w:hAnsi="Times New Roman" w:cs="Times New Roman"/>
        </w:rPr>
        <w:t xml:space="preserve"> in our study. The absence of preference in </w:t>
      </w:r>
      <w:r w:rsidRPr="009A6372">
        <w:rPr>
          <w:rFonts w:ascii="Times New Roman" w:hAnsi="Times New Roman" w:cs="Times New Roman"/>
          <w:i/>
          <w:iCs/>
        </w:rPr>
        <w:t>P. siculus</w:t>
      </w:r>
      <w:r w:rsidRPr="009A6372">
        <w:rPr>
          <w:rFonts w:ascii="Times New Roman" w:hAnsi="Times New Roman" w:cs="Times New Roman"/>
        </w:rPr>
        <w:t xml:space="preserve"> and </w:t>
      </w:r>
      <w:r w:rsidRPr="009A6372">
        <w:rPr>
          <w:rFonts w:ascii="Times New Roman" w:hAnsi="Times New Roman" w:cs="Times New Roman"/>
          <w:i/>
          <w:iCs/>
        </w:rPr>
        <w:t>L. guichenoti</w:t>
      </w:r>
      <w:r w:rsidRPr="009A6372">
        <w:rPr>
          <w:rFonts w:ascii="Times New Roman" w:hAnsi="Times New Roman" w:cs="Times New Roman"/>
        </w:rPr>
        <w:t xml:space="preserve"> suggests that the benefits of </w:t>
      </w:r>
      <w:r w:rsidRPr="009A6372">
        <w:rPr>
          <w:rFonts w:ascii="Times New Roman" w:hAnsi="Times New Roman" w:cs="Times New Roman"/>
        </w:rPr>
        <w:lastRenderedPageBreak/>
        <w:t xml:space="preserve">selecting a larger number of prey are not different from selecting fewer. For instance, when considering hunting groups of 1 VS 4 or 2 VS 4 crickets, the probability of success might be similar. Furthermore, while one individual handles a prey item within the patch, other conspecifics could capture the rest. As a result, insectivorous lizards might not have evolved a preference for larger patches of prey, at least with small numbers (see </w:t>
      </w:r>
      <w:hyperlink w:anchor="ref-recio_prey_2021">
        <w:r w:rsidR="00DB4A62" w:rsidRPr="009A6372">
          <w:rPr>
            <w:rStyle w:val="Hyperlink"/>
            <w:rFonts w:ascii="Times New Roman" w:hAnsi="Times New Roman" w:cs="Times New Roman"/>
          </w:rPr>
          <w:t>Recio et al. 2021</w:t>
        </w:r>
      </w:hyperlink>
      <w:r w:rsidRPr="009A6372">
        <w:rPr>
          <w:rFonts w:ascii="Times New Roman" w:hAnsi="Times New Roman" w:cs="Times New Roman"/>
        </w:rPr>
        <w:t>).</w:t>
      </w:r>
    </w:p>
    <w:p w14:paraId="681E9D6C"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rPr>
        <w:t>Conversely, our findings may be influenced by the experimental design. In our study, we rotated the position of the crickets in the choice with fewer items to create a situation where the numerical cues (fewer items) conflicted with other quantitative cues associated with numerosity. This approach was intended to control for other quantitative cues that could be used by lizards to make decisions (</w:t>
      </w:r>
      <w:hyperlink w:anchor="ref-cooper2024tell">
        <w:r w:rsidR="00DB4A62" w:rsidRPr="009A6372">
          <w:rPr>
            <w:rStyle w:val="Hyperlink"/>
            <w:rFonts w:ascii="Times New Roman" w:hAnsi="Times New Roman" w:cs="Times New Roman"/>
          </w:rPr>
          <w:t>Cooper et al. 2024</w:t>
        </w:r>
      </w:hyperlink>
      <w:r w:rsidRPr="009A6372">
        <w:rPr>
          <w:rFonts w:ascii="Times New Roman" w:hAnsi="Times New Roman" w:cs="Times New Roman"/>
        </w:rPr>
        <w:t xml:space="preserve">). However, this manipulation could have made the task more challenging for lizards, potentially affecting their performance. Indeed, it is possible that </w:t>
      </w:r>
      <w:r w:rsidRPr="009A6372">
        <w:rPr>
          <w:rFonts w:ascii="Times New Roman" w:hAnsi="Times New Roman" w:cs="Times New Roman"/>
          <w:i/>
          <w:iCs/>
        </w:rPr>
        <w:t>L. guichenoti</w:t>
      </w:r>
      <w:r w:rsidRPr="009A6372">
        <w:rPr>
          <w:rFonts w:ascii="Times New Roman" w:hAnsi="Times New Roman" w:cs="Times New Roman"/>
        </w:rPr>
        <w:t xml:space="preserve"> uses multiple quantitative cues simultaneously during foraging decisions. When those cues conflict, the preference for one cue over another might vary between individuals, potentially producing the results observed here. Future studies should explore the use of other quantitative cues in </w:t>
      </w:r>
      <w:r w:rsidRPr="009A6372">
        <w:rPr>
          <w:rFonts w:ascii="Times New Roman" w:hAnsi="Times New Roman" w:cs="Times New Roman"/>
          <w:i/>
          <w:iCs/>
        </w:rPr>
        <w:t>L. guichenoti</w:t>
      </w:r>
      <w:r w:rsidRPr="009A6372">
        <w:rPr>
          <w:rFonts w:ascii="Times New Roman" w:hAnsi="Times New Roman" w:cs="Times New Roman"/>
        </w:rPr>
        <w:t xml:space="preserve"> and how they interact with numerical information. Such studies would enhance our understanding of how </w:t>
      </w:r>
      <w:r w:rsidRPr="009A6372">
        <w:rPr>
          <w:rFonts w:ascii="Times New Roman" w:hAnsi="Times New Roman" w:cs="Times New Roman"/>
          <w:i/>
          <w:iCs/>
        </w:rPr>
        <w:t>L. guichenoti</w:t>
      </w:r>
      <w:r w:rsidRPr="009A6372">
        <w:rPr>
          <w:rFonts w:ascii="Times New Roman" w:hAnsi="Times New Roman" w:cs="Times New Roman"/>
        </w:rPr>
        <w:t xml:space="preserve"> integrates different quantitative cues during foraging, providing insights into their decision-making processes and overall quantitative abilities.</w:t>
      </w:r>
    </w:p>
    <w:p w14:paraId="798A1F08" w14:textId="77777777" w:rsidR="00DB4A62" w:rsidRPr="009A6372" w:rsidRDefault="00000000" w:rsidP="009A6372">
      <w:pPr>
        <w:pStyle w:val="Heading4"/>
        <w:spacing w:line="480" w:lineRule="auto"/>
        <w:rPr>
          <w:rFonts w:ascii="Times New Roman" w:hAnsi="Times New Roman" w:cs="Times New Roman"/>
        </w:rPr>
      </w:pPr>
      <w:bookmarkStart w:id="16" w:name="X35b1b55ffce8701d3f532a04794dbcbe2f8d227"/>
      <w:bookmarkEnd w:id="15"/>
      <w:r w:rsidRPr="009A6372">
        <w:rPr>
          <w:rFonts w:ascii="Times New Roman" w:hAnsi="Times New Roman" w:cs="Times New Roman"/>
        </w:rPr>
        <w:t>Foraging behaviour is robust to early environmental experiences</w:t>
      </w:r>
    </w:p>
    <w:p w14:paraId="42D57E33"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Although the effects of early environment on cognition is widely studied, little attention has been paid to its impacts on numerical discrimination. To the best of our knowledge, there is only one study examining how developmental conditions influence numerical abilities (</w:t>
      </w:r>
      <w:hyperlink w:anchor="ref-vila_pouca_quantity_2019">
        <w:r w:rsidR="00DB4A62" w:rsidRPr="009A6372">
          <w:rPr>
            <w:rStyle w:val="Hyperlink"/>
            <w:rFonts w:ascii="Times New Roman" w:hAnsi="Times New Roman" w:cs="Times New Roman"/>
          </w:rPr>
          <w:t xml:space="preserve">Vila Pouca et al. </w:t>
        </w:r>
        <w:r w:rsidR="00DB4A62" w:rsidRPr="009A6372">
          <w:rPr>
            <w:rStyle w:val="Hyperlink"/>
            <w:rFonts w:ascii="Times New Roman" w:hAnsi="Times New Roman" w:cs="Times New Roman"/>
          </w:rPr>
          <w:lastRenderedPageBreak/>
          <w:t>2019</w:t>
        </w:r>
      </w:hyperlink>
      <w:r w:rsidRPr="009A6372">
        <w:rPr>
          <w:rFonts w:ascii="Times New Roman" w:hAnsi="Times New Roman" w:cs="Times New Roman"/>
        </w:rPr>
        <w:t>). Given the potent effects of early environment on cognition and brain development (</w:t>
      </w:r>
      <w:hyperlink w:anchor="ref-szuran_water_1994">
        <w:r w:rsidR="00DB4A62" w:rsidRPr="009A6372">
          <w:rPr>
            <w:rStyle w:val="Hyperlink"/>
            <w:rFonts w:ascii="Times New Roman" w:hAnsi="Times New Roman" w:cs="Times New Roman"/>
          </w:rPr>
          <w:t>Szuran et al. 1994</w:t>
        </w:r>
      </w:hyperlink>
      <w:r w:rsidRPr="009A6372">
        <w:rPr>
          <w:rFonts w:ascii="Times New Roman" w:hAnsi="Times New Roman" w:cs="Times New Roman"/>
        </w:rPr>
        <w:t xml:space="preserve">; </w:t>
      </w:r>
      <w:hyperlink w:anchor="ref-zhu_prenatal_2004">
        <w:r w:rsidR="00DB4A62" w:rsidRPr="009A6372">
          <w:rPr>
            <w:rStyle w:val="Hyperlink"/>
            <w:rFonts w:ascii="Times New Roman" w:hAnsi="Times New Roman" w:cs="Times New Roman"/>
          </w:rPr>
          <w:t>Zhu et al. 2004</w:t>
        </w:r>
      </w:hyperlink>
      <w:r w:rsidRPr="009A6372">
        <w:rPr>
          <w:rFonts w:ascii="Times New Roman" w:hAnsi="Times New Roman" w:cs="Times New Roman"/>
        </w:rPr>
        <w:t xml:space="preserve">; </w:t>
      </w:r>
      <w:hyperlink w:anchor="ref-amiel_hotter_2012">
        <w:r w:rsidR="00DB4A62" w:rsidRPr="009A6372">
          <w:rPr>
            <w:rStyle w:val="Hyperlink"/>
            <w:rFonts w:ascii="Times New Roman" w:hAnsi="Times New Roman" w:cs="Times New Roman"/>
          </w:rPr>
          <w:t>Amiel and Shine 2012</w:t>
        </w:r>
      </w:hyperlink>
      <w:r w:rsidRPr="009A6372">
        <w:rPr>
          <w:rFonts w:ascii="Times New Roman" w:hAnsi="Times New Roman" w:cs="Times New Roman"/>
        </w:rPr>
        <w:t xml:space="preserve">; </w:t>
      </w:r>
      <w:hyperlink w:anchor="ref-clark_colour_2014">
        <w:r w:rsidR="00DB4A62" w:rsidRPr="009A6372">
          <w:rPr>
            <w:rStyle w:val="Hyperlink"/>
            <w:rFonts w:ascii="Times New Roman" w:hAnsi="Times New Roman" w:cs="Times New Roman"/>
          </w:rPr>
          <w:t>Clark et al. 2014</w:t>
        </w:r>
      </w:hyperlink>
      <w:r w:rsidRPr="009A6372">
        <w:rPr>
          <w:rFonts w:ascii="Times New Roman" w:hAnsi="Times New Roman" w:cs="Times New Roman"/>
        </w:rPr>
        <w:t xml:space="preserve">; </w:t>
      </w:r>
      <w:hyperlink w:anchor="ref-amiel_egg_2014">
        <w:r w:rsidR="00DB4A62" w:rsidRPr="009A6372">
          <w:rPr>
            <w:rStyle w:val="Hyperlink"/>
            <w:rFonts w:ascii="Times New Roman" w:hAnsi="Times New Roman" w:cs="Times New Roman"/>
          </w:rPr>
          <w:t>Amiel et al. 2014</w:t>
        </w:r>
      </w:hyperlink>
      <w:r w:rsidRPr="009A6372">
        <w:rPr>
          <w:rFonts w:ascii="Times New Roman" w:hAnsi="Times New Roman" w:cs="Times New Roman"/>
        </w:rPr>
        <w:t xml:space="preserve">; </w:t>
      </w:r>
      <w:hyperlink w:anchor="ref-lui2017chronic">
        <w:r w:rsidR="00DB4A62" w:rsidRPr="009A6372">
          <w:rPr>
            <w:rStyle w:val="Hyperlink"/>
            <w:rFonts w:ascii="Times New Roman" w:hAnsi="Times New Roman" w:cs="Times New Roman"/>
          </w:rPr>
          <w:t>Lui et al. 2017</w:t>
        </w:r>
      </w:hyperlink>
      <w:r w:rsidRPr="009A6372">
        <w:rPr>
          <w:rFonts w:ascii="Times New Roman" w:hAnsi="Times New Roman" w:cs="Times New Roman"/>
        </w:rPr>
        <w:t xml:space="preserve">; </w:t>
      </w:r>
      <w:hyperlink w:anchor="ref-amiel_effects_2017">
        <w:r w:rsidR="00DB4A62" w:rsidRPr="009A6372">
          <w:rPr>
            <w:rStyle w:val="Hyperlink"/>
            <w:rFonts w:ascii="Times New Roman" w:hAnsi="Times New Roman" w:cs="Times New Roman"/>
          </w:rPr>
          <w:t>Amiel et al. 2017</w:t>
        </w:r>
      </w:hyperlink>
      <w:r w:rsidRPr="009A6372">
        <w:rPr>
          <w:rFonts w:ascii="Times New Roman" w:hAnsi="Times New Roman" w:cs="Times New Roman"/>
        </w:rPr>
        <w:t>), it is crucial to explore how early environmental conditions shape numerical abilities across taxa.</w:t>
      </w:r>
    </w:p>
    <w:p w14:paraId="135753F4"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rPr>
        <w:t xml:space="preserve">In our experimental design, prenatal treatments did not influence numerical discrimination in </w:t>
      </w:r>
      <w:r w:rsidRPr="009A6372">
        <w:rPr>
          <w:rFonts w:ascii="Times New Roman" w:hAnsi="Times New Roman" w:cs="Times New Roman"/>
          <w:i/>
          <w:iCs/>
        </w:rPr>
        <w:t>L. guichenoti</w:t>
      </w:r>
      <w:r w:rsidRPr="009A6372">
        <w:rPr>
          <w:rFonts w:ascii="Times New Roman" w:hAnsi="Times New Roman" w:cs="Times New Roman"/>
        </w:rPr>
        <w:t>, but we cannot discount the possibility that early environmental factors may affect numerical discrimination under other approaches or contexts. Based on previous studies showing the effects of prenatal temperature and GCs on cognitive abilities in reptiles and other groups (</w:t>
      </w:r>
      <w:hyperlink w:anchor="ref-szuran_water_1994">
        <w:r w:rsidR="00DB4A62" w:rsidRPr="009A6372">
          <w:rPr>
            <w:rStyle w:val="Hyperlink"/>
            <w:rFonts w:ascii="Times New Roman" w:hAnsi="Times New Roman" w:cs="Times New Roman"/>
          </w:rPr>
          <w:t>Szuran et al. 1994</w:t>
        </w:r>
      </w:hyperlink>
      <w:r w:rsidRPr="009A6372">
        <w:rPr>
          <w:rFonts w:ascii="Times New Roman" w:hAnsi="Times New Roman" w:cs="Times New Roman"/>
        </w:rPr>
        <w:t xml:space="preserve">; </w:t>
      </w:r>
      <w:hyperlink w:anchor="ref-zhu_prenatal_2004">
        <w:r w:rsidR="00DB4A62" w:rsidRPr="009A6372">
          <w:rPr>
            <w:rStyle w:val="Hyperlink"/>
            <w:rFonts w:ascii="Times New Roman" w:hAnsi="Times New Roman" w:cs="Times New Roman"/>
          </w:rPr>
          <w:t>Zhu et al. 2004</w:t>
        </w:r>
      </w:hyperlink>
      <w:r w:rsidRPr="009A6372">
        <w:rPr>
          <w:rFonts w:ascii="Times New Roman" w:hAnsi="Times New Roman" w:cs="Times New Roman"/>
        </w:rPr>
        <w:t xml:space="preserve">; </w:t>
      </w:r>
      <w:hyperlink w:anchor="ref-amiel_hotter_2012">
        <w:r w:rsidR="00DB4A62" w:rsidRPr="009A6372">
          <w:rPr>
            <w:rStyle w:val="Hyperlink"/>
            <w:rFonts w:ascii="Times New Roman" w:hAnsi="Times New Roman" w:cs="Times New Roman"/>
          </w:rPr>
          <w:t>Amiel and Shine 2012</w:t>
        </w:r>
      </w:hyperlink>
      <w:r w:rsidRPr="009A6372">
        <w:rPr>
          <w:rFonts w:ascii="Times New Roman" w:hAnsi="Times New Roman" w:cs="Times New Roman"/>
        </w:rPr>
        <w:t xml:space="preserve">; </w:t>
      </w:r>
      <w:hyperlink w:anchor="ref-clark_colour_2014">
        <w:r w:rsidR="00DB4A62" w:rsidRPr="009A6372">
          <w:rPr>
            <w:rStyle w:val="Hyperlink"/>
            <w:rFonts w:ascii="Times New Roman" w:hAnsi="Times New Roman" w:cs="Times New Roman"/>
          </w:rPr>
          <w:t>Clark et al. 2014</w:t>
        </w:r>
      </w:hyperlink>
      <w:r w:rsidRPr="009A6372">
        <w:rPr>
          <w:rFonts w:ascii="Times New Roman" w:hAnsi="Times New Roman" w:cs="Times New Roman"/>
        </w:rPr>
        <w:t xml:space="preserve">; </w:t>
      </w:r>
      <w:hyperlink w:anchor="ref-amiel_egg_2014">
        <w:r w:rsidR="00DB4A62" w:rsidRPr="009A6372">
          <w:rPr>
            <w:rStyle w:val="Hyperlink"/>
            <w:rFonts w:ascii="Times New Roman" w:hAnsi="Times New Roman" w:cs="Times New Roman"/>
          </w:rPr>
          <w:t>Amiel et al. 2014</w:t>
        </w:r>
      </w:hyperlink>
      <w:r w:rsidRPr="009A6372">
        <w:rPr>
          <w:rFonts w:ascii="Times New Roman" w:hAnsi="Times New Roman" w:cs="Times New Roman"/>
        </w:rPr>
        <w:t xml:space="preserve">; </w:t>
      </w:r>
      <w:hyperlink w:anchor="ref-lui2017chronic">
        <w:r w:rsidR="00DB4A62" w:rsidRPr="009A6372">
          <w:rPr>
            <w:rStyle w:val="Hyperlink"/>
            <w:rFonts w:ascii="Times New Roman" w:hAnsi="Times New Roman" w:cs="Times New Roman"/>
          </w:rPr>
          <w:t>Lui et al. 2017</w:t>
        </w:r>
      </w:hyperlink>
      <w:r w:rsidRPr="009A6372">
        <w:rPr>
          <w:rFonts w:ascii="Times New Roman" w:hAnsi="Times New Roman" w:cs="Times New Roman"/>
        </w:rPr>
        <w:t xml:space="preserve">; </w:t>
      </w:r>
      <w:hyperlink w:anchor="ref-amiel_effects_2017">
        <w:r w:rsidR="00DB4A62" w:rsidRPr="009A6372">
          <w:rPr>
            <w:rStyle w:val="Hyperlink"/>
            <w:rFonts w:ascii="Times New Roman" w:hAnsi="Times New Roman" w:cs="Times New Roman"/>
          </w:rPr>
          <w:t>Amiel et al. 2017</w:t>
        </w:r>
      </w:hyperlink>
      <w:r w:rsidRPr="009A6372">
        <w:rPr>
          <w:rFonts w:ascii="Times New Roman" w:hAnsi="Times New Roman" w:cs="Times New Roman"/>
        </w:rPr>
        <w:t>), we predicted that lower incubation temperatures and exposure to CORT will impair lizards’ performance, especially in those tests with higher ratios (</w:t>
      </w:r>
      <w:hyperlink w:anchor="ref-agrillo2014spontaneous">
        <w:r w:rsidR="00DB4A62" w:rsidRPr="009A6372">
          <w:rPr>
            <w:rStyle w:val="Hyperlink"/>
            <w:rFonts w:ascii="Times New Roman" w:hAnsi="Times New Roman" w:cs="Times New Roman"/>
          </w:rPr>
          <w:t>Agrillo and Bisazza 2014</w:t>
        </w:r>
      </w:hyperlink>
      <w:r w:rsidRPr="009A6372">
        <w:rPr>
          <w:rFonts w:ascii="Times New Roman" w:hAnsi="Times New Roman" w:cs="Times New Roman"/>
        </w:rPr>
        <w:t xml:space="preserve">; </w:t>
      </w:r>
      <w:hyperlink w:anchor="ref-nieder2018evolution">
        <w:r w:rsidR="00DB4A62" w:rsidRPr="009A6372">
          <w:rPr>
            <w:rStyle w:val="Hyperlink"/>
            <w:rFonts w:ascii="Times New Roman" w:hAnsi="Times New Roman" w:cs="Times New Roman"/>
          </w:rPr>
          <w:t>Nieder 2018</w:t>
        </w:r>
      </w:hyperlink>
      <w:r w:rsidRPr="009A6372">
        <w:rPr>
          <w:rFonts w:ascii="Times New Roman" w:hAnsi="Times New Roman" w:cs="Times New Roman"/>
        </w:rPr>
        <w:t xml:space="preserve">). However, we did not find any effect of the experimental treatments on </w:t>
      </w:r>
      <w:r w:rsidRPr="009A6372">
        <w:rPr>
          <w:rFonts w:ascii="Times New Roman" w:hAnsi="Times New Roman" w:cs="Times New Roman"/>
          <w:i/>
          <w:iCs/>
        </w:rPr>
        <w:t>L. guichenoti</w:t>
      </w:r>
      <w:r w:rsidRPr="009A6372">
        <w:rPr>
          <w:rFonts w:ascii="Times New Roman" w:hAnsi="Times New Roman" w:cs="Times New Roman"/>
        </w:rPr>
        <w:t>’s behaviour when tested in a numerical task. Both GCs and thermal environment can exert differential effects on distinct areas of the brain. For example, in the eastern three-lined skink (</w:t>
      </w:r>
      <w:r w:rsidRPr="009A6372">
        <w:rPr>
          <w:rFonts w:ascii="Times New Roman" w:hAnsi="Times New Roman" w:cs="Times New Roman"/>
          <w:i/>
          <w:iCs/>
        </w:rPr>
        <w:t>Bassiana dupeyerri</w:t>
      </w:r>
      <w:r w:rsidRPr="009A6372">
        <w:rPr>
          <w:rFonts w:ascii="Times New Roman" w:hAnsi="Times New Roman" w:cs="Times New Roman"/>
        </w:rPr>
        <w:t>), elevated incubation temperatures increased cell density in the medial cortex - linked to learning process and memory - but did not impact cell density in other nuclei (</w:t>
      </w:r>
      <w:hyperlink w:anchor="ref-amiel_effects_2017">
        <w:r w:rsidR="00DB4A62" w:rsidRPr="009A6372">
          <w:rPr>
            <w:rStyle w:val="Hyperlink"/>
            <w:rFonts w:ascii="Times New Roman" w:hAnsi="Times New Roman" w:cs="Times New Roman"/>
          </w:rPr>
          <w:t>Amiel et al. 2017</w:t>
        </w:r>
      </w:hyperlink>
      <w:r w:rsidRPr="009A6372">
        <w:rPr>
          <w:rFonts w:ascii="Times New Roman" w:hAnsi="Times New Roman" w:cs="Times New Roman"/>
        </w:rPr>
        <w:t>). Similarly, impairments in spatial learning in rats (</w:t>
      </w:r>
      <w:hyperlink w:anchor="ref-haq_prenatal_2021">
        <w:r w:rsidR="00DB4A62" w:rsidRPr="009A6372">
          <w:rPr>
            <w:rStyle w:val="Hyperlink"/>
            <w:rFonts w:ascii="Times New Roman" w:hAnsi="Times New Roman" w:cs="Times New Roman"/>
          </w:rPr>
          <w:t>Haq et al. 2021</w:t>
        </w:r>
      </w:hyperlink>
      <w:r w:rsidRPr="009A6372">
        <w:rPr>
          <w:rFonts w:ascii="Times New Roman" w:hAnsi="Times New Roman" w:cs="Times New Roman"/>
        </w:rPr>
        <w:t>) are likely associated with the greater density of GCs receptors in the hippocampus compared to other regions of the brain (</w:t>
      </w:r>
      <w:hyperlink w:anchor="ref-siegel_2006">
        <w:r w:rsidR="00DB4A62" w:rsidRPr="009A6372">
          <w:rPr>
            <w:rStyle w:val="Hyperlink"/>
            <w:rFonts w:ascii="Times New Roman" w:hAnsi="Times New Roman" w:cs="Times New Roman"/>
          </w:rPr>
          <w:t>Siegel 2006</w:t>
        </w:r>
      </w:hyperlink>
      <w:r w:rsidRPr="009A6372">
        <w:rPr>
          <w:rFonts w:ascii="Times New Roman" w:hAnsi="Times New Roman" w:cs="Times New Roman"/>
        </w:rPr>
        <w:t>). Researchers have proposed that non-verbal number representation is processed by two types of systems: one for small sets (≤ 4) that tracks and encodes objects as individual entities, and another for larger numerosities that operate through estimation processes (</w:t>
      </w:r>
      <w:hyperlink w:anchor="ref-nieder2005counting">
        <w:r w:rsidR="00DB4A62" w:rsidRPr="009A6372">
          <w:rPr>
            <w:rStyle w:val="Hyperlink"/>
            <w:rFonts w:ascii="Times New Roman" w:hAnsi="Times New Roman" w:cs="Times New Roman"/>
          </w:rPr>
          <w:t>Nieder 2005</w:t>
        </w:r>
      </w:hyperlink>
      <w:r w:rsidRPr="009A6372">
        <w:rPr>
          <w:rFonts w:ascii="Times New Roman" w:hAnsi="Times New Roman" w:cs="Times New Roman"/>
        </w:rPr>
        <w:t xml:space="preserve">; </w:t>
      </w:r>
      <w:hyperlink w:anchor="ref-cantlon2009beyond">
        <w:r w:rsidR="00DB4A62" w:rsidRPr="009A6372">
          <w:rPr>
            <w:rStyle w:val="Hyperlink"/>
            <w:rFonts w:ascii="Times New Roman" w:hAnsi="Times New Roman" w:cs="Times New Roman"/>
          </w:rPr>
          <w:t>Cantlon et al. 2009</w:t>
        </w:r>
      </w:hyperlink>
      <w:r w:rsidRPr="009A6372">
        <w:rPr>
          <w:rFonts w:ascii="Times New Roman" w:hAnsi="Times New Roman" w:cs="Times New Roman"/>
        </w:rPr>
        <w:t xml:space="preserve">; </w:t>
      </w:r>
      <w:hyperlink w:anchor="ref-hyde2011two">
        <w:r w:rsidR="00DB4A62" w:rsidRPr="009A6372">
          <w:rPr>
            <w:rStyle w:val="Hyperlink"/>
            <w:rFonts w:ascii="Times New Roman" w:hAnsi="Times New Roman" w:cs="Times New Roman"/>
          </w:rPr>
          <w:t>Hyde 2011</w:t>
        </w:r>
      </w:hyperlink>
      <w:r w:rsidRPr="009A6372">
        <w:rPr>
          <w:rFonts w:ascii="Times New Roman" w:hAnsi="Times New Roman" w:cs="Times New Roman"/>
        </w:rPr>
        <w:t xml:space="preserve">). While it remains unknown which areas of the reptiles’ brain encode numerical information, our results suggest </w:t>
      </w:r>
      <w:r w:rsidRPr="009A6372">
        <w:rPr>
          <w:rFonts w:ascii="Times New Roman" w:hAnsi="Times New Roman" w:cs="Times New Roman"/>
        </w:rPr>
        <w:lastRenderedPageBreak/>
        <w:t xml:space="preserve">that the brain regions involved in discrete numerical representation (≤ 4 items) might be robust to the effects of prenatal CORT and temperature in </w:t>
      </w:r>
      <w:r w:rsidRPr="009A6372">
        <w:rPr>
          <w:rFonts w:ascii="Times New Roman" w:hAnsi="Times New Roman" w:cs="Times New Roman"/>
          <w:i/>
          <w:iCs/>
        </w:rPr>
        <w:t>L. guichenoti</w:t>
      </w:r>
      <w:r w:rsidRPr="009A6372">
        <w:rPr>
          <w:rFonts w:ascii="Times New Roman" w:hAnsi="Times New Roman" w:cs="Times New Roman"/>
        </w:rPr>
        <w:t>.</w:t>
      </w:r>
    </w:p>
    <w:p w14:paraId="183C80EC"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rPr>
        <w:t>Alternatively, it is plausible that treatment effects are masked by the overall absence of discrimination between numbers of prey items across most of the tests. In this regard, motivation is a key factor in spontaneous choice tests (</w:t>
      </w:r>
      <w:hyperlink w:anchor="ref-agrillo2014spontaneous">
        <w:r w:rsidR="00DB4A62" w:rsidRPr="009A6372">
          <w:rPr>
            <w:rStyle w:val="Hyperlink"/>
            <w:rFonts w:ascii="Times New Roman" w:hAnsi="Times New Roman" w:cs="Times New Roman"/>
          </w:rPr>
          <w:t>Agrillo and Bisazza 2014</w:t>
        </w:r>
      </w:hyperlink>
      <w:r w:rsidRPr="009A6372">
        <w:rPr>
          <w:rFonts w:ascii="Times New Roman" w:hAnsi="Times New Roman" w:cs="Times New Roman"/>
        </w:rPr>
        <w:t xml:space="preserve">; </w:t>
      </w:r>
      <w:hyperlink w:anchor="ref-bisazza2014experim">
        <w:r w:rsidR="00DB4A62" w:rsidRPr="009A6372">
          <w:rPr>
            <w:rStyle w:val="Hyperlink"/>
            <w:rFonts w:ascii="Times New Roman" w:hAnsi="Times New Roman" w:cs="Times New Roman"/>
          </w:rPr>
          <w:t>Bisazza et al. 2014</w:t>
        </w:r>
      </w:hyperlink>
      <w:r w:rsidRPr="009A6372">
        <w:rPr>
          <w:rFonts w:ascii="Times New Roman" w:hAnsi="Times New Roman" w:cs="Times New Roman"/>
        </w:rPr>
        <w:t>). Both developmental CORT and incubation temperature can affect metabolic rate (hereafter MR) which could affect motivation in food based learning paradigms (</w:t>
      </w:r>
      <w:hyperlink w:anchor="ref-noble_developmental_2018">
        <w:r w:rsidR="00DB4A62" w:rsidRPr="009A6372">
          <w:rPr>
            <w:rStyle w:val="Hyperlink"/>
            <w:rFonts w:ascii="Times New Roman" w:hAnsi="Times New Roman" w:cs="Times New Roman"/>
          </w:rPr>
          <w:t>Noble et al. 2018</w:t>
        </w:r>
      </w:hyperlink>
      <w:r w:rsidRPr="009A6372">
        <w:rPr>
          <w:rFonts w:ascii="Times New Roman" w:hAnsi="Times New Roman" w:cs="Times New Roman"/>
        </w:rPr>
        <w:t xml:space="preserve">; </w:t>
      </w:r>
      <w:hyperlink w:anchor="ref-cossin2022effect">
        <w:r w:rsidR="00DB4A62" w:rsidRPr="009A6372">
          <w:rPr>
            <w:rStyle w:val="Hyperlink"/>
            <w:rFonts w:ascii="Times New Roman" w:hAnsi="Times New Roman" w:cs="Times New Roman"/>
          </w:rPr>
          <w:t>Cossin-Sevrin et al. 2022</w:t>
        </w:r>
      </w:hyperlink>
      <w:r w:rsidRPr="009A6372">
        <w:rPr>
          <w:rFonts w:ascii="Times New Roman" w:hAnsi="Times New Roman" w:cs="Times New Roman"/>
        </w:rPr>
        <w:t xml:space="preserve">; but see </w:t>
      </w:r>
      <w:hyperlink w:anchor="ref-crino_corticosterone_2014-learn">
        <w:r w:rsidR="00DB4A62" w:rsidRPr="009A6372">
          <w:rPr>
            <w:rStyle w:val="Hyperlink"/>
            <w:rFonts w:ascii="Times New Roman" w:hAnsi="Times New Roman" w:cs="Times New Roman"/>
          </w:rPr>
          <w:t>Crino et al. 2014</w:t>
        </w:r>
      </w:hyperlink>
      <w:r w:rsidRPr="009A6372">
        <w:rPr>
          <w:rFonts w:ascii="Times New Roman" w:hAnsi="Times New Roman" w:cs="Times New Roman"/>
        </w:rPr>
        <w:t>). Although still possible, this explanation is less likely in our study because we controlled for motivation by providing only one cricket per day and fasting lizards for more than 20 hours before the test. In addition, we excluded tests where lizards did not interact with any of the options or did not eat the cricket provided after the test. Further studies should explore the effects of prenatal conditions on motivation and how it may affect the outcome of cognitive choice tests in reptiles.</w:t>
      </w:r>
    </w:p>
    <w:p w14:paraId="642AA9EF" w14:textId="77777777" w:rsidR="00DB4A62" w:rsidRPr="009A6372" w:rsidRDefault="00000000" w:rsidP="009A6372">
      <w:pPr>
        <w:pStyle w:val="Heading4"/>
        <w:spacing w:line="480" w:lineRule="auto"/>
        <w:rPr>
          <w:rFonts w:ascii="Times New Roman" w:hAnsi="Times New Roman" w:cs="Times New Roman"/>
        </w:rPr>
      </w:pPr>
      <w:bookmarkStart w:id="17" w:name="conclusion"/>
      <w:bookmarkEnd w:id="16"/>
      <w:r w:rsidRPr="009A6372">
        <w:rPr>
          <w:rFonts w:ascii="Times New Roman" w:hAnsi="Times New Roman" w:cs="Times New Roman"/>
        </w:rPr>
        <w:t>Conclusion</w:t>
      </w:r>
    </w:p>
    <w:p w14:paraId="53C62B9C"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 xml:space="preserve">Our study is, to the best of our knowledge, the first to explore the impact of prenatal conditions on numerical abilities in reptiles. Our findings suggest that </w:t>
      </w:r>
      <w:r w:rsidRPr="009A6372">
        <w:rPr>
          <w:rFonts w:ascii="Times New Roman" w:hAnsi="Times New Roman" w:cs="Times New Roman"/>
          <w:i/>
          <w:iCs/>
        </w:rPr>
        <w:t>L. guichenoti</w:t>
      </w:r>
      <w:r w:rsidRPr="009A6372">
        <w:rPr>
          <w:rFonts w:ascii="Times New Roman" w:hAnsi="Times New Roman" w:cs="Times New Roman"/>
        </w:rPr>
        <w:t xml:space="preserve"> does not rely on numerical information for foraging decisions and that their performance does not vary due to prenatal treatments. These results indicate that early environmental conditions, such as incubation temperature and CORT exposure, may not affect numerosity in this species. However, it is critical to note that the methodologies employed in this study may not have fully captured the nuances of numerical cognition in </w:t>
      </w:r>
      <w:r w:rsidRPr="009A6372">
        <w:rPr>
          <w:rFonts w:ascii="Times New Roman" w:hAnsi="Times New Roman" w:cs="Times New Roman"/>
          <w:i/>
          <w:iCs/>
        </w:rPr>
        <w:t>L. guichenoti</w:t>
      </w:r>
      <w:r w:rsidRPr="009A6372">
        <w:rPr>
          <w:rFonts w:ascii="Times New Roman" w:hAnsi="Times New Roman" w:cs="Times New Roman"/>
        </w:rPr>
        <w:t xml:space="preserve">. Therefore, we recommend that future studies employ a broader array of tests and paradigms, including training-based tasks, </w:t>
      </w:r>
      <w:r w:rsidRPr="009A6372">
        <w:rPr>
          <w:rFonts w:ascii="Times New Roman" w:hAnsi="Times New Roman" w:cs="Times New Roman"/>
        </w:rPr>
        <w:lastRenderedPageBreak/>
        <w:t>larger sets of stimuli, and other sensory modalities, to more comprehensively assess numerical competence in this and related species. Such work will be fundamental in unravelling early environmental factors’ effects on reptiles’ cognitive abilities and advancing our understanding of numerical discrimination across taxa.</w:t>
      </w:r>
    </w:p>
    <w:p w14:paraId="7483EE30" w14:textId="77777777" w:rsidR="00DB4A62" w:rsidRPr="009A6372" w:rsidRDefault="00000000" w:rsidP="009A6372">
      <w:pPr>
        <w:pStyle w:val="Heading2"/>
        <w:spacing w:line="480" w:lineRule="auto"/>
        <w:rPr>
          <w:rFonts w:ascii="Times New Roman" w:hAnsi="Times New Roman" w:cs="Times New Roman"/>
        </w:rPr>
      </w:pPr>
      <w:bookmarkStart w:id="18" w:name="data-accessibility"/>
      <w:bookmarkEnd w:id="14"/>
      <w:bookmarkEnd w:id="17"/>
      <w:r w:rsidRPr="009A6372">
        <w:rPr>
          <w:rFonts w:ascii="Times New Roman" w:hAnsi="Times New Roman" w:cs="Times New Roman"/>
        </w:rPr>
        <w:t>Data accessibility</w:t>
      </w:r>
    </w:p>
    <w:p w14:paraId="0455A492"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 xml:space="preserve">All data, data description, and R code are available in public repository </w:t>
      </w:r>
      <w:hyperlink r:id="rId9">
        <w:r w:rsidR="00DB4A62" w:rsidRPr="009A6372">
          <w:rPr>
            <w:rStyle w:val="Hyperlink"/>
            <w:rFonts w:ascii="Times New Roman" w:hAnsi="Times New Roman" w:cs="Times New Roman"/>
          </w:rPr>
          <w:t>https://github.com/Pablo-Recio/CORT-Temp_Numerical</w:t>
        </w:r>
      </w:hyperlink>
      <w:r w:rsidRPr="009A6372">
        <w:rPr>
          <w:rFonts w:ascii="Times New Roman" w:hAnsi="Times New Roman" w:cs="Times New Roman"/>
        </w:rPr>
        <w:t>.</w:t>
      </w:r>
    </w:p>
    <w:p w14:paraId="6497358D" w14:textId="77777777" w:rsidR="00DB4A62" w:rsidRPr="009A6372" w:rsidRDefault="00000000" w:rsidP="009A6372">
      <w:pPr>
        <w:pStyle w:val="Heading2"/>
        <w:spacing w:line="480" w:lineRule="auto"/>
        <w:rPr>
          <w:rFonts w:ascii="Times New Roman" w:hAnsi="Times New Roman" w:cs="Times New Roman"/>
        </w:rPr>
      </w:pPr>
      <w:bookmarkStart w:id="19" w:name="declaration-of-ai-use"/>
      <w:bookmarkEnd w:id="18"/>
      <w:r w:rsidRPr="009A6372">
        <w:rPr>
          <w:rFonts w:ascii="Times New Roman" w:hAnsi="Times New Roman" w:cs="Times New Roman"/>
        </w:rPr>
        <w:t>Declaration of AI use</w:t>
      </w:r>
    </w:p>
    <w:p w14:paraId="17EE4B20"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We declare Chat GPT was used for questions related to coding and data analyses. All other parts of the manuscript were written by the authors and those parts where AI were used were checked and modified accordingly by the authors.</w:t>
      </w:r>
    </w:p>
    <w:p w14:paraId="2BC4C97E" w14:textId="77777777" w:rsidR="00DB4A62" w:rsidRPr="009A6372" w:rsidRDefault="00000000" w:rsidP="009A6372">
      <w:pPr>
        <w:pStyle w:val="Heading2"/>
        <w:spacing w:line="480" w:lineRule="auto"/>
        <w:rPr>
          <w:rFonts w:ascii="Times New Roman" w:hAnsi="Times New Roman" w:cs="Times New Roman"/>
        </w:rPr>
      </w:pPr>
      <w:bookmarkStart w:id="20" w:name="authors-contributions"/>
      <w:bookmarkEnd w:id="19"/>
      <w:r w:rsidRPr="009A6372">
        <w:rPr>
          <w:rFonts w:ascii="Times New Roman" w:hAnsi="Times New Roman" w:cs="Times New Roman"/>
        </w:rPr>
        <w:t>Authors’ contributions</w:t>
      </w:r>
    </w:p>
    <w:p w14:paraId="3772A976"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PR: conceptualization, methodology, data collection, data curation, formal analysis, writing—original draft, writing—review and editing; DL: data collection, writing—review and editing; OC: conceptualization, writing—review and editing; CF: conceptualization, funding acquisition, writing—review and editing; AP: data collection, writing—review and editing; DN: conceptualization, methodology, funding acquisition, project administration, resources, supervision, writing—review and editing.</w:t>
      </w:r>
      <w:r w:rsidRPr="009A6372">
        <w:rPr>
          <w:rFonts w:ascii="Times New Roman" w:hAnsi="Times New Roman" w:cs="Times New Roman"/>
        </w:rPr>
        <w:br/>
        <w:t>All authors gave final approval for publication and agreed to be held accountable for the work performed therein.</w:t>
      </w:r>
    </w:p>
    <w:p w14:paraId="44DBE0AB" w14:textId="77777777" w:rsidR="00DB4A62" w:rsidRPr="009A6372" w:rsidRDefault="00000000" w:rsidP="009A6372">
      <w:pPr>
        <w:pStyle w:val="Heading2"/>
        <w:spacing w:line="480" w:lineRule="auto"/>
        <w:rPr>
          <w:rFonts w:ascii="Times New Roman" w:hAnsi="Times New Roman" w:cs="Times New Roman"/>
        </w:rPr>
      </w:pPr>
      <w:bookmarkStart w:id="21" w:name="conflict-of-interest-declaration"/>
      <w:bookmarkEnd w:id="20"/>
      <w:r w:rsidRPr="009A6372">
        <w:rPr>
          <w:rFonts w:ascii="Times New Roman" w:hAnsi="Times New Roman" w:cs="Times New Roman"/>
        </w:rPr>
        <w:lastRenderedPageBreak/>
        <w:t>Conflict of interest declaration</w:t>
      </w:r>
    </w:p>
    <w:p w14:paraId="4246E0EE"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We declare we have no competing interests.</w:t>
      </w:r>
    </w:p>
    <w:p w14:paraId="342FD803" w14:textId="77777777" w:rsidR="00DB4A62" w:rsidRPr="009A6372" w:rsidRDefault="00000000" w:rsidP="009A6372">
      <w:pPr>
        <w:pStyle w:val="Heading2"/>
        <w:spacing w:line="480" w:lineRule="auto"/>
        <w:rPr>
          <w:rFonts w:ascii="Times New Roman" w:hAnsi="Times New Roman" w:cs="Times New Roman"/>
        </w:rPr>
      </w:pPr>
      <w:bookmarkStart w:id="22" w:name="funding"/>
      <w:bookmarkEnd w:id="21"/>
      <w:r w:rsidRPr="009A6372">
        <w:rPr>
          <w:rFonts w:ascii="Times New Roman" w:hAnsi="Times New Roman" w:cs="Times New Roman"/>
        </w:rPr>
        <w:t>Funding</w:t>
      </w:r>
    </w:p>
    <w:p w14:paraId="2A7EC4DB"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This work was supported by a National Australian University PhD scholarship (PR), and the Australian Research Council (grant no. DP210101152) to DN and CRF.</w:t>
      </w:r>
    </w:p>
    <w:p w14:paraId="5C52D043" w14:textId="77777777" w:rsidR="00DB4A62" w:rsidRPr="009A6372" w:rsidRDefault="00000000" w:rsidP="009A6372">
      <w:pPr>
        <w:pStyle w:val="Heading2"/>
        <w:spacing w:line="480" w:lineRule="auto"/>
        <w:rPr>
          <w:rFonts w:ascii="Times New Roman" w:hAnsi="Times New Roman" w:cs="Times New Roman"/>
        </w:rPr>
      </w:pPr>
      <w:bookmarkStart w:id="23" w:name="acknowledgements"/>
      <w:bookmarkEnd w:id="22"/>
      <w:r w:rsidRPr="009A6372">
        <w:rPr>
          <w:rFonts w:ascii="Times New Roman" w:hAnsi="Times New Roman" w:cs="Times New Roman"/>
        </w:rPr>
        <w:t>Acknowledgements</w:t>
      </w:r>
    </w:p>
    <w:p w14:paraId="700C77D9"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We thank the help and assistance of our lab technicians Benjamin Durant and Michelle Stephens for taking care of the lizards. We are also grateful ANU MakerSpace, where we designed and built the prototypes of the 3D-printed platforms. Finally, we wish to acknowledge the anonymous reviewers for their valuable feedback on the manuscript.</w:t>
      </w:r>
    </w:p>
    <w:p w14:paraId="295EB40C" w14:textId="77777777" w:rsidR="00DB4A62" w:rsidRPr="009A6372" w:rsidRDefault="00000000" w:rsidP="009A6372">
      <w:pPr>
        <w:pStyle w:val="Heading2"/>
        <w:spacing w:line="480" w:lineRule="auto"/>
        <w:rPr>
          <w:rFonts w:ascii="Times New Roman" w:hAnsi="Times New Roman" w:cs="Times New Roman"/>
        </w:rPr>
      </w:pPr>
      <w:bookmarkStart w:id="24" w:name="references"/>
      <w:bookmarkEnd w:id="23"/>
      <w:r w:rsidRPr="009A6372">
        <w:rPr>
          <w:rFonts w:ascii="Times New Roman" w:hAnsi="Times New Roman" w:cs="Times New Roman"/>
        </w:rPr>
        <w:t>References</w:t>
      </w:r>
    </w:p>
    <w:p w14:paraId="312DFFB6" w14:textId="77777777" w:rsidR="00DB4A62" w:rsidRPr="009A6372" w:rsidRDefault="00000000" w:rsidP="009A6372">
      <w:pPr>
        <w:pStyle w:val="Bibliography"/>
        <w:spacing w:line="480" w:lineRule="auto"/>
        <w:rPr>
          <w:rFonts w:ascii="Times New Roman" w:hAnsi="Times New Roman" w:cs="Times New Roman"/>
        </w:rPr>
      </w:pPr>
      <w:bookmarkStart w:id="25" w:name="ref-abayarathna_effects_2020"/>
      <w:bookmarkStart w:id="26" w:name="refs"/>
      <w:r w:rsidRPr="009A6372">
        <w:rPr>
          <w:rFonts w:ascii="Times New Roman" w:hAnsi="Times New Roman" w:cs="Times New Roman"/>
        </w:rPr>
        <w:t xml:space="preserve">Abayarathna T, Webb JK (2020) Effects of incubation temperatures on learning abilities of hatchling velvet geckos. Animal Cognition 23:613–620. </w:t>
      </w:r>
      <w:hyperlink r:id="rId10">
        <w:r w:rsidR="00DB4A62" w:rsidRPr="009A6372">
          <w:rPr>
            <w:rStyle w:val="Hyperlink"/>
            <w:rFonts w:ascii="Times New Roman" w:hAnsi="Times New Roman" w:cs="Times New Roman"/>
          </w:rPr>
          <w:t>https://doi.org/10.1007/s10071-020-01365-4</w:t>
        </w:r>
      </w:hyperlink>
    </w:p>
    <w:p w14:paraId="4CB7AA4E" w14:textId="77777777" w:rsidR="00DB4A62" w:rsidRPr="009A6372" w:rsidRDefault="00000000" w:rsidP="009A6372">
      <w:pPr>
        <w:pStyle w:val="Bibliography"/>
        <w:spacing w:line="480" w:lineRule="auto"/>
        <w:rPr>
          <w:rFonts w:ascii="Times New Roman" w:hAnsi="Times New Roman" w:cs="Times New Roman"/>
        </w:rPr>
      </w:pPr>
      <w:bookmarkStart w:id="27" w:name="ref-agrillo2014spontaneous"/>
      <w:bookmarkEnd w:id="25"/>
      <w:r w:rsidRPr="009A6372">
        <w:rPr>
          <w:rFonts w:ascii="Times New Roman" w:hAnsi="Times New Roman" w:cs="Times New Roman"/>
        </w:rPr>
        <w:t>Agrillo C, Bisazza A (2014) Spontaneous versus trained numerical abilities. A comparison between the two main tools to study numerical competence in non-human animals. Journal of neuroscience methods 234:82–91</w:t>
      </w:r>
    </w:p>
    <w:p w14:paraId="3D0D4D39" w14:textId="77777777" w:rsidR="00DB4A62" w:rsidRPr="009A6372" w:rsidRDefault="00000000" w:rsidP="009A6372">
      <w:pPr>
        <w:pStyle w:val="Bibliography"/>
        <w:spacing w:line="480" w:lineRule="auto"/>
        <w:rPr>
          <w:rFonts w:ascii="Times New Roman" w:hAnsi="Times New Roman" w:cs="Times New Roman"/>
        </w:rPr>
      </w:pPr>
      <w:bookmarkStart w:id="28" w:name="ref-amiel_effects_2017"/>
      <w:bookmarkEnd w:id="27"/>
      <w:r w:rsidRPr="009A6372">
        <w:rPr>
          <w:rFonts w:ascii="Times New Roman" w:hAnsi="Times New Roman" w:cs="Times New Roman"/>
        </w:rPr>
        <w:t xml:space="preserve">Amiel JJ, Bao S, Shine R (2017) The effects of incubation temperature on the development of the cortical forebrain in a lizard. Animal Cognition 20:117–125. </w:t>
      </w:r>
      <w:hyperlink r:id="rId11">
        <w:r w:rsidR="00DB4A62" w:rsidRPr="009A6372">
          <w:rPr>
            <w:rStyle w:val="Hyperlink"/>
            <w:rFonts w:ascii="Times New Roman" w:hAnsi="Times New Roman" w:cs="Times New Roman"/>
          </w:rPr>
          <w:t>https://doi.org/10.1007/s10071-016-0993-2</w:t>
        </w:r>
      </w:hyperlink>
    </w:p>
    <w:p w14:paraId="42586A36" w14:textId="77777777" w:rsidR="00DB4A62" w:rsidRPr="009A6372" w:rsidRDefault="00000000" w:rsidP="009A6372">
      <w:pPr>
        <w:pStyle w:val="Bibliography"/>
        <w:spacing w:line="480" w:lineRule="auto"/>
        <w:rPr>
          <w:rFonts w:ascii="Times New Roman" w:hAnsi="Times New Roman" w:cs="Times New Roman"/>
        </w:rPr>
      </w:pPr>
      <w:bookmarkStart w:id="29" w:name="ref-amiel_egg_2014"/>
      <w:bookmarkEnd w:id="28"/>
      <w:r w:rsidRPr="009A6372">
        <w:rPr>
          <w:rFonts w:ascii="Times New Roman" w:hAnsi="Times New Roman" w:cs="Times New Roman"/>
        </w:rPr>
        <w:lastRenderedPageBreak/>
        <w:t xml:space="preserve">Amiel JJ, Lindström T, Shine R (2014) Egg incubation effects generate positive correlations between size, speed and learning ability in young lizards. Animal Cognition 17:337–347. </w:t>
      </w:r>
      <w:hyperlink r:id="rId12">
        <w:r w:rsidR="00DB4A62" w:rsidRPr="009A6372">
          <w:rPr>
            <w:rStyle w:val="Hyperlink"/>
            <w:rFonts w:ascii="Times New Roman" w:hAnsi="Times New Roman" w:cs="Times New Roman"/>
          </w:rPr>
          <w:t>https://doi.org/10.1007/s10071-013-0665-4</w:t>
        </w:r>
      </w:hyperlink>
    </w:p>
    <w:p w14:paraId="54EF5FAD" w14:textId="77777777" w:rsidR="00DB4A62" w:rsidRPr="009A6372" w:rsidRDefault="00000000" w:rsidP="009A6372">
      <w:pPr>
        <w:pStyle w:val="Bibliography"/>
        <w:spacing w:line="480" w:lineRule="auto"/>
        <w:rPr>
          <w:rFonts w:ascii="Times New Roman" w:hAnsi="Times New Roman" w:cs="Times New Roman"/>
        </w:rPr>
      </w:pPr>
      <w:bookmarkStart w:id="30" w:name="ref-amiel_hotter_2012"/>
      <w:bookmarkEnd w:id="29"/>
      <w:r w:rsidRPr="009A6372">
        <w:rPr>
          <w:rFonts w:ascii="Times New Roman" w:hAnsi="Times New Roman" w:cs="Times New Roman"/>
        </w:rPr>
        <w:t xml:space="preserve">Amiel JJ, Shine R (2012) Hotter nests produce smarter young lizards. Biology Letters 8:372–374. </w:t>
      </w:r>
      <w:hyperlink r:id="rId13">
        <w:r w:rsidR="00DB4A62" w:rsidRPr="009A6372">
          <w:rPr>
            <w:rStyle w:val="Hyperlink"/>
            <w:rFonts w:ascii="Times New Roman" w:hAnsi="Times New Roman" w:cs="Times New Roman"/>
          </w:rPr>
          <w:t>https://doi.org/10.1098/rsbl.2011.1161</w:t>
        </w:r>
      </w:hyperlink>
    </w:p>
    <w:p w14:paraId="7E364350" w14:textId="77777777" w:rsidR="00DB4A62" w:rsidRPr="009A6372" w:rsidRDefault="00000000" w:rsidP="009A6372">
      <w:pPr>
        <w:pStyle w:val="Bibliography"/>
        <w:spacing w:line="480" w:lineRule="auto"/>
        <w:rPr>
          <w:rFonts w:ascii="Times New Roman" w:hAnsi="Times New Roman" w:cs="Times New Roman"/>
        </w:rPr>
      </w:pPr>
      <w:bookmarkStart w:id="31" w:name="ref-bebus_associative_2016"/>
      <w:bookmarkEnd w:id="30"/>
      <w:r w:rsidRPr="009A6372">
        <w:rPr>
          <w:rFonts w:ascii="Times New Roman" w:hAnsi="Times New Roman" w:cs="Times New Roman"/>
        </w:rPr>
        <w:t xml:space="preserve">Bebus SE, Small TW, Jones BC, et al (2016) Associative learning is inversely related to reversal learning and varies with nestling corticosterone exposure. Animal Behaviour 111:251–260. </w:t>
      </w:r>
      <w:hyperlink r:id="rId14">
        <w:r w:rsidR="00DB4A62" w:rsidRPr="009A6372">
          <w:rPr>
            <w:rStyle w:val="Hyperlink"/>
            <w:rFonts w:ascii="Times New Roman" w:hAnsi="Times New Roman" w:cs="Times New Roman"/>
          </w:rPr>
          <w:t>https://doi.org/10.1016/j.anbehav.2015.10.027</w:t>
        </w:r>
      </w:hyperlink>
    </w:p>
    <w:p w14:paraId="02C1619B" w14:textId="77777777" w:rsidR="00DB4A62" w:rsidRPr="009A6372" w:rsidRDefault="00000000" w:rsidP="009A6372">
      <w:pPr>
        <w:pStyle w:val="Bibliography"/>
        <w:spacing w:line="480" w:lineRule="auto"/>
        <w:rPr>
          <w:rFonts w:ascii="Times New Roman" w:hAnsi="Times New Roman" w:cs="Times New Roman"/>
        </w:rPr>
      </w:pPr>
      <w:bookmarkStart w:id="32" w:name="ref-beran2016capuchin"/>
      <w:bookmarkEnd w:id="31"/>
      <w:r w:rsidRPr="009A6372">
        <w:rPr>
          <w:rFonts w:ascii="Times New Roman" w:hAnsi="Times New Roman" w:cs="Times New Roman"/>
        </w:rPr>
        <w:t>Beran MJ, Parrish AE (2016) Capuchin monkeys (cebus apella) treat small and large numbers of items similarly during a relative quantity judgment task. Psychonomic bulletin &amp; review 23:1206–1213</w:t>
      </w:r>
    </w:p>
    <w:p w14:paraId="4FCA2F6E" w14:textId="77777777" w:rsidR="00DB4A62" w:rsidRPr="009A6372" w:rsidRDefault="00000000" w:rsidP="009A6372">
      <w:pPr>
        <w:pStyle w:val="Bibliography"/>
        <w:spacing w:line="480" w:lineRule="auto"/>
        <w:rPr>
          <w:rFonts w:ascii="Times New Roman" w:hAnsi="Times New Roman" w:cs="Times New Roman"/>
        </w:rPr>
      </w:pPr>
      <w:bookmarkStart w:id="33" w:name="ref-bisazza2014experim"/>
      <w:bookmarkEnd w:id="32"/>
      <w:r w:rsidRPr="009A6372">
        <w:rPr>
          <w:rFonts w:ascii="Times New Roman" w:hAnsi="Times New Roman" w:cs="Times New Roman"/>
        </w:rPr>
        <w:t>Bisazza A, Agrillo C, Lucon-Xiccato T (2014) Extensive training extends numerical abilities of guppies. Animal cognition 17:1413–1419</w:t>
      </w:r>
    </w:p>
    <w:p w14:paraId="1A8A6AAE" w14:textId="77777777" w:rsidR="00DB4A62" w:rsidRPr="009A6372" w:rsidRDefault="00000000" w:rsidP="009A6372">
      <w:pPr>
        <w:pStyle w:val="Bibliography"/>
        <w:spacing w:line="480" w:lineRule="auto"/>
        <w:rPr>
          <w:rFonts w:ascii="Times New Roman" w:hAnsi="Times New Roman" w:cs="Times New Roman"/>
        </w:rPr>
      </w:pPr>
      <w:bookmarkStart w:id="34" w:name="ref-burkner2017brms"/>
      <w:bookmarkEnd w:id="33"/>
      <w:r w:rsidRPr="009A6372">
        <w:rPr>
          <w:rFonts w:ascii="Times New Roman" w:hAnsi="Times New Roman" w:cs="Times New Roman"/>
        </w:rPr>
        <w:t>Bürkner P-C (2017) Brms: An r package for bayesian multilevel models using stan. Journal of statistical software 80:1–28</w:t>
      </w:r>
    </w:p>
    <w:p w14:paraId="4B2B45EA" w14:textId="77777777" w:rsidR="00DB4A62" w:rsidRPr="009A6372" w:rsidRDefault="00000000" w:rsidP="009A6372">
      <w:pPr>
        <w:pStyle w:val="Bibliography"/>
        <w:spacing w:line="480" w:lineRule="auto"/>
        <w:rPr>
          <w:rFonts w:ascii="Times New Roman" w:hAnsi="Times New Roman" w:cs="Times New Roman"/>
        </w:rPr>
      </w:pPr>
      <w:bookmarkStart w:id="35" w:name="ref-cantlon2009beyond"/>
      <w:bookmarkEnd w:id="34"/>
      <w:r w:rsidRPr="009A6372">
        <w:rPr>
          <w:rFonts w:ascii="Times New Roman" w:hAnsi="Times New Roman" w:cs="Times New Roman"/>
        </w:rPr>
        <w:t>Cantlon JF, Platt ML, Brannon EM (2009) Beyond the number domain. Trends in cognitive sciences 13:83–91</w:t>
      </w:r>
    </w:p>
    <w:p w14:paraId="5625FE65" w14:textId="77777777" w:rsidR="00DB4A62" w:rsidRPr="009A6372" w:rsidRDefault="00000000" w:rsidP="009A6372">
      <w:pPr>
        <w:pStyle w:val="Bibliography"/>
        <w:spacing w:line="480" w:lineRule="auto"/>
        <w:rPr>
          <w:rFonts w:ascii="Times New Roman" w:hAnsi="Times New Roman" w:cs="Times New Roman"/>
        </w:rPr>
      </w:pPr>
      <w:bookmarkStart w:id="36" w:name="ref-carazo2009quantity"/>
      <w:bookmarkEnd w:id="35"/>
      <w:r w:rsidRPr="009A6372">
        <w:rPr>
          <w:rFonts w:ascii="Times New Roman" w:hAnsi="Times New Roman" w:cs="Times New Roman"/>
        </w:rPr>
        <w:t>Carazo P, Font E, Forteza-Behrendt E, Desfilis E (2009) Quantity discrimination in tenebrio molitor: Evidence of numerosity discrimination in an invertebrate? Animal Cognition 12:463–470</w:t>
      </w:r>
    </w:p>
    <w:p w14:paraId="0A9D411C" w14:textId="77777777" w:rsidR="00DB4A62" w:rsidRPr="009A6372" w:rsidRDefault="00000000" w:rsidP="009A6372">
      <w:pPr>
        <w:pStyle w:val="Bibliography"/>
        <w:spacing w:line="480" w:lineRule="auto"/>
        <w:rPr>
          <w:rFonts w:ascii="Times New Roman" w:hAnsi="Times New Roman" w:cs="Times New Roman"/>
        </w:rPr>
      </w:pPr>
      <w:bookmarkStart w:id="37" w:name="ref-chittka1995can"/>
      <w:bookmarkEnd w:id="36"/>
      <w:r w:rsidRPr="009A6372">
        <w:rPr>
          <w:rFonts w:ascii="Times New Roman" w:hAnsi="Times New Roman" w:cs="Times New Roman"/>
        </w:rPr>
        <w:t>Chittka L, Geiger K (1995) Can honey bees count landmarks? Animal Behaviour 49:159–164</w:t>
      </w:r>
    </w:p>
    <w:p w14:paraId="4DD78F89" w14:textId="77777777" w:rsidR="00DB4A62" w:rsidRPr="009A6372" w:rsidRDefault="00000000" w:rsidP="009A6372">
      <w:pPr>
        <w:pStyle w:val="Bibliography"/>
        <w:spacing w:line="480" w:lineRule="auto"/>
        <w:rPr>
          <w:rFonts w:ascii="Times New Roman" w:hAnsi="Times New Roman" w:cs="Times New Roman"/>
        </w:rPr>
      </w:pPr>
      <w:bookmarkStart w:id="38" w:name="ref-clark_colour_2014"/>
      <w:bookmarkEnd w:id="37"/>
      <w:r w:rsidRPr="009A6372">
        <w:rPr>
          <w:rFonts w:ascii="Times New Roman" w:hAnsi="Times New Roman" w:cs="Times New Roman"/>
        </w:rPr>
        <w:lastRenderedPageBreak/>
        <w:t xml:space="preserve">Clark BF, Amiel JJ, Shine R, et al (2014) Colour discrimination and associative learning in hatchling lizards incubated at “hot” and “cold” temperatures. Behavioral Ecology and Sociobiology 68:239–247. </w:t>
      </w:r>
      <w:hyperlink r:id="rId15">
        <w:r w:rsidR="00DB4A62" w:rsidRPr="009A6372">
          <w:rPr>
            <w:rStyle w:val="Hyperlink"/>
            <w:rFonts w:ascii="Times New Roman" w:hAnsi="Times New Roman" w:cs="Times New Roman"/>
          </w:rPr>
          <w:t>https://doi.org/10.1007/s00265-013-1639-x</w:t>
        </w:r>
      </w:hyperlink>
    </w:p>
    <w:p w14:paraId="61AA55BB" w14:textId="77777777" w:rsidR="00DB4A62" w:rsidRPr="009A6372" w:rsidRDefault="00000000" w:rsidP="009A6372">
      <w:pPr>
        <w:pStyle w:val="Bibliography"/>
        <w:spacing w:line="480" w:lineRule="auto"/>
        <w:rPr>
          <w:rFonts w:ascii="Times New Roman" w:hAnsi="Times New Roman" w:cs="Times New Roman"/>
        </w:rPr>
      </w:pPr>
      <w:bookmarkStart w:id="39" w:name="ref-coomber_independent_1997"/>
      <w:bookmarkEnd w:id="38"/>
      <w:r w:rsidRPr="009A6372">
        <w:rPr>
          <w:rFonts w:ascii="Times New Roman" w:hAnsi="Times New Roman" w:cs="Times New Roman"/>
        </w:rPr>
        <w:t xml:space="preserve">Coomber P, Crews D, Gonzalez-Lima F (1997) Independent effects of incubation temperature and gonadal sex on the volume and metabolic capacity of brain nuclei in the leopard gecko (Eublepharis macularius), a lizard with temperature-dependent sex determination. The Journal of Comparative Neurology 380:409–421. </w:t>
      </w:r>
      <w:hyperlink r:id="rId16">
        <w:r w:rsidR="00DB4A62" w:rsidRPr="009A6372">
          <w:rPr>
            <w:rStyle w:val="Hyperlink"/>
            <w:rFonts w:ascii="Times New Roman" w:hAnsi="Times New Roman" w:cs="Times New Roman"/>
          </w:rPr>
          <w:t>https://doi.org/10.1002/(SICI)1096-9861(19970414)380:3&lt;409::AID-CNE9&gt;3.0.CO;2-6</w:t>
        </w:r>
      </w:hyperlink>
    </w:p>
    <w:p w14:paraId="5EA7D467" w14:textId="77777777" w:rsidR="00DB4A62" w:rsidRPr="009A6372" w:rsidRDefault="00000000" w:rsidP="009A6372">
      <w:pPr>
        <w:pStyle w:val="Bibliography"/>
        <w:spacing w:line="480" w:lineRule="auto"/>
        <w:rPr>
          <w:rFonts w:ascii="Times New Roman" w:hAnsi="Times New Roman" w:cs="Times New Roman"/>
        </w:rPr>
      </w:pPr>
      <w:bookmarkStart w:id="40" w:name="ref-cooper2024tell"/>
      <w:bookmarkEnd w:id="39"/>
      <w:r w:rsidRPr="009A6372">
        <w:rPr>
          <w:rFonts w:ascii="Times New Roman" w:hAnsi="Times New Roman" w:cs="Times New Roman"/>
        </w:rPr>
        <w:t>Cooper TL, Pardo-Sanchez J, Sosnowski MJ, et al (2024) How to tell more is more: Quantity discrimination in eastern box turtles (emydidae: Terrapene carolina). Journal of Herpetology 58:1–15</w:t>
      </w:r>
    </w:p>
    <w:p w14:paraId="678C5BB7" w14:textId="77777777" w:rsidR="00DB4A62" w:rsidRPr="009A6372" w:rsidRDefault="00000000" w:rsidP="009A6372">
      <w:pPr>
        <w:pStyle w:val="Bibliography"/>
        <w:spacing w:line="480" w:lineRule="auto"/>
        <w:rPr>
          <w:rFonts w:ascii="Times New Roman" w:hAnsi="Times New Roman" w:cs="Times New Roman"/>
        </w:rPr>
      </w:pPr>
      <w:bookmarkStart w:id="41" w:name="ref-cossin2022effect"/>
      <w:bookmarkEnd w:id="40"/>
      <w:r w:rsidRPr="009A6372">
        <w:rPr>
          <w:rFonts w:ascii="Times New Roman" w:hAnsi="Times New Roman" w:cs="Times New Roman"/>
        </w:rPr>
        <w:t>Cossin-Sevrin N, Hsu B-Y, Marciau C, et al (2022) Effect of prenatal glucocorticoids and thyroid hormones on developmental plasticity of mitochondrial aerobic metabolism, growth and survival: An experimental test in wild great tits. Journal of Experimental Biology 225:jeb243414</w:t>
      </w:r>
    </w:p>
    <w:p w14:paraId="0EA775B1" w14:textId="77777777" w:rsidR="00DB4A62" w:rsidRPr="009A6372" w:rsidRDefault="00000000" w:rsidP="009A6372">
      <w:pPr>
        <w:pStyle w:val="Bibliography"/>
        <w:spacing w:line="480" w:lineRule="auto"/>
        <w:rPr>
          <w:rFonts w:ascii="Times New Roman" w:hAnsi="Times New Roman" w:cs="Times New Roman"/>
        </w:rPr>
      </w:pPr>
      <w:bookmarkStart w:id="42" w:name="ref-Crino_2023"/>
      <w:bookmarkEnd w:id="41"/>
      <w:r w:rsidRPr="009A6372">
        <w:rPr>
          <w:rFonts w:ascii="Times New Roman" w:hAnsi="Times New Roman" w:cs="Times New Roman"/>
        </w:rPr>
        <w:t>Crino OL, Bonduriansky R, Martin LB, Noble DWA (2023) A conceptual framework for understanding stressinduced physiological and transgenerational effects on population responses to climate change. Evolution Letters</w:t>
      </w:r>
    </w:p>
    <w:p w14:paraId="495AC498" w14:textId="77777777" w:rsidR="00DB4A62" w:rsidRPr="009A6372" w:rsidRDefault="00000000" w:rsidP="009A6372">
      <w:pPr>
        <w:pStyle w:val="Bibliography"/>
        <w:spacing w:line="480" w:lineRule="auto"/>
        <w:rPr>
          <w:rFonts w:ascii="Times New Roman" w:hAnsi="Times New Roman" w:cs="Times New Roman"/>
        </w:rPr>
      </w:pPr>
      <w:bookmarkStart w:id="43" w:name="ref-crino_corticosterone_2014-learn"/>
      <w:bookmarkEnd w:id="42"/>
      <w:r w:rsidRPr="009A6372">
        <w:rPr>
          <w:rFonts w:ascii="Times New Roman" w:hAnsi="Times New Roman" w:cs="Times New Roman"/>
        </w:rPr>
        <w:t xml:space="preserve">Crino OL, Driscoll SC, Ton R, Breuner CW (2014) Corticosterone exposure during development improves performance on a novel foraging task in zebra finches. Animal Behaviour 91:27–32. </w:t>
      </w:r>
      <w:hyperlink r:id="rId17">
        <w:r w:rsidR="00DB4A62" w:rsidRPr="009A6372">
          <w:rPr>
            <w:rStyle w:val="Hyperlink"/>
            <w:rFonts w:ascii="Times New Roman" w:hAnsi="Times New Roman" w:cs="Times New Roman"/>
          </w:rPr>
          <w:t>https://doi.org/10.1016/j.anbehav.2014.02.017</w:t>
        </w:r>
      </w:hyperlink>
    </w:p>
    <w:p w14:paraId="3A34C506" w14:textId="77777777" w:rsidR="00DB4A62" w:rsidRPr="009A6372" w:rsidRDefault="00000000" w:rsidP="009A6372">
      <w:pPr>
        <w:pStyle w:val="Bibliography"/>
        <w:spacing w:line="480" w:lineRule="auto"/>
        <w:rPr>
          <w:rFonts w:ascii="Times New Roman" w:hAnsi="Times New Roman" w:cs="Times New Roman"/>
        </w:rPr>
      </w:pPr>
      <w:bookmarkStart w:id="44" w:name="ref-crino2024eggs"/>
      <w:bookmarkEnd w:id="43"/>
      <w:r w:rsidRPr="009A6372">
        <w:rPr>
          <w:rFonts w:ascii="Times New Roman" w:hAnsi="Times New Roman" w:cs="Times New Roman"/>
        </w:rPr>
        <w:lastRenderedPageBreak/>
        <w:t>Crino O, Wild KH, Friesen CR, et al (2024) From eggs to adulthood: Sustained effects of early developmental temperature and corticosterone exposure on physiology and body size in an australian lizard</w:t>
      </w:r>
    </w:p>
    <w:p w14:paraId="15774DCD" w14:textId="77777777" w:rsidR="00DB4A62" w:rsidRPr="009A6372" w:rsidRDefault="00000000" w:rsidP="009A6372">
      <w:pPr>
        <w:pStyle w:val="Bibliography"/>
        <w:spacing w:line="480" w:lineRule="auto"/>
        <w:rPr>
          <w:rFonts w:ascii="Times New Roman" w:hAnsi="Times New Roman" w:cs="Times New Roman"/>
        </w:rPr>
      </w:pPr>
      <w:bookmarkStart w:id="45" w:name="ref-dayananda_incubation_2017"/>
      <w:bookmarkEnd w:id="44"/>
      <w:r w:rsidRPr="009A6372">
        <w:rPr>
          <w:rFonts w:ascii="Times New Roman" w:hAnsi="Times New Roman" w:cs="Times New Roman"/>
        </w:rPr>
        <w:t xml:space="preserve">Dayananda B, Webb JK (2017) Incubation under climate warming affects learning ability and survival in hatchling lizards. Biology Letters 13:20170002. </w:t>
      </w:r>
      <w:hyperlink r:id="rId18">
        <w:r w:rsidR="00DB4A62" w:rsidRPr="009A6372">
          <w:rPr>
            <w:rStyle w:val="Hyperlink"/>
            <w:rFonts w:ascii="Times New Roman" w:hAnsi="Times New Roman" w:cs="Times New Roman"/>
          </w:rPr>
          <w:t>https://doi.org/10.1098/rsbl.2017.0002</w:t>
        </w:r>
      </w:hyperlink>
    </w:p>
    <w:p w14:paraId="1CF0640D" w14:textId="77777777" w:rsidR="00DB4A62" w:rsidRPr="009A6372" w:rsidRDefault="00000000" w:rsidP="009A6372">
      <w:pPr>
        <w:pStyle w:val="Bibliography"/>
        <w:spacing w:line="480" w:lineRule="auto"/>
        <w:rPr>
          <w:rFonts w:ascii="Times New Roman" w:hAnsi="Times New Roman" w:cs="Times New Roman"/>
        </w:rPr>
      </w:pPr>
      <w:bookmarkStart w:id="46" w:name="ref-farrell_developmental_2015-learn"/>
      <w:bookmarkEnd w:id="45"/>
      <w:r w:rsidRPr="009A6372">
        <w:rPr>
          <w:rFonts w:ascii="Times New Roman" w:hAnsi="Times New Roman" w:cs="Times New Roman"/>
        </w:rPr>
        <w:t xml:space="preserve">Farrell TM, Neuert MAC, Cui A, MacDougall-Shackleton SA (2015) Developmental stress impairs a female songbird’s behavioural and neural response to a sexually selected signal. Animal Behaviour 102:157–167. </w:t>
      </w:r>
      <w:hyperlink r:id="rId19">
        <w:r w:rsidR="00DB4A62" w:rsidRPr="009A6372">
          <w:rPr>
            <w:rStyle w:val="Hyperlink"/>
            <w:rFonts w:ascii="Times New Roman" w:hAnsi="Times New Roman" w:cs="Times New Roman"/>
          </w:rPr>
          <w:t>https://doi.org/10.1016/j.anbehav.2015.01.018</w:t>
        </w:r>
      </w:hyperlink>
    </w:p>
    <w:p w14:paraId="4D3B1180" w14:textId="77777777" w:rsidR="00DB4A62" w:rsidRPr="009A6372" w:rsidRDefault="00000000" w:rsidP="009A6372">
      <w:pPr>
        <w:pStyle w:val="Bibliography"/>
        <w:spacing w:line="480" w:lineRule="auto"/>
        <w:rPr>
          <w:rFonts w:ascii="Times New Roman" w:hAnsi="Times New Roman" w:cs="Times New Roman"/>
        </w:rPr>
      </w:pPr>
      <w:bookmarkStart w:id="47" w:name="ref-gazzola2018continuous"/>
      <w:bookmarkEnd w:id="46"/>
      <w:r w:rsidRPr="009A6372">
        <w:rPr>
          <w:rFonts w:ascii="Times New Roman" w:hAnsi="Times New Roman" w:cs="Times New Roman"/>
        </w:rPr>
        <w:t>Gazzola A, Vallortigara G, Pellitteri-Rosa D (2018) Continuous and discrete quantity discrimination in tortoises. Biology letters 14:20180649</w:t>
      </w:r>
    </w:p>
    <w:p w14:paraId="6E1B3FFA" w14:textId="77777777" w:rsidR="00DB4A62" w:rsidRPr="009A6372" w:rsidRDefault="00000000" w:rsidP="009A6372">
      <w:pPr>
        <w:pStyle w:val="Bibliography"/>
        <w:spacing w:line="480" w:lineRule="auto"/>
        <w:rPr>
          <w:rFonts w:ascii="Times New Roman" w:hAnsi="Times New Roman" w:cs="Times New Roman"/>
        </w:rPr>
      </w:pPr>
      <w:bookmarkStart w:id="48" w:name="ref-haq_prenatal_2021"/>
      <w:bookmarkEnd w:id="47"/>
      <w:r w:rsidRPr="009A6372">
        <w:rPr>
          <w:rFonts w:ascii="Times New Roman" w:hAnsi="Times New Roman" w:cs="Times New Roman"/>
        </w:rPr>
        <w:t xml:space="preserve">Haq SU, Bhat UA, Kumar A (2021) Prenatal stress effects on offspring brain and behavior: Mediators, alterations and dysregulated epigenetic mechanisms. Journal of Biosciences 46:34. </w:t>
      </w:r>
      <w:hyperlink r:id="rId20">
        <w:r w:rsidR="00DB4A62" w:rsidRPr="009A6372">
          <w:rPr>
            <w:rStyle w:val="Hyperlink"/>
            <w:rFonts w:ascii="Times New Roman" w:hAnsi="Times New Roman" w:cs="Times New Roman"/>
          </w:rPr>
          <w:t>https://doi.org/10.1007/s12038-021-00153-7</w:t>
        </w:r>
      </w:hyperlink>
    </w:p>
    <w:p w14:paraId="267249EA" w14:textId="77777777" w:rsidR="00DB4A62" w:rsidRPr="009A6372" w:rsidRDefault="00000000" w:rsidP="009A6372">
      <w:pPr>
        <w:pStyle w:val="Bibliography"/>
        <w:spacing w:line="480" w:lineRule="auto"/>
        <w:rPr>
          <w:rFonts w:ascii="Times New Roman" w:hAnsi="Times New Roman" w:cs="Times New Roman"/>
        </w:rPr>
      </w:pPr>
      <w:bookmarkStart w:id="49" w:name="ref-hyde2011two"/>
      <w:bookmarkEnd w:id="48"/>
      <w:r w:rsidRPr="009A6372">
        <w:rPr>
          <w:rFonts w:ascii="Times New Roman" w:hAnsi="Times New Roman" w:cs="Times New Roman"/>
        </w:rPr>
        <w:t>Hyde DC (2011) Two systems of non-symbolic numerical cognition. Frontiers in human neuroscience 5:150</w:t>
      </w:r>
    </w:p>
    <w:p w14:paraId="098A65A9" w14:textId="77777777" w:rsidR="00DB4A62" w:rsidRPr="009A6372" w:rsidRDefault="00000000" w:rsidP="009A6372">
      <w:pPr>
        <w:pStyle w:val="Bibliography"/>
        <w:spacing w:line="480" w:lineRule="auto"/>
        <w:rPr>
          <w:rFonts w:ascii="Times New Roman" w:hAnsi="Times New Roman" w:cs="Times New Roman"/>
        </w:rPr>
      </w:pPr>
      <w:bookmarkStart w:id="50" w:name="ref-jessop2016multiscale"/>
      <w:bookmarkEnd w:id="49"/>
      <w:r w:rsidRPr="009A6372">
        <w:rPr>
          <w:rFonts w:ascii="Times New Roman" w:hAnsi="Times New Roman" w:cs="Times New Roman"/>
        </w:rPr>
        <w:t>Jessop TS, Lane ML, Teasdale L, et al (2016) Multiscale evaluation of thermal dependence in the glucocorticoid response of vertebrates. The American Naturalist 188:342–356</w:t>
      </w:r>
    </w:p>
    <w:p w14:paraId="1D6ABB18" w14:textId="77777777" w:rsidR="00DB4A62" w:rsidRPr="009A6372" w:rsidRDefault="00000000" w:rsidP="009A6372">
      <w:pPr>
        <w:pStyle w:val="Bibliography"/>
        <w:spacing w:line="480" w:lineRule="auto"/>
        <w:rPr>
          <w:rFonts w:ascii="Times New Roman" w:hAnsi="Times New Roman" w:cs="Times New Roman"/>
        </w:rPr>
      </w:pPr>
      <w:bookmarkStart w:id="51" w:name="ref-joss1985reproductive"/>
      <w:bookmarkEnd w:id="50"/>
      <w:r w:rsidRPr="009A6372">
        <w:rPr>
          <w:rFonts w:ascii="Times New Roman" w:hAnsi="Times New Roman" w:cs="Times New Roman"/>
        </w:rPr>
        <w:t>Joss J, Minard J (1985) On the reproductive cycles of lampropholis guichenoti and l. Delicata (squamata: Scincidae) in the sydney region. Australian Journal of Zoology 33:699–704</w:t>
      </w:r>
    </w:p>
    <w:p w14:paraId="22985220" w14:textId="77777777" w:rsidR="00DB4A62" w:rsidRPr="009A6372" w:rsidRDefault="00000000" w:rsidP="009A6372">
      <w:pPr>
        <w:pStyle w:val="Bibliography"/>
        <w:spacing w:line="480" w:lineRule="auto"/>
        <w:rPr>
          <w:rFonts w:ascii="Times New Roman" w:hAnsi="Times New Roman" w:cs="Times New Roman"/>
        </w:rPr>
      </w:pPr>
      <w:bookmarkStart w:id="52" w:name="ref-lin2024trained"/>
      <w:bookmarkEnd w:id="51"/>
      <w:r w:rsidRPr="009A6372">
        <w:rPr>
          <w:rFonts w:ascii="Times New Roman" w:hAnsi="Times New Roman" w:cs="Times New Roman"/>
        </w:rPr>
        <w:lastRenderedPageBreak/>
        <w:t>Lin F-C, Shaner P-JL, Hsieh M-Y, et al (2024) Trained quantity discrimination in the invasive red-eared slider and a comparison with the native stripe-necked turtle. Animal Cognition 27:26</w:t>
      </w:r>
    </w:p>
    <w:p w14:paraId="48935743" w14:textId="77777777" w:rsidR="00DB4A62" w:rsidRPr="009A6372" w:rsidRDefault="00000000" w:rsidP="009A6372">
      <w:pPr>
        <w:pStyle w:val="Bibliography"/>
        <w:spacing w:line="480" w:lineRule="auto"/>
        <w:rPr>
          <w:rFonts w:ascii="Times New Roman" w:hAnsi="Times New Roman" w:cs="Times New Roman"/>
        </w:rPr>
      </w:pPr>
      <w:bookmarkStart w:id="53" w:name="ref-lin2021superior"/>
      <w:bookmarkEnd w:id="52"/>
      <w:r w:rsidRPr="009A6372">
        <w:rPr>
          <w:rFonts w:ascii="Times New Roman" w:hAnsi="Times New Roman" w:cs="Times New Roman"/>
        </w:rPr>
        <w:t>Lin F-C, Whiting MJ, Hsieh M-Y, et al (2021) Superior continuous quantity discrimination in a freshwater turtle. Frontiers in Zoology 18:1–11</w:t>
      </w:r>
    </w:p>
    <w:p w14:paraId="578783AC" w14:textId="77777777" w:rsidR="00DB4A62" w:rsidRPr="009A6372" w:rsidRDefault="00000000" w:rsidP="009A6372">
      <w:pPr>
        <w:pStyle w:val="Bibliography"/>
        <w:spacing w:line="480" w:lineRule="auto"/>
        <w:rPr>
          <w:rFonts w:ascii="Times New Roman" w:hAnsi="Times New Roman" w:cs="Times New Roman"/>
        </w:rPr>
      </w:pPr>
      <w:bookmarkStart w:id="54" w:name="ref-lucon2017individual"/>
      <w:bookmarkEnd w:id="53"/>
      <w:r w:rsidRPr="009A6372">
        <w:rPr>
          <w:rFonts w:ascii="Times New Roman" w:hAnsi="Times New Roman" w:cs="Times New Roman"/>
        </w:rPr>
        <w:t>Lucon-Xiccato T, Dadda M (2017) Individual guppies differ in quantity discrimination performance across antipredator and foraging contexts. Behavioral Ecology and Sociobiology 71:1–9</w:t>
      </w:r>
    </w:p>
    <w:p w14:paraId="04D351A1" w14:textId="77777777" w:rsidR="00DB4A62" w:rsidRPr="009A6372" w:rsidRDefault="00000000" w:rsidP="009A6372">
      <w:pPr>
        <w:pStyle w:val="Bibliography"/>
        <w:spacing w:line="480" w:lineRule="auto"/>
        <w:rPr>
          <w:rFonts w:ascii="Times New Roman" w:hAnsi="Times New Roman" w:cs="Times New Roman"/>
        </w:rPr>
      </w:pPr>
      <w:bookmarkStart w:id="55" w:name="ref-lui2017chronic"/>
      <w:bookmarkEnd w:id="54"/>
      <w:r w:rsidRPr="009A6372">
        <w:rPr>
          <w:rFonts w:ascii="Times New Roman" w:hAnsi="Times New Roman" w:cs="Times New Roman"/>
        </w:rPr>
        <w:t>Lui E, Salim M, Chahal M, et al (2017) Chronic corticosterone-induced impaired cognitive flexibility is not due to suppressed adult hippocampal neurogenesis. Behavioural brain research 332:90–98</w:t>
      </w:r>
    </w:p>
    <w:p w14:paraId="39EF2F6E" w14:textId="77777777" w:rsidR="00DB4A62" w:rsidRPr="009A6372" w:rsidRDefault="00000000" w:rsidP="009A6372">
      <w:pPr>
        <w:pStyle w:val="Bibliography"/>
        <w:spacing w:line="480" w:lineRule="auto"/>
        <w:rPr>
          <w:rFonts w:ascii="Times New Roman" w:hAnsi="Times New Roman" w:cs="Times New Roman"/>
        </w:rPr>
      </w:pPr>
      <w:bookmarkStart w:id="56" w:name="ref-bayestestR"/>
      <w:bookmarkEnd w:id="55"/>
      <w:r w:rsidRPr="009A6372">
        <w:rPr>
          <w:rFonts w:ascii="Times New Roman" w:hAnsi="Times New Roman" w:cs="Times New Roman"/>
        </w:rPr>
        <w:t xml:space="preserve">Makowski D, Ben-Shachar MS, Lüdecke D (2019) bayestestR: Describing effects and their uncertainty, existence and significance within the bayesian framework. Journal of Open Source Software 4:1541. </w:t>
      </w:r>
      <w:hyperlink r:id="rId21">
        <w:r w:rsidR="00DB4A62" w:rsidRPr="009A6372">
          <w:rPr>
            <w:rStyle w:val="Hyperlink"/>
            <w:rFonts w:ascii="Times New Roman" w:hAnsi="Times New Roman" w:cs="Times New Roman"/>
          </w:rPr>
          <w:t>https://doi.org/10.21105/joss.01541</w:t>
        </w:r>
      </w:hyperlink>
    </w:p>
    <w:p w14:paraId="27FB73AB" w14:textId="77777777" w:rsidR="00DB4A62" w:rsidRPr="009A6372" w:rsidRDefault="00000000" w:rsidP="009A6372">
      <w:pPr>
        <w:pStyle w:val="Bibliography"/>
        <w:spacing w:line="480" w:lineRule="auto"/>
        <w:rPr>
          <w:rFonts w:ascii="Times New Roman" w:hAnsi="Times New Roman" w:cs="Times New Roman"/>
        </w:rPr>
      </w:pPr>
      <w:bookmarkStart w:id="57" w:name="ref-mccomb1994roaring"/>
      <w:bookmarkEnd w:id="56"/>
      <w:r w:rsidRPr="009A6372">
        <w:rPr>
          <w:rFonts w:ascii="Times New Roman" w:hAnsi="Times New Roman" w:cs="Times New Roman"/>
        </w:rPr>
        <w:t>McComb K, Packer C, Pusey A (1994) Roaring and numerical assessment in contests between groups of female lions, panthera leo. Animal Behaviour 47:379–387</w:t>
      </w:r>
    </w:p>
    <w:p w14:paraId="74911F64" w14:textId="77777777" w:rsidR="00DB4A62" w:rsidRPr="009A6372" w:rsidRDefault="00000000" w:rsidP="009A6372">
      <w:pPr>
        <w:pStyle w:val="Bibliography"/>
        <w:spacing w:line="480" w:lineRule="auto"/>
        <w:rPr>
          <w:rFonts w:ascii="Times New Roman" w:hAnsi="Times New Roman" w:cs="Times New Roman"/>
        </w:rPr>
      </w:pPr>
      <w:bookmarkStart w:id="58" w:name="ref-mentesana2022glucocorticoids"/>
      <w:bookmarkEnd w:id="57"/>
      <w:r w:rsidRPr="009A6372">
        <w:rPr>
          <w:rFonts w:ascii="Times New Roman" w:hAnsi="Times New Roman" w:cs="Times New Roman"/>
        </w:rPr>
        <w:t>Mentesana L, Hau M (2022) Glucocorticoids in a warming world: Do they help birds to cope with high environmental temperatures? Hormones and Behavior 142:105178</w:t>
      </w:r>
    </w:p>
    <w:p w14:paraId="7E6E28F9" w14:textId="77777777" w:rsidR="00DB4A62" w:rsidRPr="009A6372" w:rsidRDefault="00000000" w:rsidP="009A6372">
      <w:pPr>
        <w:pStyle w:val="Bibliography"/>
        <w:spacing w:line="480" w:lineRule="auto"/>
        <w:rPr>
          <w:rFonts w:ascii="Times New Roman" w:hAnsi="Times New Roman" w:cs="Times New Roman"/>
        </w:rPr>
      </w:pPr>
      <w:bookmarkStart w:id="59" w:name="ref-miletto2018quantity"/>
      <w:bookmarkEnd w:id="58"/>
      <w:r w:rsidRPr="009A6372">
        <w:rPr>
          <w:rFonts w:ascii="Times New Roman" w:hAnsi="Times New Roman" w:cs="Times New Roman"/>
        </w:rPr>
        <w:t>Miletto Petrazzini ME, Bertolucci C, Foà A (2018) Quantity discrimination in trained lizards (podarcis sicula). Frontiers in psychology 9:274</w:t>
      </w:r>
    </w:p>
    <w:p w14:paraId="6326DD01" w14:textId="77777777" w:rsidR="00DB4A62" w:rsidRPr="009A6372" w:rsidRDefault="00000000" w:rsidP="009A6372">
      <w:pPr>
        <w:pStyle w:val="Bibliography"/>
        <w:spacing w:line="480" w:lineRule="auto"/>
        <w:rPr>
          <w:rFonts w:ascii="Times New Roman" w:hAnsi="Times New Roman" w:cs="Times New Roman"/>
        </w:rPr>
      </w:pPr>
      <w:bookmarkStart w:id="60" w:name="ref-miletto2017quantitative"/>
      <w:bookmarkEnd w:id="59"/>
      <w:r w:rsidRPr="009A6372">
        <w:rPr>
          <w:rFonts w:ascii="Times New Roman" w:hAnsi="Times New Roman" w:cs="Times New Roman"/>
        </w:rPr>
        <w:t>Miletto Petrazzini ME, Fraccaroli I, Gariboldi F, et al (2017) Quantitative abilities in a reptile (podarcis sicula). Biology Letters 13:20160899</w:t>
      </w:r>
    </w:p>
    <w:p w14:paraId="64F955A3" w14:textId="77777777" w:rsidR="00DB4A62" w:rsidRPr="009A6372" w:rsidRDefault="00000000" w:rsidP="009A6372">
      <w:pPr>
        <w:pStyle w:val="Bibliography"/>
        <w:spacing w:line="480" w:lineRule="auto"/>
        <w:rPr>
          <w:rFonts w:ascii="Times New Roman" w:hAnsi="Times New Roman" w:cs="Times New Roman"/>
        </w:rPr>
      </w:pPr>
      <w:bookmarkStart w:id="61" w:name="ref-nieder2018evolution"/>
      <w:bookmarkEnd w:id="60"/>
      <w:r w:rsidRPr="009A6372">
        <w:rPr>
          <w:rFonts w:ascii="Times New Roman" w:hAnsi="Times New Roman" w:cs="Times New Roman"/>
        </w:rPr>
        <w:lastRenderedPageBreak/>
        <w:t>Nieder A (2018) Evolution of cognitive and neural solutions enabling numerosity judgements: Lessons from primates and corvids. Philosophical Transactions of the Royal Society B: Biological Sciences 373:20160514</w:t>
      </w:r>
    </w:p>
    <w:p w14:paraId="4C574C18" w14:textId="77777777" w:rsidR="00DB4A62" w:rsidRPr="009A6372" w:rsidRDefault="00000000" w:rsidP="009A6372">
      <w:pPr>
        <w:pStyle w:val="Bibliography"/>
        <w:spacing w:line="480" w:lineRule="auto"/>
        <w:rPr>
          <w:rFonts w:ascii="Times New Roman" w:hAnsi="Times New Roman" w:cs="Times New Roman"/>
        </w:rPr>
      </w:pPr>
      <w:bookmarkStart w:id="62" w:name="ref-nieder2005counting"/>
      <w:bookmarkEnd w:id="61"/>
      <w:r w:rsidRPr="009A6372">
        <w:rPr>
          <w:rFonts w:ascii="Times New Roman" w:hAnsi="Times New Roman" w:cs="Times New Roman"/>
        </w:rPr>
        <w:t>Nieder A (2005) Counting on neurons: The neurobiology of numerical competence. Nature reviews neuroscience 6:177–190</w:t>
      </w:r>
    </w:p>
    <w:p w14:paraId="4C0F148D" w14:textId="77777777" w:rsidR="00DB4A62" w:rsidRPr="009A6372" w:rsidRDefault="00000000" w:rsidP="009A6372">
      <w:pPr>
        <w:pStyle w:val="Bibliography"/>
        <w:spacing w:line="480" w:lineRule="auto"/>
        <w:rPr>
          <w:rFonts w:ascii="Times New Roman" w:hAnsi="Times New Roman" w:cs="Times New Roman"/>
        </w:rPr>
      </w:pPr>
      <w:bookmarkStart w:id="63" w:name="ref-noble_developmental_2018"/>
      <w:bookmarkEnd w:id="62"/>
      <w:r w:rsidRPr="009A6372">
        <w:rPr>
          <w:rFonts w:ascii="Times New Roman" w:hAnsi="Times New Roman" w:cs="Times New Roman"/>
        </w:rPr>
        <w:t xml:space="preserve">Noble DWA, Stenhouse V, Schwanz LE (2018) Developmental temperatures and phenotypic plasticity in reptiles: A systematic review and meta-analysis: Incubation temperature and plasticity. Biological Reviews 93:72–97. </w:t>
      </w:r>
      <w:hyperlink r:id="rId22">
        <w:r w:rsidR="00DB4A62" w:rsidRPr="009A6372">
          <w:rPr>
            <w:rStyle w:val="Hyperlink"/>
            <w:rFonts w:ascii="Times New Roman" w:hAnsi="Times New Roman" w:cs="Times New Roman"/>
          </w:rPr>
          <w:t>https://doi.org/10.1111/brv.12333</w:t>
        </w:r>
      </w:hyperlink>
    </w:p>
    <w:p w14:paraId="79944B46" w14:textId="77777777" w:rsidR="00DB4A62" w:rsidRPr="009A6372" w:rsidRDefault="00000000" w:rsidP="009A6372">
      <w:pPr>
        <w:pStyle w:val="Bibliography"/>
        <w:spacing w:line="480" w:lineRule="auto"/>
        <w:rPr>
          <w:rFonts w:ascii="Times New Roman" w:hAnsi="Times New Roman" w:cs="Times New Roman"/>
        </w:rPr>
      </w:pPr>
      <w:bookmarkStart w:id="64" w:name="ref-plotnik2019elephants"/>
      <w:bookmarkEnd w:id="63"/>
      <w:r w:rsidRPr="009A6372">
        <w:rPr>
          <w:rFonts w:ascii="Times New Roman" w:hAnsi="Times New Roman" w:cs="Times New Roman"/>
        </w:rPr>
        <w:t>Plotnik JM, Brubaker DL, Dale R, et al (2019) Elephants have a nose for quantity. Proceedings of the National Academy of Sciences 116:12566–12571</w:t>
      </w:r>
    </w:p>
    <w:p w14:paraId="4918A567" w14:textId="77777777" w:rsidR="00DB4A62" w:rsidRPr="009A6372" w:rsidRDefault="00000000" w:rsidP="009A6372">
      <w:pPr>
        <w:pStyle w:val="Bibliography"/>
        <w:spacing w:line="480" w:lineRule="auto"/>
        <w:rPr>
          <w:rFonts w:ascii="Times New Roman" w:hAnsi="Times New Roman" w:cs="Times New Roman"/>
        </w:rPr>
      </w:pPr>
      <w:bookmarkStart w:id="65" w:name="ref-qualls2000post"/>
      <w:bookmarkEnd w:id="64"/>
      <w:r w:rsidRPr="009A6372">
        <w:rPr>
          <w:rFonts w:ascii="Times New Roman" w:hAnsi="Times New Roman" w:cs="Times New Roman"/>
        </w:rPr>
        <w:t>Qualls FJ, Shine R (2000) Post-hatching environment contributes greatly to phenotypic variation between two populations of the australian garden skink, lampropholis guichenoti. Biological Journal of the Linnean Society 71:315–341</w:t>
      </w:r>
    </w:p>
    <w:p w14:paraId="518E4CB0" w14:textId="77777777" w:rsidR="00DB4A62" w:rsidRPr="009A6372" w:rsidRDefault="00000000" w:rsidP="009A6372">
      <w:pPr>
        <w:pStyle w:val="Bibliography"/>
        <w:spacing w:line="480" w:lineRule="auto"/>
        <w:rPr>
          <w:rFonts w:ascii="Times New Roman" w:hAnsi="Times New Roman" w:cs="Times New Roman"/>
        </w:rPr>
      </w:pPr>
      <w:bookmarkStart w:id="66" w:name="ref-R"/>
      <w:bookmarkEnd w:id="65"/>
      <w:r w:rsidRPr="009A6372">
        <w:rPr>
          <w:rFonts w:ascii="Times New Roman" w:hAnsi="Times New Roman" w:cs="Times New Roman"/>
        </w:rPr>
        <w:t xml:space="preserve">R Core Team (2021) </w:t>
      </w:r>
      <w:hyperlink r:id="rId23">
        <w:r w:rsidR="00DB4A62" w:rsidRPr="009A6372">
          <w:rPr>
            <w:rStyle w:val="Hyperlink"/>
            <w:rFonts w:ascii="Times New Roman" w:hAnsi="Times New Roman" w:cs="Times New Roman"/>
          </w:rPr>
          <w:t>R: A language and environment for statistical computing</w:t>
        </w:r>
      </w:hyperlink>
      <w:r w:rsidRPr="009A6372">
        <w:rPr>
          <w:rFonts w:ascii="Times New Roman" w:hAnsi="Times New Roman" w:cs="Times New Roman"/>
        </w:rPr>
        <w:t>. R Foundation for Statistical Computing, Vienna, Austria</w:t>
      </w:r>
    </w:p>
    <w:p w14:paraId="5B20E7D5" w14:textId="77777777" w:rsidR="00DB4A62" w:rsidRPr="009A6372" w:rsidRDefault="00000000" w:rsidP="009A6372">
      <w:pPr>
        <w:pStyle w:val="Bibliography"/>
        <w:spacing w:line="480" w:lineRule="auto"/>
        <w:rPr>
          <w:rFonts w:ascii="Times New Roman" w:hAnsi="Times New Roman" w:cs="Times New Roman"/>
        </w:rPr>
      </w:pPr>
      <w:bookmarkStart w:id="67" w:name="ref-racic_effects_2020"/>
      <w:bookmarkEnd w:id="66"/>
      <w:r w:rsidRPr="009A6372">
        <w:rPr>
          <w:rFonts w:ascii="Times New Roman" w:hAnsi="Times New Roman" w:cs="Times New Roman"/>
        </w:rPr>
        <w:t xml:space="preserve">Racic A, Tylan C, Langkilde T (2020) Effects of temperature on plasma corticosterone in a native lizard. Scientific Reports 10:16315. </w:t>
      </w:r>
      <w:hyperlink r:id="rId24">
        <w:r w:rsidR="00DB4A62" w:rsidRPr="009A6372">
          <w:rPr>
            <w:rStyle w:val="Hyperlink"/>
            <w:rFonts w:ascii="Times New Roman" w:hAnsi="Times New Roman" w:cs="Times New Roman"/>
          </w:rPr>
          <w:t>https://doi.org/10.1038/s41598-020-73354-z</w:t>
        </w:r>
      </w:hyperlink>
    </w:p>
    <w:p w14:paraId="186AC5CD" w14:textId="77777777" w:rsidR="00DB4A62" w:rsidRPr="009A6372" w:rsidRDefault="00000000" w:rsidP="009A6372">
      <w:pPr>
        <w:pStyle w:val="Bibliography"/>
        <w:spacing w:line="480" w:lineRule="auto"/>
        <w:rPr>
          <w:rFonts w:ascii="Times New Roman" w:hAnsi="Times New Roman" w:cs="Times New Roman"/>
        </w:rPr>
      </w:pPr>
      <w:bookmarkStart w:id="68" w:name="ref-recio_prey_2021"/>
      <w:bookmarkEnd w:id="67"/>
      <w:r w:rsidRPr="009A6372">
        <w:rPr>
          <w:rFonts w:ascii="Times New Roman" w:hAnsi="Times New Roman" w:cs="Times New Roman"/>
        </w:rPr>
        <w:t xml:space="preserve">Recio P, Rodrı́guez-Ruiz G, López P, Martı́n J (2021) Prey quantity discrimination and social experience affect foraging decisions of rock lizards. Behavioral Ecology and Sociobiology 75:33. </w:t>
      </w:r>
      <w:hyperlink r:id="rId25">
        <w:r w:rsidR="00DB4A62" w:rsidRPr="009A6372">
          <w:rPr>
            <w:rStyle w:val="Hyperlink"/>
            <w:rFonts w:ascii="Times New Roman" w:hAnsi="Times New Roman" w:cs="Times New Roman"/>
          </w:rPr>
          <w:t>https://doi.org/10.1007/s00265-021-02979-5</w:t>
        </w:r>
      </w:hyperlink>
    </w:p>
    <w:p w14:paraId="533300C5" w14:textId="77777777" w:rsidR="00DB4A62" w:rsidRPr="009A6372" w:rsidRDefault="00000000" w:rsidP="009A6372">
      <w:pPr>
        <w:pStyle w:val="Bibliography"/>
        <w:spacing w:line="480" w:lineRule="auto"/>
        <w:rPr>
          <w:rFonts w:ascii="Times New Roman" w:hAnsi="Times New Roman" w:cs="Times New Roman"/>
        </w:rPr>
      </w:pPr>
      <w:bookmarkStart w:id="69" w:name="ref-sapolsky_how_2000"/>
      <w:bookmarkEnd w:id="68"/>
      <w:r w:rsidRPr="009A6372">
        <w:rPr>
          <w:rFonts w:ascii="Times New Roman" w:hAnsi="Times New Roman" w:cs="Times New Roman"/>
        </w:rPr>
        <w:lastRenderedPageBreak/>
        <w:t>Sapolsky RM, Romero LM, Munck AU (2000) How Do Glucocorticoids Influence Stress Responses? Integrating Permissive, Suppressive, Stimulatory, and Preparative Actions. 21:</w:t>
      </w:r>
    </w:p>
    <w:p w14:paraId="66B1615A" w14:textId="77777777" w:rsidR="00DB4A62" w:rsidRPr="009A6372" w:rsidRDefault="00000000" w:rsidP="009A6372">
      <w:pPr>
        <w:pStyle w:val="Bibliography"/>
        <w:spacing w:line="480" w:lineRule="auto"/>
        <w:rPr>
          <w:rFonts w:ascii="Times New Roman" w:hAnsi="Times New Roman" w:cs="Times New Roman"/>
        </w:rPr>
      </w:pPr>
      <w:bookmarkStart w:id="70" w:name="ref-siegel_2006"/>
      <w:bookmarkEnd w:id="69"/>
      <w:r w:rsidRPr="009A6372">
        <w:rPr>
          <w:rFonts w:ascii="Times New Roman" w:hAnsi="Times New Roman" w:cs="Times New Roman"/>
        </w:rPr>
        <w:t>Siegel A G. J. (ed) (2006) Basic neurochemistry. Molecular, cellular and medical aspects. Elsevier Academic Press</w:t>
      </w:r>
    </w:p>
    <w:p w14:paraId="3DF0A717" w14:textId="77777777" w:rsidR="00DB4A62" w:rsidRPr="009A6372" w:rsidRDefault="00000000" w:rsidP="009A6372">
      <w:pPr>
        <w:pStyle w:val="Bibliography"/>
        <w:spacing w:line="480" w:lineRule="auto"/>
        <w:rPr>
          <w:rFonts w:ascii="Times New Roman" w:hAnsi="Times New Roman" w:cs="Times New Roman"/>
        </w:rPr>
      </w:pPr>
      <w:bookmarkStart w:id="71" w:name="ref-soldati2017long"/>
      <w:bookmarkEnd w:id="70"/>
      <w:r w:rsidRPr="009A6372">
        <w:rPr>
          <w:rFonts w:ascii="Times New Roman" w:hAnsi="Times New Roman" w:cs="Times New Roman"/>
        </w:rPr>
        <w:t>Soldati F, Burman OH, John EA, et al (2017) Long-term memory of relative reward values. Biology Letters 13:20160853</w:t>
      </w:r>
    </w:p>
    <w:p w14:paraId="5446FEB0" w14:textId="77777777" w:rsidR="00DB4A62" w:rsidRPr="009A6372" w:rsidRDefault="00000000" w:rsidP="009A6372">
      <w:pPr>
        <w:pStyle w:val="Bibliography"/>
        <w:spacing w:line="480" w:lineRule="auto"/>
        <w:rPr>
          <w:rFonts w:ascii="Times New Roman" w:hAnsi="Times New Roman" w:cs="Times New Roman"/>
        </w:rPr>
      </w:pPr>
      <w:bookmarkStart w:id="72" w:name="ref-stancher2015numerical"/>
      <w:bookmarkEnd w:id="71"/>
      <w:r w:rsidRPr="009A6372">
        <w:rPr>
          <w:rFonts w:ascii="Times New Roman" w:hAnsi="Times New Roman" w:cs="Times New Roman"/>
        </w:rPr>
        <w:t>Stancher G, Rugani R, Regolin L, Vallortigara G (2015) Numerical discrimination by frogs (bombina orientalis). Animal Cognition 18:219–229</w:t>
      </w:r>
    </w:p>
    <w:p w14:paraId="42A57DE7" w14:textId="77777777" w:rsidR="00DB4A62" w:rsidRPr="009A6372" w:rsidRDefault="00000000" w:rsidP="009A6372">
      <w:pPr>
        <w:pStyle w:val="Bibliography"/>
        <w:spacing w:line="480" w:lineRule="auto"/>
        <w:rPr>
          <w:rFonts w:ascii="Times New Roman" w:hAnsi="Times New Roman" w:cs="Times New Roman"/>
        </w:rPr>
      </w:pPr>
      <w:bookmarkStart w:id="73" w:name="ref-szabo_spontaneous_2021"/>
      <w:bookmarkEnd w:id="72"/>
      <w:r w:rsidRPr="009A6372">
        <w:rPr>
          <w:rFonts w:ascii="Times New Roman" w:hAnsi="Times New Roman" w:cs="Times New Roman"/>
        </w:rPr>
        <w:t xml:space="preserve">Szabo B, Noble DWA, McCloghry KJ, et al (2021) Spontaneous quantity discrimination in a family-living lizard. Behavioral Ecology 32:686–694. </w:t>
      </w:r>
      <w:hyperlink r:id="rId26">
        <w:r w:rsidR="00DB4A62" w:rsidRPr="009A6372">
          <w:rPr>
            <w:rStyle w:val="Hyperlink"/>
            <w:rFonts w:ascii="Times New Roman" w:hAnsi="Times New Roman" w:cs="Times New Roman"/>
          </w:rPr>
          <w:t>https://doi.org/10.1093/beheco/arab019</w:t>
        </w:r>
      </w:hyperlink>
    </w:p>
    <w:p w14:paraId="61DBEA32" w14:textId="77777777" w:rsidR="00DB4A62" w:rsidRPr="009A6372" w:rsidRDefault="00000000" w:rsidP="009A6372">
      <w:pPr>
        <w:pStyle w:val="Bibliography"/>
        <w:spacing w:line="480" w:lineRule="auto"/>
        <w:rPr>
          <w:rFonts w:ascii="Times New Roman" w:hAnsi="Times New Roman" w:cs="Times New Roman"/>
        </w:rPr>
      </w:pPr>
      <w:bookmarkStart w:id="74" w:name="ref-szuran_water_1994"/>
      <w:bookmarkEnd w:id="73"/>
      <w:r w:rsidRPr="009A6372">
        <w:rPr>
          <w:rFonts w:ascii="Times New Roman" w:hAnsi="Times New Roman" w:cs="Times New Roman"/>
        </w:rPr>
        <w:t xml:space="preserve">Szuran T, Zimmermann E, Welzl H (1994) Water maze performance and hippocampal weight of prenatally stressed rats. Behavioural Brain Research 65:153–155. </w:t>
      </w:r>
      <w:hyperlink r:id="rId27">
        <w:r w:rsidR="00DB4A62" w:rsidRPr="009A6372">
          <w:rPr>
            <w:rStyle w:val="Hyperlink"/>
            <w:rFonts w:ascii="Times New Roman" w:hAnsi="Times New Roman" w:cs="Times New Roman"/>
          </w:rPr>
          <w:t>https://doi.org/10.1016/0166-4328(94)90100-7</w:t>
        </w:r>
      </w:hyperlink>
    </w:p>
    <w:p w14:paraId="4CB473DA" w14:textId="77777777" w:rsidR="00DB4A62" w:rsidRPr="009A6372" w:rsidRDefault="00000000" w:rsidP="009A6372">
      <w:pPr>
        <w:pStyle w:val="Bibliography"/>
        <w:spacing w:line="480" w:lineRule="auto"/>
        <w:rPr>
          <w:rFonts w:ascii="Times New Roman" w:hAnsi="Times New Roman" w:cs="Times New Roman"/>
        </w:rPr>
      </w:pPr>
      <w:bookmarkStart w:id="75" w:name="ref-uller2003salamanders"/>
      <w:bookmarkEnd w:id="74"/>
      <w:r w:rsidRPr="009A6372">
        <w:rPr>
          <w:rFonts w:ascii="Times New Roman" w:hAnsi="Times New Roman" w:cs="Times New Roman"/>
        </w:rPr>
        <w:t>Uller C, Jaeger R, Guidry G, Martin C (2003) Salamanders (plethodon cinereus) go for more: Rudiments of number in an amphibian. Animal cognition 6:105–112</w:t>
      </w:r>
    </w:p>
    <w:p w14:paraId="41CD5D6B" w14:textId="77777777" w:rsidR="00DB4A62" w:rsidRPr="009A6372" w:rsidRDefault="00000000" w:rsidP="009A6372">
      <w:pPr>
        <w:pStyle w:val="Bibliography"/>
        <w:spacing w:line="480" w:lineRule="auto"/>
        <w:rPr>
          <w:rFonts w:ascii="Times New Roman" w:hAnsi="Times New Roman" w:cs="Times New Roman"/>
        </w:rPr>
      </w:pPr>
      <w:bookmarkStart w:id="76" w:name="ref-vila_pouca_quantity_2019"/>
      <w:bookmarkEnd w:id="75"/>
      <w:r w:rsidRPr="009A6372">
        <w:rPr>
          <w:rFonts w:ascii="Times New Roman" w:hAnsi="Times New Roman" w:cs="Times New Roman"/>
        </w:rPr>
        <w:t xml:space="preserve">Vila Pouca C, Gervais C, Reed J, et al (2019) Quantity discrimination in Port Jackson sharks incubated under elevated temperatures. Behavioral Ecology and Sociobiology 73:93. </w:t>
      </w:r>
      <w:hyperlink r:id="rId28">
        <w:r w:rsidR="00DB4A62" w:rsidRPr="009A6372">
          <w:rPr>
            <w:rStyle w:val="Hyperlink"/>
            <w:rFonts w:ascii="Times New Roman" w:hAnsi="Times New Roman" w:cs="Times New Roman"/>
          </w:rPr>
          <w:t>https://doi.org/10.1007/s00265-019-2706-8</w:t>
        </w:r>
      </w:hyperlink>
    </w:p>
    <w:p w14:paraId="7E85A8EF" w14:textId="77777777" w:rsidR="00DB4A62" w:rsidRPr="009A6372" w:rsidRDefault="00000000" w:rsidP="009A6372">
      <w:pPr>
        <w:pStyle w:val="Bibliography"/>
        <w:spacing w:line="480" w:lineRule="auto"/>
        <w:rPr>
          <w:rFonts w:ascii="Times New Roman" w:hAnsi="Times New Roman" w:cs="Times New Roman"/>
        </w:rPr>
      </w:pPr>
      <w:bookmarkStart w:id="77" w:name="ref-vila_pouca_incubation_2018"/>
      <w:bookmarkEnd w:id="76"/>
      <w:r w:rsidRPr="009A6372">
        <w:rPr>
          <w:rFonts w:ascii="Times New Roman" w:hAnsi="Times New Roman" w:cs="Times New Roman"/>
        </w:rPr>
        <w:t xml:space="preserve">Vila Pouca C, Gervais C, Reed J, Brown C (2018) Incubation under Climate Warming Affects Behavioral Lateralisation in Port Jackson Sharks. Symmetry 10:184. </w:t>
      </w:r>
      <w:hyperlink r:id="rId29">
        <w:r w:rsidR="00DB4A62" w:rsidRPr="009A6372">
          <w:rPr>
            <w:rStyle w:val="Hyperlink"/>
            <w:rFonts w:ascii="Times New Roman" w:hAnsi="Times New Roman" w:cs="Times New Roman"/>
          </w:rPr>
          <w:t>https://doi.org/10.3390/sym10060184</w:t>
        </w:r>
      </w:hyperlink>
    </w:p>
    <w:p w14:paraId="68AEDB92" w14:textId="77777777" w:rsidR="00DB4A62" w:rsidRPr="009A6372" w:rsidRDefault="00000000" w:rsidP="009A6372">
      <w:pPr>
        <w:pStyle w:val="Bibliography"/>
        <w:spacing w:line="480" w:lineRule="auto"/>
        <w:rPr>
          <w:rFonts w:ascii="Times New Roman" w:hAnsi="Times New Roman" w:cs="Times New Roman"/>
        </w:rPr>
      </w:pPr>
      <w:bookmarkStart w:id="78" w:name="ref-vonk2012bears"/>
      <w:bookmarkEnd w:id="77"/>
      <w:r w:rsidRPr="009A6372">
        <w:rPr>
          <w:rFonts w:ascii="Times New Roman" w:hAnsi="Times New Roman" w:cs="Times New Roman"/>
        </w:rPr>
        <w:lastRenderedPageBreak/>
        <w:t>Vonk J, Beran MJ (2012) Bears ‘count’too: Quantity estimation and comparison in black bears, ursus americanus. Animal behaviour 84:231–238</w:t>
      </w:r>
    </w:p>
    <w:p w14:paraId="172A6EE5" w14:textId="77777777" w:rsidR="00DB4A62" w:rsidRPr="009A6372" w:rsidRDefault="00000000" w:rsidP="009A6372">
      <w:pPr>
        <w:pStyle w:val="Bibliography"/>
        <w:spacing w:line="480" w:lineRule="auto"/>
        <w:rPr>
          <w:rFonts w:ascii="Times New Roman" w:hAnsi="Times New Roman" w:cs="Times New Roman"/>
        </w:rPr>
      </w:pPr>
      <w:bookmarkStart w:id="79" w:name="ref-zhu_prenatal_2004"/>
      <w:bookmarkEnd w:id="78"/>
      <w:r w:rsidRPr="009A6372">
        <w:rPr>
          <w:rFonts w:ascii="Times New Roman" w:hAnsi="Times New Roman" w:cs="Times New Roman"/>
        </w:rPr>
        <w:t xml:space="preserve">Zhu Z, Li X, Chen W, et al (2004) Prenatal stress causes gender-dependent neuronal loss and oxidative stress in rat hippocampus. Journal of Neuroscience Research 78:837–844. </w:t>
      </w:r>
      <w:hyperlink r:id="rId30">
        <w:r w:rsidR="00DB4A62" w:rsidRPr="009A6372">
          <w:rPr>
            <w:rStyle w:val="Hyperlink"/>
            <w:rFonts w:ascii="Times New Roman" w:hAnsi="Times New Roman" w:cs="Times New Roman"/>
          </w:rPr>
          <w:t>https://doi.org/10.1002/jnr.20338</w:t>
        </w:r>
      </w:hyperlink>
    </w:p>
    <w:bookmarkEnd w:id="26"/>
    <w:bookmarkEnd w:id="79"/>
    <w:p w14:paraId="51ED0E86" w14:textId="77777777" w:rsidR="00DB4A62" w:rsidRPr="009A6372" w:rsidRDefault="00000000" w:rsidP="009A6372">
      <w:pPr>
        <w:spacing w:line="480" w:lineRule="auto"/>
        <w:rPr>
          <w:rFonts w:ascii="Times New Roman" w:hAnsi="Times New Roman" w:cs="Times New Roman"/>
        </w:rPr>
      </w:pPr>
      <w:r w:rsidRPr="009A6372">
        <w:rPr>
          <w:rFonts w:ascii="Times New Roman" w:hAnsi="Times New Roman" w:cs="Times New Roman"/>
        </w:rPr>
        <w:br w:type="page"/>
      </w:r>
    </w:p>
    <w:p w14:paraId="0E530186" w14:textId="77777777" w:rsidR="00DB4A62" w:rsidRPr="009A6372" w:rsidRDefault="00000000" w:rsidP="009A6372">
      <w:pPr>
        <w:pStyle w:val="Heading1"/>
        <w:spacing w:line="480" w:lineRule="auto"/>
        <w:rPr>
          <w:rFonts w:ascii="Times New Roman" w:hAnsi="Times New Roman" w:cs="Times New Roman"/>
        </w:rPr>
      </w:pPr>
      <w:bookmarkStart w:id="80" w:name="suplementary-material"/>
      <w:bookmarkEnd w:id="24"/>
      <w:r w:rsidRPr="009A6372">
        <w:rPr>
          <w:rFonts w:ascii="Times New Roman" w:hAnsi="Times New Roman" w:cs="Times New Roman"/>
        </w:rPr>
        <w:lastRenderedPageBreak/>
        <w:t>Suplementary Material</w:t>
      </w:r>
    </w:p>
    <w:p w14:paraId="216E392A" w14:textId="77777777" w:rsidR="00DB4A62" w:rsidRPr="009A6372" w:rsidRDefault="00000000" w:rsidP="009A6372">
      <w:pPr>
        <w:pStyle w:val="Heading4"/>
        <w:spacing w:line="480" w:lineRule="auto"/>
        <w:rPr>
          <w:rFonts w:ascii="Times New Roman" w:hAnsi="Times New Roman" w:cs="Times New Roman"/>
        </w:rPr>
      </w:pPr>
      <w:bookmarkStart w:id="81" w:name="X88173a95b0409d8ede3cd1a1b7836d0d0536037"/>
      <w:r w:rsidRPr="009A6372">
        <w:rPr>
          <w:rFonts w:ascii="Times New Roman" w:hAnsi="Times New Roman" w:cs="Times New Roman"/>
        </w:rPr>
        <w:t>Effects of treatments on numerical discrimination using the estimates and the raw data</w:t>
      </w:r>
    </w:p>
    <w:p w14:paraId="1C93BEAD"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i/>
          <w:iCs/>
        </w:rPr>
        <w:t>Table S1.- Median and 95% Higest Density Intervals (95% HPDI) of the estimated probability of choosing first the higher amount (Choice) and the estimated interest for the higher amount of food (Interest) per treatment group for each of the numerical tests performed. 95% HPDI test the hypothesis that Choice = 0.5, and Interest = 0, which would indicate a preference towards one of choice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DB4A62" w:rsidRPr="009A6372" w14:paraId="1F786301"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216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06B216"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bookmarkStart w:id="82" w:name="tbl-disc"/>
          </w:p>
        </w:tc>
        <w:tc>
          <w:tcPr>
            <w:tcW w:w="2160" w:type="dxa"/>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7AEADB8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hoice</w:t>
            </w:r>
          </w:p>
        </w:tc>
        <w:tc>
          <w:tcPr>
            <w:tcW w:w="2160" w:type="dxa"/>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1EF45BF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Interest</w:t>
            </w:r>
          </w:p>
        </w:tc>
      </w:tr>
      <w:tr w:rsidR="00DB4A62" w:rsidRPr="009A6372" w14:paraId="167074A4"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7ADC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Test</w:t>
            </w:r>
          </w:p>
        </w:tc>
        <w:tc>
          <w:tcPr>
            <w:tcW w:w="108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4C5CA64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Treatment</w:t>
            </w:r>
          </w:p>
        </w:tc>
        <w:tc>
          <w:tcPr>
            <w:tcW w:w="1080"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1962B6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7AF3966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95% HPDI</w:t>
            </w:r>
          </w:p>
        </w:tc>
        <w:tc>
          <w:tcPr>
            <w:tcW w:w="1080"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DDE57F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E0A6E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95% HPDI</w:t>
            </w:r>
          </w:p>
        </w:tc>
      </w:tr>
      <w:tr w:rsidR="00DB4A62" w:rsidRPr="009A6372" w14:paraId="01ADAE37" w14:textId="77777777" w:rsidTr="00DB4A6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7874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VS4</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4E790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old-CORT (n = 20)</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184E1B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33</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1D43F3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11 , 0.57]</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688EB2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8.5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130E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30.61 , 49.35]</w:t>
            </w:r>
          </w:p>
        </w:tc>
      </w:tr>
      <w:tr w:rsidR="00DB4A62" w:rsidRPr="009A6372" w14:paraId="502749C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13278"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BFA122A"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397CDA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48</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1B9EF1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23 , 0.72]</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5151FD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2.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34B9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40.84 , 34.65]</w:t>
            </w:r>
          </w:p>
        </w:tc>
      </w:tr>
      <w:tr w:rsidR="00DB4A62" w:rsidRPr="009A6372" w14:paraId="7D052BE3"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5348D"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FFDCAFC"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660DD2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60</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D10A5B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34 , 0.84]</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2B3209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563D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52.24 , 28.73]</w:t>
            </w:r>
          </w:p>
        </w:tc>
      </w:tr>
      <w:tr w:rsidR="00DB4A62" w:rsidRPr="009A6372" w14:paraId="6431BE92" w14:textId="77777777" w:rsidTr="00DB4A62">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71A76A"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5306268"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C3BDB8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43</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F6219F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2 , 0.69]</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18B1AF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4.39</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95F70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42.39 , 35.1]</w:t>
            </w:r>
          </w:p>
        </w:tc>
      </w:tr>
      <w:tr w:rsidR="00DB4A62" w:rsidRPr="009A6372" w14:paraId="0A8DDA16" w14:textId="77777777" w:rsidTr="00DB4A62">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8E5B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VS3</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A4289C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 xml:space="preserve">Cold-CORT (n </w:t>
            </w:r>
            <w:r w:rsidRPr="009A6372">
              <w:rPr>
                <w:rFonts w:ascii="Times New Roman" w:eastAsia="Helvetica" w:hAnsi="Times New Roman" w:cs="Times New Roman"/>
                <w:color w:val="000000"/>
                <w:sz w:val="20"/>
                <w:szCs w:val="20"/>
              </w:rPr>
              <w:lastRenderedPageBreak/>
              <w:t>=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5AC9CB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lastRenderedPageBreak/>
              <w:t>0.39</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A05EBC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15 , 0.64]</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03236E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9.49</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2575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59.75 , 20.88]</w:t>
            </w:r>
          </w:p>
        </w:tc>
      </w:tr>
      <w:tr w:rsidR="00DB4A62" w:rsidRPr="009A6372" w14:paraId="77C027EA"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42EEB"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8B8DEA9"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742EBC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6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D5D4C2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4 , 0.85]</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F3E3EF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2.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3682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39.95 , 36.71]</w:t>
            </w:r>
          </w:p>
        </w:tc>
      </w:tr>
      <w:tr w:rsidR="00DB4A62" w:rsidRPr="009A6372" w14:paraId="67D0DAFF"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8243C"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622DEC0"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2C8342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81</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584C1A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61 , 0.96]</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1064AE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3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4904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5.11 , 72.4]</w:t>
            </w:r>
          </w:p>
        </w:tc>
      </w:tr>
      <w:tr w:rsidR="00DB4A62" w:rsidRPr="009A6372" w14:paraId="59DEB474" w14:textId="77777777" w:rsidTr="00DB4A62">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6E6099"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F7CA000"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B1318B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64</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6A7C99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38 , 0.87]</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DECBC8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8.24</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08923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49.13 , 31.43]</w:t>
            </w:r>
          </w:p>
        </w:tc>
      </w:tr>
      <w:tr w:rsidR="00DB4A62" w:rsidRPr="009A6372" w14:paraId="1F6DAC26" w14:textId="77777777" w:rsidTr="00DB4A62">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DA9D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2VS4</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A2AA0C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067118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50</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D17CE4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24 , 0.75]</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550F45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2.55</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9E40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27.29 , 52.49]</w:t>
            </w:r>
          </w:p>
        </w:tc>
      </w:tr>
      <w:tr w:rsidR="00DB4A62" w:rsidRPr="009A6372" w14:paraId="6618C7F2"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1EBD8"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671A698"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110E8F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48</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0C70E9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24 , 0.72]</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87D19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3.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01E5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41.75 , 33.41]</w:t>
            </w:r>
          </w:p>
        </w:tc>
      </w:tr>
      <w:tr w:rsidR="00DB4A62" w:rsidRPr="009A6372" w14:paraId="78FE1F72"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B6EBF"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947B71"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F5060A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4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9991F9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21 , 0.71]</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25DC8C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C943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48.1 , 29.59]</w:t>
            </w:r>
          </w:p>
        </w:tc>
      </w:tr>
      <w:tr w:rsidR="00DB4A62" w:rsidRPr="009A6372" w14:paraId="1B38DE04" w14:textId="77777777" w:rsidTr="00DB4A62">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095E29"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A6E2D94"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FD742B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55</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026FF9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3 , 0.8]</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327CB3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8.66</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AB35B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30.96 , 47.03]</w:t>
            </w:r>
          </w:p>
        </w:tc>
      </w:tr>
      <w:tr w:rsidR="00DB4A62" w:rsidRPr="009A6372" w14:paraId="102E1D2B" w14:textId="77777777" w:rsidTr="00DB4A62">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9F0D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2VS3</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588E9C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07C6AC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60</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01A249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32 , 0.83]</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5F9D6A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9.7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D51F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50.39 , 29.78]</w:t>
            </w:r>
          </w:p>
        </w:tc>
      </w:tr>
      <w:tr w:rsidR="00DB4A62" w:rsidRPr="009A6372" w14:paraId="72A401FB"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1A315"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97A39C4"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106E59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76</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0A21C4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53 , 0.93]</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623D4D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27.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A12E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1.07 , 65.46]</w:t>
            </w:r>
          </w:p>
        </w:tc>
      </w:tr>
      <w:tr w:rsidR="00DB4A62" w:rsidRPr="009A6372" w14:paraId="7A848861"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CE0C3"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27765F1"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98EA4D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44</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057BC1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19 , 0.7]</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0D7268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3.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DEC0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38.07 , 42]</w:t>
            </w:r>
          </w:p>
        </w:tc>
      </w:tr>
      <w:tr w:rsidR="00DB4A62" w:rsidRPr="009A6372" w14:paraId="42149C09" w14:textId="77777777" w:rsidTr="00DB4A62">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70E826"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B86DDD6"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FF9210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37</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374CB8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13 , 0.61]</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2B1E16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29.13</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20E59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69.44 , 7.53]</w:t>
            </w:r>
          </w:p>
        </w:tc>
      </w:tr>
      <w:tr w:rsidR="00DB4A62" w:rsidRPr="009A6372" w14:paraId="39D4E3F4" w14:textId="77777777" w:rsidTr="00DB4A62">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2D85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3VS4</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723527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1202BB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41</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A3944E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17 , 0.67]</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215015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30.29</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18C6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72.18 , 8.75]</w:t>
            </w:r>
          </w:p>
        </w:tc>
      </w:tr>
      <w:tr w:rsidR="00DB4A62" w:rsidRPr="009A6372" w14:paraId="187A6DEC"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9D471"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097D3DC"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BA76C7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59</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0F937B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34 , 0.82]</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3DB7EE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21.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08E2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5.53 , 60.84]</w:t>
            </w:r>
          </w:p>
        </w:tc>
      </w:tr>
      <w:tr w:rsidR="00DB4A62" w:rsidRPr="009A6372" w14:paraId="482C7EA9"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7C4F6"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FABDD1F"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F4EBA3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6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A4B970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39 , 0.87]</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0EE558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4.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37E9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54.51 , 27.79]</w:t>
            </w:r>
          </w:p>
        </w:tc>
      </w:tr>
      <w:tr w:rsidR="00DB4A62" w:rsidRPr="009A6372" w14:paraId="442C096A" w14:textId="77777777" w:rsidTr="00DB4A6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03F362"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89CD636"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3D2A6C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70</w:t>
            </w: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63547C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46 , 0.9]</w:t>
            </w: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B2CB56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4.2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38B95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26.74 , 52.95]</w:t>
            </w:r>
          </w:p>
        </w:tc>
      </w:tr>
    </w:tbl>
    <w:p w14:paraId="6871FF2C" w14:textId="767B9444" w:rsidR="00DB4A62" w:rsidRPr="009A6372" w:rsidRDefault="00DB4A62" w:rsidP="009A6372">
      <w:pPr>
        <w:pStyle w:val="BodyText"/>
        <w:spacing w:line="480" w:lineRule="auto"/>
        <w:rPr>
          <w:rFonts w:ascii="Times New Roman" w:hAnsi="Times New Roman" w:cs="Times New Roman"/>
        </w:rPr>
      </w:pPr>
    </w:p>
    <w:bookmarkEnd w:id="82"/>
    <w:p w14:paraId="785728C0"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i/>
          <w:iCs/>
        </w:rPr>
        <w:t>Table S2.- Performance of each treatment in each of the numerical tests using the raw data. For the variable Latency and Interest, we show the median and the 95% CI. For the varaible Choice, we show the proportion of individuals that chose the higher number of crickets firs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DB4A62" w:rsidRPr="009A6372" w14:paraId="17CCFC1D"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4320" w:type="dxa"/>
            <w:gridSpan w:val="4"/>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C351EC"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bookmarkStart w:id="83" w:name="tbl-discraw"/>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2AB47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Tests</w:t>
            </w:r>
          </w:p>
        </w:tc>
        <w:tc>
          <w:tcPr>
            <w:tcW w:w="216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59D1A8"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
        </w:tc>
      </w:tr>
      <w:tr w:rsidR="00DB4A62" w:rsidRPr="009A6372" w14:paraId="1526096F"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F0B57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6E29F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Treatmen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4BAD4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 VS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42AB5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 VS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B43E2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 VS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C19A0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 VS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3E4D3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 VS 4</w:t>
            </w:r>
          </w:p>
        </w:tc>
      </w:tr>
      <w:tr w:rsidR="00DB4A62" w:rsidRPr="009A6372" w14:paraId="44EE0481" w14:textId="77777777" w:rsidTr="00DB4A6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4AC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Latency</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B1CD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Hot-Control (n = 2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E8A6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95.5</w:t>
            </w:r>
            <w:r w:rsidRPr="009A6372">
              <w:rPr>
                <w:rFonts w:ascii="Times New Roman" w:eastAsia="Helvetica" w:hAnsi="Times New Roman" w:cs="Times New Roman"/>
                <w:color w:val="000000"/>
                <w:sz w:val="20"/>
                <w:szCs w:val="20"/>
              </w:rPr>
              <w:br/>
              <w:t>[55.88 , 1593.7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F3AA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21.25</w:t>
            </w:r>
            <w:r w:rsidRPr="009A6372">
              <w:rPr>
                <w:rFonts w:ascii="Times New Roman" w:eastAsia="Helvetica" w:hAnsi="Times New Roman" w:cs="Times New Roman"/>
                <w:color w:val="000000"/>
                <w:sz w:val="20"/>
                <w:szCs w:val="20"/>
              </w:rPr>
              <w:br/>
              <w:t>[192.5 , 2074.5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AC25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22.8</w:t>
            </w:r>
            <w:r w:rsidRPr="009A6372">
              <w:rPr>
                <w:rFonts w:ascii="Times New Roman" w:eastAsia="Helvetica" w:hAnsi="Times New Roman" w:cs="Times New Roman"/>
                <w:color w:val="000000"/>
                <w:sz w:val="20"/>
                <w:szCs w:val="20"/>
              </w:rPr>
              <w:br/>
              <w:t>[74.23 , 1447.2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F103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66.35</w:t>
            </w:r>
            <w:r w:rsidRPr="009A6372">
              <w:rPr>
                <w:rFonts w:ascii="Times New Roman" w:eastAsia="Helvetica" w:hAnsi="Times New Roman" w:cs="Times New Roman"/>
                <w:color w:val="000000"/>
                <w:sz w:val="20"/>
                <w:szCs w:val="20"/>
              </w:rPr>
              <w:br/>
              <w:t>[84.63 , 2311.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E3B8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42.2</w:t>
            </w:r>
            <w:r w:rsidRPr="009A6372">
              <w:rPr>
                <w:rFonts w:ascii="Times New Roman" w:eastAsia="Helvetica" w:hAnsi="Times New Roman" w:cs="Times New Roman"/>
                <w:color w:val="000000"/>
                <w:sz w:val="20"/>
                <w:szCs w:val="20"/>
              </w:rPr>
              <w:br/>
              <w:t>[71.33 , 2344.85]</w:t>
            </w:r>
          </w:p>
        </w:tc>
      </w:tr>
      <w:tr w:rsidR="00DB4A62" w:rsidRPr="009A6372" w14:paraId="2CAB120C"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FA2A0"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EC53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FC66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35.7</w:t>
            </w:r>
            <w:r w:rsidRPr="009A6372">
              <w:rPr>
                <w:rFonts w:ascii="Times New Roman" w:eastAsia="Helvetica" w:hAnsi="Times New Roman" w:cs="Times New Roman"/>
                <w:color w:val="000000"/>
                <w:sz w:val="20"/>
                <w:szCs w:val="20"/>
              </w:rPr>
              <w:br/>
              <w:t>[257.98 , 448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A98C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11.5</w:t>
            </w:r>
            <w:r w:rsidRPr="009A6372">
              <w:rPr>
                <w:rFonts w:ascii="Times New Roman" w:eastAsia="Helvetica" w:hAnsi="Times New Roman" w:cs="Times New Roman"/>
                <w:color w:val="000000"/>
                <w:sz w:val="20"/>
                <w:szCs w:val="20"/>
              </w:rPr>
              <w:br/>
              <w:t>[203.12 , 2379.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422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52.4</w:t>
            </w:r>
            <w:r w:rsidRPr="009A6372">
              <w:rPr>
                <w:rFonts w:ascii="Times New Roman" w:eastAsia="Helvetica" w:hAnsi="Times New Roman" w:cs="Times New Roman"/>
                <w:color w:val="000000"/>
                <w:sz w:val="20"/>
                <w:szCs w:val="20"/>
              </w:rPr>
              <w:br/>
              <w:t>[115.38 , 2527.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FD30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40.9</w:t>
            </w:r>
            <w:r w:rsidRPr="009A6372">
              <w:rPr>
                <w:rFonts w:ascii="Times New Roman" w:eastAsia="Helvetica" w:hAnsi="Times New Roman" w:cs="Times New Roman"/>
                <w:color w:val="000000"/>
                <w:sz w:val="20"/>
                <w:szCs w:val="20"/>
              </w:rPr>
              <w:br/>
              <w:t>[98.2 , 2524.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F22E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60.25</w:t>
            </w:r>
            <w:r w:rsidRPr="009A6372">
              <w:rPr>
                <w:rFonts w:ascii="Times New Roman" w:eastAsia="Helvetica" w:hAnsi="Times New Roman" w:cs="Times New Roman"/>
                <w:color w:val="000000"/>
                <w:sz w:val="20"/>
                <w:szCs w:val="20"/>
              </w:rPr>
              <w:br/>
              <w:t>[145.43 , 6131.73]</w:t>
            </w:r>
          </w:p>
        </w:tc>
      </w:tr>
      <w:tr w:rsidR="00DB4A62" w:rsidRPr="009A6372" w14:paraId="38408DF8"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02230"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C5E6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DB25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63.35</w:t>
            </w:r>
            <w:r w:rsidRPr="009A6372">
              <w:rPr>
                <w:rFonts w:ascii="Times New Roman" w:eastAsia="Helvetica" w:hAnsi="Times New Roman" w:cs="Times New Roman"/>
                <w:color w:val="000000"/>
                <w:sz w:val="20"/>
                <w:szCs w:val="20"/>
              </w:rPr>
              <w:br/>
              <w:t>[84.93 , 26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06EA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29.95</w:t>
            </w:r>
            <w:r w:rsidRPr="009A6372">
              <w:rPr>
                <w:rFonts w:ascii="Times New Roman" w:eastAsia="Helvetica" w:hAnsi="Times New Roman" w:cs="Times New Roman"/>
                <w:color w:val="000000"/>
                <w:sz w:val="20"/>
                <w:szCs w:val="20"/>
              </w:rPr>
              <w:br/>
              <w:t>[92.8 , 3099.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2DB5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30.5</w:t>
            </w:r>
            <w:r w:rsidRPr="009A6372">
              <w:rPr>
                <w:rFonts w:ascii="Times New Roman" w:eastAsia="Helvetica" w:hAnsi="Times New Roman" w:cs="Times New Roman"/>
                <w:color w:val="000000"/>
                <w:sz w:val="20"/>
                <w:szCs w:val="20"/>
              </w:rPr>
              <w:br/>
              <w:t>[94.1 , 250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528B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75</w:t>
            </w:r>
            <w:r w:rsidRPr="009A6372">
              <w:rPr>
                <w:rFonts w:ascii="Times New Roman" w:eastAsia="Helvetica" w:hAnsi="Times New Roman" w:cs="Times New Roman"/>
                <w:color w:val="000000"/>
                <w:sz w:val="20"/>
                <w:szCs w:val="20"/>
              </w:rPr>
              <w:br/>
              <w:t>[70.75 , 167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7D05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91.15</w:t>
            </w:r>
            <w:r w:rsidRPr="009A6372">
              <w:rPr>
                <w:rFonts w:ascii="Times New Roman" w:eastAsia="Helvetica" w:hAnsi="Times New Roman" w:cs="Times New Roman"/>
                <w:color w:val="000000"/>
                <w:sz w:val="20"/>
                <w:szCs w:val="20"/>
              </w:rPr>
              <w:br/>
              <w:t>[24.63 , 1915.57]</w:t>
            </w:r>
          </w:p>
        </w:tc>
      </w:tr>
      <w:tr w:rsidR="00DB4A62" w:rsidRPr="009A6372" w14:paraId="5113538D" w14:textId="77777777" w:rsidTr="00DB4A62">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93404F"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16C8A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Cold-CORT (n = 2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1D749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80.25</w:t>
            </w:r>
            <w:r w:rsidRPr="009A6372">
              <w:rPr>
                <w:rFonts w:ascii="Times New Roman" w:eastAsia="Helvetica" w:hAnsi="Times New Roman" w:cs="Times New Roman"/>
                <w:color w:val="000000"/>
                <w:sz w:val="20"/>
                <w:szCs w:val="20"/>
              </w:rPr>
              <w:br/>
              <w:t>[29.75 , 4557.85]</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0F3D6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60.3</w:t>
            </w:r>
            <w:r w:rsidRPr="009A6372">
              <w:rPr>
                <w:rFonts w:ascii="Times New Roman" w:eastAsia="Helvetica" w:hAnsi="Times New Roman" w:cs="Times New Roman"/>
                <w:color w:val="000000"/>
                <w:sz w:val="20"/>
                <w:szCs w:val="20"/>
              </w:rPr>
              <w:br/>
              <w:t>[60.08 , 3493.4]</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B3126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03</w:t>
            </w:r>
            <w:r w:rsidRPr="009A6372">
              <w:rPr>
                <w:rFonts w:ascii="Times New Roman" w:eastAsia="Helvetica" w:hAnsi="Times New Roman" w:cs="Times New Roman"/>
                <w:color w:val="000000"/>
                <w:sz w:val="20"/>
                <w:szCs w:val="20"/>
              </w:rPr>
              <w:br/>
              <w:t>[30.88 , 3522.77]</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D6A50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62.15</w:t>
            </w:r>
            <w:r w:rsidRPr="009A6372">
              <w:rPr>
                <w:rFonts w:ascii="Times New Roman" w:eastAsia="Helvetica" w:hAnsi="Times New Roman" w:cs="Times New Roman"/>
                <w:color w:val="000000"/>
                <w:sz w:val="20"/>
                <w:szCs w:val="20"/>
              </w:rPr>
              <w:br/>
              <w:t>[35.93 , 4747.5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86F28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31.05</w:t>
            </w:r>
            <w:r w:rsidRPr="009A6372">
              <w:rPr>
                <w:rFonts w:ascii="Times New Roman" w:eastAsia="Helvetica" w:hAnsi="Times New Roman" w:cs="Times New Roman"/>
                <w:color w:val="000000"/>
                <w:sz w:val="20"/>
                <w:szCs w:val="20"/>
              </w:rPr>
              <w:br/>
              <w:t>[19.88 , 4106.82]</w:t>
            </w:r>
          </w:p>
        </w:tc>
      </w:tr>
      <w:tr w:rsidR="00DB4A62" w:rsidRPr="009A6372" w14:paraId="3F126966" w14:textId="77777777" w:rsidTr="00DB4A62">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923A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Choice</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8EEC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Hot-Control (n = 2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CCB3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CDA0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5A26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40B0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8F66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w:t>
            </w:r>
          </w:p>
        </w:tc>
      </w:tr>
      <w:tr w:rsidR="00DB4A62" w:rsidRPr="009A6372" w14:paraId="3570731B"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23191"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4546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6CD4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D2EA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36FB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0CDE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76F9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1</w:t>
            </w:r>
          </w:p>
        </w:tc>
      </w:tr>
      <w:tr w:rsidR="00DB4A62" w:rsidRPr="009A6372" w14:paraId="39B30FDF"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CB3B1"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661D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38A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5BDE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320E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243E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352F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w:t>
            </w:r>
          </w:p>
        </w:tc>
      </w:tr>
      <w:tr w:rsidR="00DB4A62" w:rsidRPr="009A6372" w14:paraId="60F92E06" w14:textId="77777777" w:rsidTr="00DB4A62">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74A9B1"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9EB05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Cold-CORT (n = 2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DEABB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6DEC8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181D0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1</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1DBC6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D0A93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w:t>
            </w:r>
          </w:p>
        </w:tc>
      </w:tr>
      <w:tr w:rsidR="00DB4A62" w:rsidRPr="009A6372" w14:paraId="78DB645B" w14:textId="77777777" w:rsidTr="00DB4A62">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7841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Interest</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3D72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Hot-Control (n = 2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2AB3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5</w:t>
            </w:r>
            <w:r w:rsidRPr="009A6372">
              <w:rPr>
                <w:rFonts w:ascii="Times New Roman" w:eastAsia="Helvetica" w:hAnsi="Times New Roman" w:cs="Times New Roman"/>
                <w:color w:val="000000"/>
                <w:sz w:val="20"/>
                <w:szCs w:val="20"/>
              </w:rPr>
              <w:br/>
              <w:t>[-126.97 , 163.0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057D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68</w:t>
            </w:r>
            <w:r w:rsidRPr="009A6372">
              <w:rPr>
                <w:rFonts w:ascii="Times New Roman" w:eastAsia="Helvetica" w:hAnsi="Times New Roman" w:cs="Times New Roman"/>
                <w:color w:val="000000"/>
                <w:sz w:val="20"/>
                <w:szCs w:val="20"/>
              </w:rPr>
              <w:br/>
              <w:t>[-180.9 , 113.25]</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5D5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6</w:t>
            </w:r>
            <w:r w:rsidRPr="009A6372">
              <w:rPr>
                <w:rFonts w:ascii="Times New Roman" w:eastAsia="Helvetica" w:hAnsi="Times New Roman" w:cs="Times New Roman"/>
                <w:color w:val="000000"/>
                <w:sz w:val="20"/>
                <w:szCs w:val="20"/>
              </w:rPr>
              <w:br/>
              <w:t>[-85.05 , 162.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F060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1.1</w:t>
            </w:r>
            <w:r w:rsidRPr="009A6372">
              <w:rPr>
                <w:rFonts w:ascii="Times New Roman" w:eastAsia="Helvetica" w:hAnsi="Times New Roman" w:cs="Times New Roman"/>
                <w:color w:val="000000"/>
                <w:sz w:val="20"/>
                <w:szCs w:val="20"/>
              </w:rPr>
              <w:br/>
              <w:t>[-118.62 , 56.62]</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7BBC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05</w:t>
            </w:r>
            <w:r w:rsidRPr="009A6372">
              <w:rPr>
                <w:rFonts w:ascii="Times New Roman" w:eastAsia="Helvetica" w:hAnsi="Times New Roman" w:cs="Times New Roman"/>
                <w:color w:val="000000"/>
                <w:sz w:val="20"/>
                <w:szCs w:val="20"/>
              </w:rPr>
              <w:br/>
              <w:t>[-186.6 , 228.85]</w:t>
            </w:r>
          </w:p>
        </w:tc>
      </w:tr>
      <w:tr w:rsidR="00DB4A62" w:rsidRPr="009A6372" w14:paraId="31AE96C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5F790"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7169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9AEE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11</w:t>
            </w:r>
            <w:r w:rsidRPr="009A6372">
              <w:rPr>
                <w:rFonts w:ascii="Times New Roman" w:eastAsia="Helvetica" w:hAnsi="Times New Roman" w:cs="Times New Roman"/>
                <w:color w:val="000000"/>
                <w:sz w:val="20"/>
                <w:szCs w:val="20"/>
              </w:rPr>
              <w:br/>
              <w:t>[-152.65 , 6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8129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8.65</w:t>
            </w:r>
            <w:r w:rsidRPr="009A6372">
              <w:rPr>
                <w:rFonts w:ascii="Times New Roman" w:eastAsia="Helvetica" w:hAnsi="Times New Roman" w:cs="Times New Roman"/>
                <w:color w:val="000000"/>
                <w:sz w:val="20"/>
                <w:szCs w:val="20"/>
              </w:rPr>
              <w:br/>
              <w:t>[-152.27 , 185.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ECF1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74</w:t>
            </w:r>
            <w:r w:rsidRPr="009A6372">
              <w:rPr>
                <w:rFonts w:ascii="Times New Roman" w:eastAsia="Helvetica" w:hAnsi="Times New Roman" w:cs="Times New Roman"/>
                <w:color w:val="000000"/>
                <w:sz w:val="20"/>
                <w:szCs w:val="20"/>
              </w:rPr>
              <w:br/>
              <w:t>[-120.8 , 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AF50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68</w:t>
            </w:r>
            <w:r w:rsidRPr="009A6372">
              <w:rPr>
                <w:rFonts w:ascii="Times New Roman" w:eastAsia="Helvetica" w:hAnsi="Times New Roman" w:cs="Times New Roman"/>
                <w:color w:val="000000"/>
                <w:sz w:val="20"/>
                <w:szCs w:val="20"/>
              </w:rPr>
              <w:br/>
              <w:t>[-108.4 , 12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6E14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71</w:t>
            </w:r>
            <w:r w:rsidRPr="009A6372">
              <w:rPr>
                <w:rFonts w:ascii="Times New Roman" w:eastAsia="Helvetica" w:hAnsi="Times New Roman" w:cs="Times New Roman"/>
                <w:color w:val="000000"/>
                <w:sz w:val="20"/>
                <w:szCs w:val="20"/>
              </w:rPr>
              <w:br/>
              <w:t>[-148 , 84.4]</w:t>
            </w:r>
          </w:p>
        </w:tc>
      </w:tr>
      <w:tr w:rsidR="00DB4A62" w:rsidRPr="009A6372" w14:paraId="4D6A515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A11C1"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7CFF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1E8B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75</w:t>
            </w:r>
            <w:r w:rsidRPr="009A6372">
              <w:rPr>
                <w:rFonts w:ascii="Times New Roman" w:eastAsia="Helvetica" w:hAnsi="Times New Roman" w:cs="Times New Roman"/>
                <w:color w:val="000000"/>
                <w:sz w:val="20"/>
                <w:szCs w:val="20"/>
              </w:rPr>
              <w:br/>
              <w:t>[-141.42 , 204.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9479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05</w:t>
            </w:r>
            <w:r w:rsidRPr="009A6372">
              <w:rPr>
                <w:rFonts w:ascii="Times New Roman" w:eastAsia="Helvetica" w:hAnsi="Times New Roman" w:cs="Times New Roman"/>
                <w:color w:val="000000"/>
                <w:sz w:val="20"/>
                <w:szCs w:val="20"/>
              </w:rPr>
              <w:br/>
              <w:t>[-152.55 , 179.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C2B8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95</w:t>
            </w:r>
            <w:r w:rsidRPr="009A6372">
              <w:rPr>
                <w:rFonts w:ascii="Times New Roman" w:eastAsia="Helvetica" w:hAnsi="Times New Roman" w:cs="Times New Roman"/>
                <w:color w:val="000000"/>
                <w:sz w:val="20"/>
                <w:szCs w:val="20"/>
              </w:rPr>
              <w:br/>
              <w:t>[-142.12 , 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F5C7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7.25</w:t>
            </w:r>
            <w:r w:rsidRPr="009A6372">
              <w:rPr>
                <w:rFonts w:ascii="Times New Roman" w:eastAsia="Helvetica" w:hAnsi="Times New Roman" w:cs="Times New Roman"/>
                <w:color w:val="000000"/>
                <w:sz w:val="20"/>
                <w:szCs w:val="20"/>
              </w:rPr>
              <w:br/>
              <w:t>[-77.38 , 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B53C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1.55</w:t>
            </w:r>
            <w:r w:rsidRPr="009A6372">
              <w:rPr>
                <w:rFonts w:ascii="Times New Roman" w:eastAsia="Helvetica" w:hAnsi="Times New Roman" w:cs="Times New Roman"/>
                <w:color w:val="000000"/>
                <w:sz w:val="20"/>
                <w:szCs w:val="20"/>
              </w:rPr>
              <w:br/>
              <w:t>[-101 , 164.22]</w:t>
            </w:r>
          </w:p>
        </w:tc>
      </w:tr>
      <w:tr w:rsidR="00DB4A62" w:rsidRPr="009A6372" w14:paraId="228926A2" w14:textId="77777777" w:rsidTr="00DB4A6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BE373E"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59FC7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Cold-CORT (n = 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3680B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9</w:t>
            </w:r>
            <w:r w:rsidRPr="009A6372">
              <w:rPr>
                <w:rFonts w:ascii="Times New Roman" w:eastAsia="Helvetica" w:hAnsi="Times New Roman" w:cs="Times New Roman"/>
                <w:color w:val="000000"/>
                <w:sz w:val="20"/>
                <w:szCs w:val="20"/>
              </w:rPr>
              <w:br/>
              <w:t>[-188.15 , 195.6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F52BD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4.15</w:t>
            </w:r>
            <w:r w:rsidRPr="009A6372">
              <w:rPr>
                <w:rFonts w:ascii="Times New Roman" w:eastAsia="Helvetica" w:hAnsi="Times New Roman" w:cs="Times New Roman"/>
                <w:color w:val="000000"/>
                <w:sz w:val="20"/>
                <w:szCs w:val="20"/>
              </w:rPr>
              <w:br/>
              <w:t>[-203.8 , 123.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9FFA3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7.6</w:t>
            </w:r>
            <w:r w:rsidRPr="009A6372">
              <w:rPr>
                <w:rFonts w:ascii="Times New Roman" w:eastAsia="Helvetica" w:hAnsi="Times New Roman" w:cs="Times New Roman"/>
                <w:color w:val="000000"/>
                <w:sz w:val="20"/>
                <w:szCs w:val="20"/>
              </w:rPr>
              <w:br/>
              <w:t>[-105.78 , 186.1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4F471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68</w:t>
            </w:r>
            <w:r w:rsidRPr="009A6372">
              <w:rPr>
                <w:rFonts w:ascii="Times New Roman" w:eastAsia="Helvetica" w:hAnsi="Times New Roman" w:cs="Times New Roman"/>
                <w:color w:val="000000"/>
                <w:sz w:val="20"/>
                <w:szCs w:val="20"/>
              </w:rPr>
              <w:br/>
              <w:t>[-119.05 , 79.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67ADF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4.84</w:t>
            </w:r>
            <w:r w:rsidRPr="009A6372">
              <w:rPr>
                <w:rFonts w:ascii="Times New Roman" w:eastAsia="Helvetica" w:hAnsi="Times New Roman" w:cs="Times New Roman"/>
                <w:color w:val="000000"/>
                <w:sz w:val="20"/>
                <w:szCs w:val="20"/>
              </w:rPr>
              <w:br/>
              <w:t>[-182.8 , 74.95]</w:t>
            </w:r>
          </w:p>
        </w:tc>
      </w:tr>
    </w:tbl>
    <w:p w14:paraId="029BE926" w14:textId="7DF3E5FE" w:rsidR="00DB4A62" w:rsidRPr="009A6372" w:rsidRDefault="00DB4A62" w:rsidP="009A6372">
      <w:pPr>
        <w:pStyle w:val="BodyText"/>
        <w:spacing w:line="480" w:lineRule="auto"/>
        <w:rPr>
          <w:rFonts w:ascii="Times New Roman" w:hAnsi="Times New Roman" w:cs="Times New Roman"/>
        </w:rPr>
      </w:pPr>
    </w:p>
    <w:bookmarkEnd w:id="83"/>
    <w:p w14:paraId="324C178B" w14:textId="77777777" w:rsidR="00DB4A62" w:rsidRPr="009A6372" w:rsidRDefault="00000000" w:rsidP="009A6372">
      <w:pPr>
        <w:spacing w:line="480" w:lineRule="auto"/>
        <w:rPr>
          <w:rFonts w:ascii="Times New Roman" w:hAnsi="Times New Roman" w:cs="Times New Roman"/>
        </w:rPr>
      </w:pPr>
      <w:r w:rsidRPr="009A6372">
        <w:rPr>
          <w:rFonts w:ascii="Times New Roman" w:hAnsi="Times New Roman" w:cs="Times New Roman"/>
        </w:rPr>
        <w:br w:type="page"/>
      </w:r>
    </w:p>
    <w:p w14:paraId="2C3006F1" w14:textId="77777777" w:rsidR="00DB4A62" w:rsidRPr="009A6372" w:rsidRDefault="00000000" w:rsidP="009A6372">
      <w:pPr>
        <w:pStyle w:val="Heading4"/>
        <w:spacing w:line="480" w:lineRule="auto"/>
        <w:rPr>
          <w:rFonts w:ascii="Times New Roman" w:hAnsi="Times New Roman" w:cs="Times New Roman"/>
        </w:rPr>
      </w:pPr>
      <w:bookmarkStart w:id="84" w:name="model-results"/>
      <w:bookmarkEnd w:id="81"/>
      <w:r w:rsidRPr="009A6372">
        <w:rPr>
          <w:rFonts w:ascii="Times New Roman" w:hAnsi="Times New Roman" w:cs="Times New Roman"/>
        </w:rPr>
        <w:lastRenderedPageBreak/>
        <w:t>Model results</w:t>
      </w:r>
    </w:p>
    <w:p w14:paraId="4987150E"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i/>
          <w:iCs/>
        </w:rPr>
        <w:t>Table S3A.- Summary of the model fitted for loglatency (Latency)</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DB4A62" w:rsidRPr="009A6372" w14:paraId="1B35C184"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3F9B3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bookmarkStart w:id="85" w:name="tbl-summary_lat"/>
            <w:r w:rsidRPr="009A6372">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31903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76CA5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3DAAE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D208F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AF4D5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36D95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3DF86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6ED6D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ess_tail</w:t>
            </w:r>
          </w:p>
        </w:tc>
      </w:tr>
      <w:tr w:rsidR="00DB4A62" w:rsidRPr="009A6372" w14:paraId="1617E3D2" w14:textId="77777777" w:rsidTr="00DB4A6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DA7A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50B6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2691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79EC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3344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9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A390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B81B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C02B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547.9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16AB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871.87</w:t>
            </w:r>
          </w:p>
        </w:tc>
      </w:tr>
      <w:tr w:rsidR="00DB4A62" w:rsidRPr="009A6372" w14:paraId="40D6E3B9"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BB40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52D2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12F9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C981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28B9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1B0F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DD0E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45FC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85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BF73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069.68</w:t>
            </w:r>
          </w:p>
        </w:tc>
      </w:tr>
      <w:tr w:rsidR="00DB4A62" w:rsidRPr="009A6372" w14:paraId="77006686"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B10A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A34A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2B2A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D5FC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F3ED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A7BC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B213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5FCF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607.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7771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779.16</w:t>
            </w:r>
          </w:p>
        </w:tc>
      </w:tr>
      <w:tr w:rsidR="00DB4A62" w:rsidRPr="009A6372" w14:paraId="6C6B9DAA"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A133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044C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C572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8FFA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3E31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B98C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1300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C9B0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79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3C8C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099.56</w:t>
            </w:r>
          </w:p>
        </w:tc>
      </w:tr>
      <w:tr w:rsidR="00DB4A62" w:rsidRPr="009A6372" w14:paraId="31C5429C"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C753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AE0B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B4C1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3852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8A8E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4571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D2D6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27BA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394.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E0C2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113.94</w:t>
            </w:r>
          </w:p>
        </w:tc>
      </w:tr>
      <w:tr w:rsidR="00DB4A62" w:rsidRPr="009A6372" w14:paraId="5BCFAEE4"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9199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865B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2000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9013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1471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0431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9F8F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0ACA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24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CD18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468.22</w:t>
            </w:r>
          </w:p>
        </w:tc>
      </w:tr>
      <w:tr w:rsidR="00DB4A62" w:rsidRPr="009A6372" w14:paraId="41A661B7"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5422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cortCo</w:t>
            </w:r>
            <w:r w:rsidRPr="009A6372">
              <w:rPr>
                <w:rFonts w:ascii="Times New Roman" w:eastAsia="Helvetica" w:hAnsi="Times New Roman" w:cs="Times New Roman"/>
                <w:color w:val="000000"/>
                <w:sz w:val="20"/>
                <w:szCs w:val="20"/>
              </w:rPr>
              <w:lastRenderedPageBreak/>
              <w:t>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7F6D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6393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D4D3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8223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4FBF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2C26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84EB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50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1B5C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160.76</w:t>
            </w:r>
          </w:p>
        </w:tc>
      </w:tr>
      <w:tr w:rsidR="00DB4A62" w:rsidRPr="009A6372" w14:paraId="3C83BEA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F709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F12C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0C99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2898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2306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7694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FD4A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D626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456.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6017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259.40</w:t>
            </w:r>
          </w:p>
        </w:tc>
      </w:tr>
      <w:tr w:rsidR="00DB4A62" w:rsidRPr="009A6372" w14:paraId="7D969A02"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4CC0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4027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F1B2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12FC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3079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6EFF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0B4D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67B5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24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68D4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844.75</w:t>
            </w:r>
          </w:p>
        </w:tc>
      </w:tr>
      <w:tr w:rsidR="00DB4A62" w:rsidRPr="009A6372" w14:paraId="2E6408CF"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F27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1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B89D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3AF4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9380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62AB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1C31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51E1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F698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246.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0943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514.61</w:t>
            </w:r>
          </w:p>
        </w:tc>
      </w:tr>
      <w:tr w:rsidR="00DB4A62" w:rsidRPr="009A6372" w14:paraId="793F6BA3"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2B17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2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EC18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4153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EB46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B899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A4C3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A6BB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40D6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43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1DBF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115.85</w:t>
            </w:r>
          </w:p>
        </w:tc>
      </w:tr>
      <w:tr w:rsidR="00DB4A62" w:rsidRPr="009A6372" w14:paraId="19641C76"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14A2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2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73A7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C030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D558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5D23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D483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92CF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EF3A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517.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5DAB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473.31</w:t>
            </w:r>
          </w:p>
        </w:tc>
      </w:tr>
      <w:tr w:rsidR="00DB4A62" w:rsidRPr="009A6372" w14:paraId="77D638F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4920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3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2714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18C9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C1D4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B25A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F2AE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D366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D1BD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247.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285D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570.16</w:t>
            </w:r>
          </w:p>
        </w:tc>
      </w:tr>
      <w:tr w:rsidR="00DB4A62" w:rsidRPr="009A6372" w14:paraId="6DAD3C8E"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33E3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w:t>
            </w:r>
            <w:r w:rsidRPr="009A6372">
              <w:rPr>
                <w:rFonts w:ascii="Times New Roman" w:eastAsia="Helvetica" w:hAnsi="Times New Roman" w:cs="Times New Roman"/>
                <w:color w:val="000000"/>
                <w:sz w:val="20"/>
                <w:szCs w:val="20"/>
              </w:rPr>
              <w:lastRenderedPageBreak/>
              <w:t>pe1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73E9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9FD8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F09F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F1DB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45B3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BFD0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6202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376.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B42C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715.18</w:t>
            </w:r>
          </w:p>
        </w:tc>
      </w:tr>
      <w:tr w:rsidR="00DB4A62" w:rsidRPr="009A6372" w14:paraId="3B2C9EAC"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90E3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2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447B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F7C7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5A97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1CB8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91F4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2D9F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00B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49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67C5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062.19</w:t>
            </w:r>
          </w:p>
        </w:tc>
      </w:tr>
      <w:tr w:rsidR="00DB4A62" w:rsidRPr="009A6372" w14:paraId="641E3A2D"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0058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2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FD13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B3E3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FC0F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B9C6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BE3D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1D4B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AC0E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459.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850B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755.73</w:t>
            </w:r>
          </w:p>
        </w:tc>
      </w:tr>
      <w:tr w:rsidR="00DB4A62" w:rsidRPr="009A6372" w14:paraId="4D3FD438"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AB02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3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5BAC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AB3D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11EC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5DD6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BABF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0B34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AFD3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264.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01C7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063.37</w:t>
            </w:r>
          </w:p>
        </w:tc>
      </w:tr>
      <w:tr w:rsidR="00DB4A62" w:rsidRPr="009A6372" w14:paraId="613F91AC"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D58E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7CF9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28BA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42BF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728D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7EF2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F1DA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0C7F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49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408B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908.08</w:t>
            </w:r>
          </w:p>
        </w:tc>
      </w:tr>
      <w:tr w:rsidR="00DB4A62" w:rsidRPr="009A6372" w14:paraId="632C269D"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465F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1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8F04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6A01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7A8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89CD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67B1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BF82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C5DE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10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BC11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366.37</w:t>
            </w:r>
          </w:p>
        </w:tc>
      </w:tr>
      <w:tr w:rsidR="00DB4A62" w:rsidRPr="009A6372" w14:paraId="0D0AD5E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22DE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b_loglatency_test_type2VS4: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7BAB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35A2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7135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DC3C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C749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1DA1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95DC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86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F93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733.09</w:t>
            </w:r>
          </w:p>
        </w:tc>
      </w:tr>
      <w:tr w:rsidR="00DB4A62" w:rsidRPr="009A6372" w14:paraId="175D24A6"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B9FA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2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7D89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D622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CA7F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4E1E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A808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29F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168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24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55BB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532.21</w:t>
            </w:r>
          </w:p>
        </w:tc>
      </w:tr>
      <w:tr w:rsidR="00DB4A62" w:rsidRPr="009A6372" w14:paraId="144D09A5" w14:textId="77777777" w:rsidTr="00DB4A6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53B69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3VS4:tempHo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919BB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0FD74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C1CAA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88540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0CE8A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4594D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6CA3B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119.5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D0D37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726.59</w:t>
            </w:r>
          </w:p>
        </w:tc>
      </w:tr>
    </w:tbl>
    <w:p w14:paraId="6A77C61F" w14:textId="10CB33B1" w:rsidR="00DB4A62" w:rsidRPr="009A6372" w:rsidRDefault="00DB4A62" w:rsidP="009A6372">
      <w:pPr>
        <w:pStyle w:val="BodyText"/>
        <w:spacing w:line="480" w:lineRule="auto"/>
        <w:rPr>
          <w:rFonts w:ascii="Times New Roman" w:hAnsi="Times New Roman" w:cs="Times New Roman"/>
        </w:rPr>
      </w:pPr>
    </w:p>
    <w:bookmarkEnd w:id="85"/>
    <w:p w14:paraId="0FF88289"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i/>
          <w:iCs/>
        </w:rPr>
        <w:t>Table S3B.- Summary of the model fitted for Choic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DB4A62" w:rsidRPr="009A6372" w14:paraId="61E52841"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B46B2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bookmarkStart w:id="86" w:name="tbl-summary_choice"/>
            <w:r w:rsidRPr="009A6372">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7EB50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F3471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FB727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62CD5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6B7BF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7F568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280BF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5F7A5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ess_tail</w:t>
            </w:r>
          </w:p>
        </w:tc>
      </w:tr>
      <w:tr w:rsidR="00DB4A62" w:rsidRPr="009A6372" w14:paraId="1273C82F" w14:textId="77777777" w:rsidTr="00DB4A6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63ED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5E0A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7332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1BDD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C281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6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AA51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B452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9E4F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717.0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240F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912.29</w:t>
            </w:r>
          </w:p>
        </w:tc>
      </w:tr>
      <w:tr w:rsidR="00DB4A62" w:rsidRPr="009A6372" w14:paraId="39991698"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3753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1</w:t>
            </w:r>
            <w:r w:rsidRPr="009A6372">
              <w:rPr>
                <w:rFonts w:ascii="Times New Roman" w:eastAsia="Helvetica" w:hAnsi="Times New Roman" w:cs="Times New Roman"/>
                <w:color w:val="000000"/>
                <w:sz w:val="20"/>
                <w:szCs w:val="20"/>
              </w:rPr>
              <w:lastRenderedPageBreak/>
              <w:t>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5678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23D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0CC1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2A72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2AB3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EBA4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D7EF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106.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D0B5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093.98</w:t>
            </w:r>
          </w:p>
        </w:tc>
      </w:tr>
      <w:tr w:rsidR="00DB4A62" w:rsidRPr="009A6372" w14:paraId="44702A58"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4A72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D46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92ED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6E4C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40EC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873C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ED16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3CE5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984.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F670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514.81</w:t>
            </w:r>
          </w:p>
        </w:tc>
      </w:tr>
      <w:tr w:rsidR="00DB4A62" w:rsidRPr="009A6372" w14:paraId="12EAF7BA"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551A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A4BC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A28D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EDE7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91A7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98A5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D2B8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AF67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90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DFDB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926.45</w:t>
            </w:r>
          </w:p>
        </w:tc>
      </w:tr>
      <w:tr w:rsidR="00DB4A62" w:rsidRPr="009A6372" w14:paraId="74E08EE9"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E4E6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3536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2C1C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FB2D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D0F5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254A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6283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0A90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219.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076F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158.11</w:t>
            </w:r>
          </w:p>
        </w:tc>
      </w:tr>
      <w:tr w:rsidR="00DB4A62" w:rsidRPr="009A6372" w14:paraId="6707B255"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76EC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215A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63C9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FC6F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10F0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97D6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C51F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1A5D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283.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3B73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599.41</w:t>
            </w:r>
          </w:p>
        </w:tc>
      </w:tr>
      <w:tr w:rsidR="00DB4A62" w:rsidRPr="009A6372" w14:paraId="6C22FF0B"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1577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67D3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DF41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A7CD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3ED1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B72E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4092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09D2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92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89AA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114.01</w:t>
            </w:r>
          </w:p>
        </w:tc>
      </w:tr>
      <w:tr w:rsidR="00DB4A62" w:rsidRPr="009A6372" w14:paraId="06647998"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F30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7E67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1654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847C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5E94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3B9D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D2D8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90F6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4505.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1B1F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697.98</w:t>
            </w:r>
          </w:p>
        </w:tc>
      </w:tr>
      <w:tr w:rsidR="00DB4A62" w:rsidRPr="009A6372" w14:paraId="40DD611F"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966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1C1C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3218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9B05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E453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2C38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4A6E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3CBF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392.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50A6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820.47</w:t>
            </w:r>
          </w:p>
        </w:tc>
      </w:tr>
      <w:tr w:rsidR="00DB4A62" w:rsidRPr="009A6372" w14:paraId="6CE22CEF"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3A93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1VS3:temp</w:t>
            </w:r>
            <w:r w:rsidRPr="009A6372">
              <w:rPr>
                <w:rFonts w:ascii="Times New Roman" w:eastAsia="Helvetica" w:hAnsi="Times New Roman" w:cs="Times New Roman"/>
                <w:color w:val="000000"/>
                <w:sz w:val="20"/>
                <w:szCs w:val="20"/>
              </w:rPr>
              <w:lastRenderedPageBreak/>
              <w:t>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FA3B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832D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3450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B54F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654B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D3FB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2D2D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972.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E1B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745.87</w:t>
            </w:r>
          </w:p>
        </w:tc>
      </w:tr>
      <w:tr w:rsidR="00DB4A62" w:rsidRPr="009A6372" w14:paraId="3CF5CC42"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2C4D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2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7055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39C4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F8EA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FCF4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F4B8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256F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FD79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886.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D9D3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191.48</w:t>
            </w:r>
          </w:p>
        </w:tc>
      </w:tr>
      <w:tr w:rsidR="00DB4A62" w:rsidRPr="009A6372" w14:paraId="3F619175"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9C21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2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6C19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DBFA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D746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7895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D3E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62CB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D80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289.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8034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024.53</w:t>
            </w:r>
          </w:p>
        </w:tc>
      </w:tr>
      <w:tr w:rsidR="00DB4A62" w:rsidRPr="009A6372" w14:paraId="4DA12731"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5FBD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3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C164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F056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ED3A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B617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73FB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32FE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0CEF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538.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18A3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185.57</w:t>
            </w:r>
          </w:p>
        </w:tc>
      </w:tr>
      <w:tr w:rsidR="00DB4A62" w:rsidRPr="009A6372" w14:paraId="49ED8585"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9654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1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E626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0EF1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0321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FAC0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7371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8A61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8F0F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938.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0EC1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818.41</w:t>
            </w:r>
          </w:p>
        </w:tc>
      </w:tr>
      <w:tr w:rsidR="00DB4A62" w:rsidRPr="009A6372" w14:paraId="3987D9DB"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8196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2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2904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5DF2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F335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1455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E891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E8A8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44B7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74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FA41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672.85</w:t>
            </w:r>
          </w:p>
        </w:tc>
      </w:tr>
      <w:tr w:rsidR="00DB4A62" w:rsidRPr="009A6372" w14:paraId="0FC72DD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D80E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2VS3:cortC</w:t>
            </w:r>
            <w:r w:rsidRPr="009A6372">
              <w:rPr>
                <w:rFonts w:ascii="Times New Roman" w:eastAsia="Helvetica" w:hAnsi="Times New Roman" w:cs="Times New Roman"/>
                <w:color w:val="000000"/>
                <w:sz w:val="20"/>
                <w:szCs w:val="20"/>
              </w:rPr>
              <w:lastRenderedPageBreak/>
              <w:t>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7B9D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0903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89F0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90F8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68FC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6B34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8EA3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98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EDD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127.50</w:t>
            </w:r>
          </w:p>
        </w:tc>
      </w:tr>
      <w:tr w:rsidR="00DB4A62" w:rsidRPr="009A6372" w14:paraId="35786073"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541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3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2598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1656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B5C8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9C35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7DD1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87D6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013B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88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2176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388.95</w:t>
            </w:r>
          </w:p>
        </w:tc>
      </w:tr>
      <w:tr w:rsidR="00DB4A62" w:rsidRPr="009A6372" w14:paraId="6FB3A959"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8DEB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3E7A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A796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F99A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5F7C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F66E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BB56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B62E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598.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DDEA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418.88</w:t>
            </w:r>
          </w:p>
        </w:tc>
      </w:tr>
      <w:tr w:rsidR="00DB4A62" w:rsidRPr="009A6372" w14:paraId="3136E61C"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49EC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1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B7A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AFA4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1094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ECB0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0AA2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BB03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4345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947.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85F2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258.07</w:t>
            </w:r>
          </w:p>
        </w:tc>
      </w:tr>
      <w:tr w:rsidR="00DB4A62" w:rsidRPr="009A6372" w14:paraId="1C93E181"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6879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2VS4: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C169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AEF2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483C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04B6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872C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8DC8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1919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83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A560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213.76</w:t>
            </w:r>
          </w:p>
        </w:tc>
      </w:tr>
      <w:tr w:rsidR="00DB4A62" w:rsidRPr="009A6372" w14:paraId="11746C62"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ECEE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2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55BB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CAB3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0284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51AF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7FEA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0F16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9169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689.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47E7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011.19</w:t>
            </w:r>
          </w:p>
        </w:tc>
      </w:tr>
      <w:tr w:rsidR="00DB4A62" w:rsidRPr="009A6372" w14:paraId="05BF7591" w14:textId="77777777" w:rsidTr="00DB4A6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6E943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b_choice_test_type3VS4:tempHo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38C6B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2B3D6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E0899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0B3D8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44137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AB2A0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77FCB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767.2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2634A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038.46</w:t>
            </w:r>
          </w:p>
        </w:tc>
      </w:tr>
    </w:tbl>
    <w:p w14:paraId="1D0DEF4E" w14:textId="5E8ACEDD" w:rsidR="00DB4A62" w:rsidRPr="009A6372" w:rsidRDefault="00DB4A62" w:rsidP="009A6372">
      <w:pPr>
        <w:pStyle w:val="BodyText"/>
        <w:spacing w:line="480" w:lineRule="auto"/>
        <w:rPr>
          <w:rFonts w:ascii="Times New Roman" w:hAnsi="Times New Roman" w:cs="Times New Roman"/>
        </w:rPr>
      </w:pPr>
    </w:p>
    <w:bookmarkEnd w:id="86"/>
    <w:p w14:paraId="3AA23C95"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i/>
          <w:iCs/>
        </w:rPr>
        <w:t>Table S3C.- Summary of the model fitted for Interes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DB4A62" w:rsidRPr="009A6372" w14:paraId="5DA929DF"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FAF14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bookmarkStart w:id="87" w:name="tbl-summary_int"/>
            <w:r w:rsidRPr="009A6372">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06FFC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8EED4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3185E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EB935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812E7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DFF68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0253F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5C154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ess_tail</w:t>
            </w:r>
          </w:p>
        </w:tc>
      </w:tr>
      <w:tr w:rsidR="00DB4A62" w:rsidRPr="009A6372" w14:paraId="693694AD" w14:textId="77777777" w:rsidTr="00DB4A6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82B3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E1F8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CCD1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7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4008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0.0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4545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0.6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3802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5.5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7C15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00AE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226.8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F2EE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914.84</w:t>
            </w:r>
          </w:p>
        </w:tc>
      </w:tr>
      <w:tr w:rsidR="00DB4A62" w:rsidRPr="009A6372" w14:paraId="671CE5DB"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2A55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EA59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7.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2A22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2F93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4.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FD7B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8.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4A4A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CCA6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E567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05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80D2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251.20</w:t>
            </w:r>
          </w:p>
        </w:tc>
      </w:tr>
      <w:tr w:rsidR="00DB4A62" w:rsidRPr="009A6372" w14:paraId="6B1F00E5"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B033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703B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72A5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F82B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5.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5F0F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6.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AB2D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5.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C8E6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0794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955.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AAEC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144.03</w:t>
            </w:r>
          </w:p>
        </w:tc>
      </w:tr>
      <w:tr w:rsidR="00DB4A62" w:rsidRPr="009A6372" w14:paraId="559E3052"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248C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2</w:t>
            </w:r>
            <w:r w:rsidRPr="009A6372">
              <w:rPr>
                <w:rFonts w:ascii="Times New Roman" w:eastAsia="Helvetica" w:hAnsi="Times New Roman" w:cs="Times New Roman"/>
                <w:color w:val="000000"/>
                <w:sz w:val="20"/>
                <w:szCs w:val="20"/>
              </w:rPr>
              <w:lastRenderedPageBreak/>
              <w:t>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ED03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18.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774C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8.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6B34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5.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7A5B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9.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D6D4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3.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5B95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4578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608.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EF23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655.14</w:t>
            </w:r>
          </w:p>
        </w:tc>
      </w:tr>
      <w:tr w:rsidR="00DB4A62" w:rsidRPr="009A6372" w14:paraId="6416CC9E"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0908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67E7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8.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E5DC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8.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00D6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5.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0298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5621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06AC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D92D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97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6F23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540.36</w:t>
            </w:r>
          </w:p>
        </w:tc>
      </w:tr>
      <w:tr w:rsidR="00DB4A62" w:rsidRPr="009A6372" w14:paraId="037AC885"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4C2C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1566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BE4B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2F92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8.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D4CE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8.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CC7F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5.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FF41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5153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724.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CA60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038.13</w:t>
            </w:r>
          </w:p>
        </w:tc>
      </w:tr>
      <w:tr w:rsidR="00DB4A62" w:rsidRPr="009A6372" w14:paraId="2D362A4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B459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9C9A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A326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BB93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5.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D1DC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3.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BB72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F246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50C5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414.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8306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708.73</w:t>
            </w:r>
          </w:p>
        </w:tc>
      </w:tr>
      <w:tr w:rsidR="00DB4A62" w:rsidRPr="009A6372" w14:paraId="7E311A09"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FA7A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E7ED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3DBA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EC40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30E0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DA89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A5DD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F9E0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7607.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F76E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664.01</w:t>
            </w:r>
          </w:p>
        </w:tc>
      </w:tr>
      <w:tr w:rsidR="00DB4A62" w:rsidRPr="009A6372" w14:paraId="19FA492F"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0CC3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7716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6A6A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448E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CD56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2A47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BFB8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CB6B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66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A7A7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250.40</w:t>
            </w:r>
          </w:p>
        </w:tc>
      </w:tr>
      <w:tr w:rsidR="00DB4A62" w:rsidRPr="009A6372" w14:paraId="6BCC4F1D"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64AE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1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3FD3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638D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0693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1A1F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FA75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4C0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C6D7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60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F304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586.40</w:t>
            </w:r>
          </w:p>
        </w:tc>
      </w:tr>
      <w:tr w:rsidR="00DB4A62" w:rsidRPr="009A6372" w14:paraId="27DDE828"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3E94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b_comparedinterest_test_type2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8DEE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BE76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A6AE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5.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4418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9.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31D4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8.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62EF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40AC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59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D45D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529.68</w:t>
            </w:r>
          </w:p>
        </w:tc>
      </w:tr>
      <w:tr w:rsidR="00DB4A62" w:rsidRPr="009A6372" w14:paraId="2C83B12B"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01B3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2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0571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A900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4.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3777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5.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AE8D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3.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4884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3.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D00C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2DAB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206.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D2F7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855.33</w:t>
            </w:r>
          </w:p>
        </w:tc>
      </w:tr>
      <w:tr w:rsidR="00DB4A62" w:rsidRPr="009A6372" w14:paraId="76366CD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0818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3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6201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7.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ACCF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687D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6.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6D22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7C8E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7.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21C8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C669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702.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9887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554.35</w:t>
            </w:r>
          </w:p>
        </w:tc>
      </w:tr>
      <w:tr w:rsidR="00DB4A62" w:rsidRPr="009A6372" w14:paraId="537DD23B"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9715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1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E8B6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68BA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7.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7E64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5.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9E12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F40D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6.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7C12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942A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866.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F63A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599.14</w:t>
            </w:r>
          </w:p>
        </w:tc>
      </w:tr>
      <w:tr w:rsidR="00DB4A62" w:rsidRPr="009A6372" w14:paraId="77A19E7E"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70AD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2VS4:cortC</w:t>
            </w:r>
            <w:r w:rsidRPr="009A6372">
              <w:rPr>
                <w:rFonts w:ascii="Times New Roman" w:eastAsia="Helvetica" w:hAnsi="Times New Roman" w:cs="Times New Roman"/>
                <w:color w:val="000000"/>
                <w:sz w:val="20"/>
                <w:szCs w:val="20"/>
              </w:rPr>
              <w:lastRenderedPageBreak/>
              <w:t>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8633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28E1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1FE2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5.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F999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4596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7721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04E0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362.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EE19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797.39</w:t>
            </w:r>
          </w:p>
        </w:tc>
      </w:tr>
      <w:tr w:rsidR="00DB4A62" w:rsidRPr="009A6372" w14:paraId="5C821D45"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A47E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2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5339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8.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A384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8.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DA34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5.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DD06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1EC8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6.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C6F8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E8DF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047.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A12D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637.73</w:t>
            </w:r>
          </w:p>
        </w:tc>
      </w:tr>
      <w:tr w:rsidR="00DB4A62" w:rsidRPr="009A6372" w14:paraId="36B50FB2"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9C56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3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5972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3.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5154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F0C2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5.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2249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16D7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1878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95EA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618.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1C66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533.53</w:t>
            </w:r>
          </w:p>
        </w:tc>
      </w:tr>
      <w:tr w:rsidR="00DB4A62" w:rsidRPr="009A6372" w14:paraId="73B307A9"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7F4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C436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9.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374D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9.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5C6C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6.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6968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8BC2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9.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66C6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A3FA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346.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9C4E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960.45</w:t>
            </w:r>
          </w:p>
        </w:tc>
      </w:tr>
      <w:tr w:rsidR="00DB4A62" w:rsidRPr="009A6372" w14:paraId="2D4A77F5"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9DE5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1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4C5A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5.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F0A5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5.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C2BF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0128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29B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4D4B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1A03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608.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B294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070.71</w:t>
            </w:r>
          </w:p>
        </w:tc>
      </w:tr>
      <w:tr w:rsidR="00DB4A62" w:rsidRPr="009A6372" w14:paraId="69056285"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8C7A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2</w:t>
            </w:r>
            <w:r w:rsidRPr="009A6372">
              <w:rPr>
                <w:rFonts w:ascii="Times New Roman" w:eastAsia="Helvetica" w:hAnsi="Times New Roman" w:cs="Times New Roman"/>
                <w:color w:val="000000"/>
                <w:sz w:val="20"/>
                <w:szCs w:val="20"/>
              </w:rPr>
              <w:lastRenderedPageBreak/>
              <w:t>VS4: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FF66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1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BE79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06B7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7856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9.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4A93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C67B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2BA6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217.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6F29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394.78</w:t>
            </w:r>
          </w:p>
        </w:tc>
      </w:tr>
      <w:tr w:rsidR="00DB4A62" w:rsidRPr="009A6372" w14:paraId="254D78AB"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1761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2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C07C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42D3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6BC5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3518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73.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AB9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DC73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1403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896.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A05C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636.15</w:t>
            </w:r>
          </w:p>
        </w:tc>
      </w:tr>
      <w:tr w:rsidR="00DB4A62" w:rsidRPr="009A6372" w14:paraId="6A500D66" w14:textId="77777777" w:rsidTr="00DB4A6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1B00E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3VS4:tempHo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FD798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3.3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2BF5F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3.7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8757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28226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7.2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BCA71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1.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62860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BD8E1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491.7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01F63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562.71</w:t>
            </w:r>
          </w:p>
        </w:tc>
      </w:tr>
    </w:tbl>
    <w:p w14:paraId="1C1EE556" w14:textId="0E2ECBA8" w:rsidR="00DB4A62" w:rsidRPr="009A6372" w:rsidRDefault="00DB4A62" w:rsidP="009A6372">
      <w:pPr>
        <w:pStyle w:val="BodyText"/>
        <w:spacing w:line="480" w:lineRule="auto"/>
        <w:rPr>
          <w:rFonts w:ascii="Times New Roman" w:hAnsi="Times New Roman" w:cs="Times New Roman"/>
        </w:rPr>
      </w:pPr>
    </w:p>
    <w:bookmarkEnd w:id="87"/>
    <w:p w14:paraId="6850E191"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i/>
          <w:iCs/>
        </w:rPr>
        <w:t>Table S3D.- Summary of the model fitted for other effect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DB4A62" w:rsidRPr="009A6372" w14:paraId="5EAE3FD7"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EA62E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bookmarkStart w:id="88" w:name="tbl-summary_other"/>
            <w:r w:rsidRPr="009A6372">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E0E8A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48F8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64B93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229D5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FBFAE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D6903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6795A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E5E5D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ess_tail</w:t>
            </w:r>
          </w:p>
        </w:tc>
      </w:tr>
      <w:tr w:rsidR="00DB4A62" w:rsidRPr="009A6372" w14:paraId="49292EDB" w14:textId="77777777" w:rsidTr="00DB4A6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40EC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sd_clutch__loglatency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86CF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93D2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C2A4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EE49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39BC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B892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9FDB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16.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7B0E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313.13</w:t>
            </w:r>
          </w:p>
        </w:tc>
      </w:tr>
      <w:tr w:rsidR="00DB4A62" w:rsidRPr="009A6372" w14:paraId="0EE08B9E"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76B3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sd_lizard_id__loglatency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8E6C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A83A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8DD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9125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0452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ABF7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F2D3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725.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5D24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777.99</w:t>
            </w:r>
          </w:p>
        </w:tc>
      </w:tr>
      <w:tr w:rsidR="00DB4A62" w:rsidRPr="009A6372" w14:paraId="3E4AB6BD"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8EB1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sd_clutch__choice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092A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6BF5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7996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465E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6EB6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25C2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6758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913.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76D5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803.67</w:t>
            </w:r>
          </w:p>
        </w:tc>
      </w:tr>
      <w:tr w:rsidR="00DB4A62" w:rsidRPr="009A6372" w14:paraId="210D0A6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14E7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sd_lizard_id__choice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C3B5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C779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44AD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837C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FC78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716E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796D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047.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2323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110.77</w:t>
            </w:r>
          </w:p>
        </w:tc>
      </w:tr>
      <w:tr w:rsidR="00DB4A62" w:rsidRPr="009A6372" w14:paraId="54631184"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3C6A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sd_clutch__comparedinterest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92DA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9BEA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3FC1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AB5A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7A37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1.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6869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6F70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065.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0622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333.93</w:t>
            </w:r>
          </w:p>
        </w:tc>
      </w:tr>
      <w:tr w:rsidR="00DB4A62" w:rsidRPr="009A6372" w14:paraId="0D251037"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3E59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sd_lizard_id__comparedinterest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AEC1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0880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F1B3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38F9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8EE7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2590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E21C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847.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1DC8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748.30</w:t>
            </w:r>
          </w:p>
        </w:tc>
      </w:tr>
      <w:tr w:rsidR="00DB4A62" w:rsidRPr="009A6372" w14:paraId="0FFF84D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BCF2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sigma_loglatenc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77F8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384B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7BFF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D46B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FCE3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658F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EC3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611.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F6C0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861.89</w:t>
            </w:r>
          </w:p>
        </w:tc>
      </w:tr>
      <w:tr w:rsidR="00DB4A62" w:rsidRPr="009A6372" w14:paraId="0557F65C"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6CB3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sigma_comparedinteres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005C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99D1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8.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C95B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8217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3.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97F1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3.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C940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7BD1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359.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EE30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383.11</w:t>
            </w:r>
          </w:p>
        </w:tc>
      </w:tr>
      <w:tr w:rsidR="00DB4A62" w:rsidRPr="009A6372" w14:paraId="688B65F4"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2DC1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lprio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2792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9.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ED7B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9.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6355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9046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9B28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9.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22B0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A54E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34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92C0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738.65</w:t>
            </w:r>
          </w:p>
        </w:tc>
      </w:tr>
      <w:tr w:rsidR="00DB4A62" w:rsidRPr="009A6372" w14:paraId="2D54AE40" w14:textId="77777777" w:rsidTr="00DB4A6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D338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lp__</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1EFDD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440.6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FC5B9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440.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51DAA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8.6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3E717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472.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92D30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410.5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B7226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B0300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890.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3019A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974.94</w:t>
            </w:r>
          </w:p>
        </w:tc>
      </w:tr>
    </w:tbl>
    <w:p w14:paraId="24ADA8E4" w14:textId="34479791" w:rsidR="00DB4A62" w:rsidRPr="009A6372" w:rsidRDefault="00DB4A62" w:rsidP="009A6372">
      <w:pPr>
        <w:pStyle w:val="BodyText"/>
        <w:spacing w:line="480" w:lineRule="auto"/>
        <w:rPr>
          <w:rFonts w:ascii="Times New Roman" w:hAnsi="Times New Roman" w:cs="Times New Roman"/>
        </w:rPr>
      </w:pPr>
    </w:p>
    <w:bookmarkEnd w:id="88"/>
    <w:p w14:paraId="3534F76D" w14:textId="77777777" w:rsidR="00DB4A62" w:rsidRPr="009A6372" w:rsidRDefault="00000000" w:rsidP="009A6372">
      <w:pPr>
        <w:spacing w:line="480" w:lineRule="auto"/>
        <w:rPr>
          <w:rFonts w:ascii="Times New Roman" w:hAnsi="Times New Roman" w:cs="Times New Roman"/>
        </w:rPr>
      </w:pPr>
      <w:r w:rsidRPr="009A6372">
        <w:rPr>
          <w:rFonts w:ascii="Times New Roman" w:hAnsi="Times New Roman" w:cs="Times New Roman"/>
        </w:rPr>
        <w:br w:type="page"/>
      </w:r>
    </w:p>
    <w:p w14:paraId="4C04E275" w14:textId="77777777" w:rsidR="00DB4A62" w:rsidRPr="009A6372" w:rsidRDefault="00000000" w:rsidP="009A6372">
      <w:pPr>
        <w:pStyle w:val="Heading4"/>
        <w:spacing w:line="480" w:lineRule="auto"/>
        <w:rPr>
          <w:rFonts w:ascii="Times New Roman" w:hAnsi="Times New Roman" w:cs="Times New Roman"/>
        </w:rPr>
      </w:pPr>
      <w:bookmarkStart w:id="89" w:name="testing-potential-side-biases"/>
      <w:bookmarkEnd w:id="84"/>
      <w:r w:rsidRPr="009A6372">
        <w:rPr>
          <w:rFonts w:ascii="Times New Roman" w:hAnsi="Times New Roman" w:cs="Times New Roman"/>
        </w:rPr>
        <w:lastRenderedPageBreak/>
        <w:t>Testing potential side biases</w:t>
      </w:r>
    </w:p>
    <w:p w14:paraId="72707A21"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_Table S4.- Number of individuals per treatment that chose the right (R) or left (L) side in each of the numerical tests. p-value indicates the result of the binomial test comparing the number of choices between sides.</w:t>
      </w:r>
    </w:p>
    <w:tbl>
      <w:tblPr>
        <w:tblStyle w:val="Table"/>
        <w:tblW w:w="4500" w:type="pct"/>
        <w:jc w:val="center"/>
        <w:tblLook w:val="0420" w:firstRow="1" w:lastRow="0" w:firstColumn="0" w:lastColumn="0" w:noHBand="0" w:noVBand="1"/>
      </w:tblPr>
      <w:tblGrid>
        <w:gridCol w:w="1467"/>
        <w:gridCol w:w="1411"/>
        <w:gridCol w:w="1411"/>
        <w:gridCol w:w="1411"/>
        <w:gridCol w:w="1313"/>
        <w:gridCol w:w="1411"/>
      </w:tblGrid>
      <w:tr w:rsidR="00DB4A62" w:rsidRPr="009A6372" w14:paraId="572BBE73"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0A417E"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bookmarkStart w:id="90" w:name="tbl-sides"/>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7F623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 VS 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E7402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 VS 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94FB2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2 VS 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73B89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2 VS 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7E811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3 VS 4</w:t>
            </w:r>
          </w:p>
        </w:tc>
      </w:tr>
      <w:tr w:rsidR="00DB4A62" w:rsidRPr="009A6372" w14:paraId="7D8B9BAF" w14:textId="77777777" w:rsidTr="00DB4A62">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6334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ontrol-Cold (n = 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AA53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12 | L = 8 ,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0976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12 | L = 8 ,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C35D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9 | L = 11 , p = 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A252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12 | L = 8 ,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08E9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12 | L = 8 , p = 0.5</w:t>
            </w:r>
          </w:p>
        </w:tc>
      </w:tr>
      <w:tr w:rsidR="00DB4A62" w:rsidRPr="009A6372" w14:paraId="211C98A4" w14:textId="77777777" w:rsidTr="00DB4A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07E6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ontrol-Hot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F5DE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12 | L = 8 , p = 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1A7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5 | L = 15 , p = 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66D4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9 | L = 11 ,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AAB5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10 | L = 10 , p =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BCFB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11 | L = 9 , p = 0.82</w:t>
            </w:r>
          </w:p>
        </w:tc>
      </w:tr>
      <w:tr w:rsidR="00DB4A62" w:rsidRPr="009A6372" w14:paraId="239812D4" w14:textId="77777777" w:rsidTr="00DB4A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89A6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ORT-Cold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83E8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11 | L = 9 ,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49EF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11 | L = 9 ,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300E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11 | L = 9 ,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5BCE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10 | L = 10 , p =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C21C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11 | L = 9 , p = 0.82</w:t>
            </w:r>
          </w:p>
        </w:tc>
      </w:tr>
      <w:tr w:rsidR="00DB4A62" w:rsidRPr="009A6372" w14:paraId="2618F158" w14:textId="77777777" w:rsidTr="00DB4A62">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17127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ORT-Hot (n = 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2BB1E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11 | L = 9 ,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54A28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9 | L = 11 ,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EB734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9 | L = 11 ,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B13B3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10 | L = 10 , p = 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3A569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11 | L = 9 , p = 0.82</w:t>
            </w:r>
          </w:p>
        </w:tc>
      </w:tr>
    </w:tbl>
    <w:p w14:paraId="25EF7491" w14:textId="398E5D9C" w:rsidR="00DB4A62" w:rsidRPr="009A6372" w:rsidRDefault="00DB4A62" w:rsidP="009A6372">
      <w:pPr>
        <w:pStyle w:val="BodyText"/>
        <w:spacing w:line="480" w:lineRule="auto"/>
        <w:rPr>
          <w:rFonts w:ascii="Times New Roman" w:hAnsi="Times New Roman" w:cs="Times New Roman"/>
        </w:rPr>
      </w:pPr>
    </w:p>
    <w:bookmarkEnd w:id="90"/>
    <w:p w14:paraId="6E57AFF8" w14:textId="77777777" w:rsidR="00DB4A62" w:rsidRPr="009A6372" w:rsidRDefault="00000000" w:rsidP="009A6372">
      <w:pPr>
        <w:spacing w:line="480" w:lineRule="auto"/>
        <w:rPr>
          <w:rFonts w:ascii="Times New Roman" w:hAnsi="Times New Roman" w:cs="Times New Roman"/>
        </w:rPr>
      </w:pPr>
      <w:r w:rsidRPr="009A6372">
        <w:rPr>
          <w:rFonts w:ascii="Times New Roman" w:hAnsi="Times New Roman" w:cs="Times New Roman"/>
        </w:rPr>
        <w:br w:type="page"/>
      </w:r>
    </w:p>
    <w:p w14:paraId="3506C05E" w14:textId="77777777" w:rsidR="00DB4A62" w:rsidRPr="009A6372" w:rsidRDefault="00000000" w:rsidP="009A6372">
      <w:pPr>
        <w:pStyle w:val="Heading4"/>
        <w:spacing w:line="480" w:lineRule="auto"/>
        <w:rPr>
          <w:rFonts w:ascii="Times New Roman" w:hAnsi="Times New Roman" w:cs="Times New Roman"/>
        </w:rPr>
      </w:pPr>
      <w:bookmarkStart w:id="91" w:name="prey-orientation-test"/>
      <w:bookmarkEnd w:id="89"/>
      <w:r w:rsidRPr="009A6372">
        <w:rPr>
          <w:rFonts w:ascii="Times New Roman" w:hAnsi="Times New Roman" w:cs="Times New Roman"/>
        </w:rPr>
        <w:lastRenderedPageBreak/>
        <w:t>Prey orientation test</w:t>
      </w:r>
    </w:p>
    <w:p w14:paraId="5F0EB8FA"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 xml:space="preserve">We performed a choice test to investigate if the orientation of crickets affected the lizards’ choice. We used the same platform and Petri dish as in the numerical discrimination task, but we placed one cricket on each side of the platform, one oriented vertically in respect to the shelter position (see </w:t>
      </w:r>
      <w:hyperlink w:anchor="fig-Methods">
        <w:r w:rsidR="00DB4A62" w:rsidRPr="009A6372">
          <w:rPr>
            <w:rStyle w:val="Hyperlink"/>
            <w:rFonts w:ascii="Times New Roman" w:hAnsi="Times New Roman" w:cs="Times New Roman"/>
          </w:rPr>
          <w:t>Fig. 1</w:t>
        </w:r>
      </w:hyperlink>
      <w:r w:rsidRPr="009A6372">
        <w:rPr>
          <w:rFonts w:ascii="Times New Roman" w:hAnsi="Times New Roman" w:cs="Times New Roman"/>
        </w:rPr>
        <w:t xml:space="preserve"> B) and the other one horizontal to the shelter. We performed a unique trial randomising the position of the orientation of the cricket. We recorded the number of individuals that chose the cricket oriented vertically and horizontally. Results are shown in the table below.</w:t>
      </w:r>
    </w:p>
    <w:p w14:paraId="52DB3F10"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i/>
          <w:iCs/>
        </w:rPr>
        <w:t>Table S4.- Number of individuals per treatment that chose the cricket oriented horizontally (Horizontal) or vertically (Vertical) in our control tests. p-value indicates the result of the binomial test comparing the number of choices between both choices.</w:t>
      </w:r>
    </w:p>
    <w:tbl>
      <w:tblPr>
        <w:tblStyle w:val="Table"/>
        <w:tblW w:w="4500" w:type="pct"/>
        <w:jc w:val="center"/>
        <w:tblLook w:val="0420" w:firstRow="1" w:lastRow="0" w:firstColumn="0" w:lastColumn="0" w:noHBand="0" w:noVBand="1"/>
      </w:tblPr>
      <w:tblGrid>
        <w:gridCol w:w="3546"/>
        <w:gridCol w:w="1907"/>
        <w:gridCol w:w="1526"/>
        <w:gridCol w:w="1445"/>
      </w:tblGrid>
      <w:tr w:rsidR="00DB4A62" w:rsidRPr="009A6372" w14:paraId="1F6ADA7D"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0F2666"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bookmarkStart w:id="92" w:name="tbl-orientation"/>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40EBE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Horizont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A5BB8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Vertic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180AF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p-value</w:t>
            </w:r>
          </w:p>
        </w:tc>
      </w:tr>
      <w:tr w:rsidR="00DB4A62" w:rsidRPr="009A6372" w14:paraId="23112F5C" w14:textId="77777777" w:rsidTr="00DB4A62">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CBF0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old-Control (n = 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8822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5BE2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CA98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503</w:t>
            </w:r>
          </w:p>
        </w:tc>
      </w:tr>
      <w:tr w:rsidR="00DB4A62" w:rsidRPr="009A6372" w14:paraId="1E37C2A2" w14:textId="77777777" w:rsidTr="00DB4A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2AB8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Hot-Control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BEC8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CF81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755E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263</w:t>
            </w:r>
          </w:p>
        </w:tc>
      </w:tr>
      <w:tr w:rsidR="00DB4A62" w:rsidRPr="009A6372" w14:paraId="2E12E369" w14:textId="77777777" w:rsidTr="00DB4A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2856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old-CORT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4EEB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635E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E8F7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503</w:t>
            </w:r>
          </w:p>
        </w:tc>
      </w:tr>
      <w:tr w:rsidR="00DB4A62" w:rsidRPr="009A6372" w14:paraId="0A311E2A" w14:textId="77777777" w:rsidTr="00DB4A62">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AAED7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Hot-CORT (n = 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63C7A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EFA6C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DD772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824</w:t>
            </w:r>
          </w:p>
        </w:tc>
      </w:tr>
    </w:tbl>
    <w:p w14:paraId="195EE290" w14:textId="25A9EB89" w:rsidR="00DB4A62" w:rsidRPr="009A6372" w:rsidRDefault="00DB4A62" w:rsidP="009A6372">
      <w:pPr>
        <w:pStyle w:val="BodyText"/>
        <w:spacing w:line="480" w:lineRule="auto"/>
        <w:rPr>
          <w:rFonts w:ascii="Times New Roman" w:hAnsi="Times New Roman" w:cs="Times New Roman"/>
        </w:rPr>
      </w:pPr>
    </w:p>
    <w:bookmarkEnd w:id="92"/>
    <w:p w14:paraId="682675B8" w14:textId="77777777" w:rsidR="00DB4A62" w:rsidRPr="009A6372" w:rsidRDefault="00000000" w:rsidP="009A6372">
      <w:pPr>
        <w:spacing w:line="480" w:lineRule="auto"/>
        <w:rPr>
          <w:rFonts w:ascii="Times New Roman" w:hAnsi="Times New Roman" w:cs="Times New Roman"/>
        </w:rPr>
      </w:pPr>
      <w:r w:rsidRPr="009A6372">
        <w:rPr>
          <w:rFonts w:ascii="Times New Roman" w:hAnsi="Times New Roman" w:cs="Times New Roman"/>
        </w:rPr>
        <w:br w:type="page"/>
      </w:r>
    </w:p>
    <w:p w14:paraId="267EF1A8" w14:textId="77777777" w:rsidR="00DB4A62" w:rsidRPr="009A6372" w:rsidRDefault="00000000" w:rsidP="009A6372">
      <w:pPr>
        <w:pStyle w:val="Heading4"/>
        <w:spacing w:line="480" w:lineRule="auto"/>
        <w:rPr>
          <w:rFonts w:ascii="Times New Roman" w:hAnsi="Times New Roman" w:cs="Times New Roman"/>
        </w:rPr>
      </w:pPr>
      <w:bookmarkStart w:id="93" w:name="searching-for-relevant-literature"/>
      <w:bookmarkEnd w:id="91"/>
      <w:r w:rsidRPr="009A6372">
        <w:rPr>
          <w:rFonts w:ascii="Times New Roman" w:hAnsi="Times New Roman" w:cs="Times New Roman"/>
        </w:rPr>
        <w:lastRenderedPageBreak/>
        <w:t>Searching for relevant literature</w:t>
      </w:r>
    </w:p>
    <w:p w14:paraId="6F097D64"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To look for relevant literature about the effects of early environment on numerical discrimination, we searched in the Web of Science and Scopus using the terms on respectively. The queries employed are detailed below. We looked for manuscripts for all years available. The last search was conducted on the 11</w:t>
      </w:r>
      <w:r w:rsidRPr="009A6372">
        <w:rPr>
          <w:rFonts w:ascii="Times New Roman" w:hAnsi="Times New Roman" w:cs="Times New Roman"/>
          <w:vertAlign w:val="superscript"/>
        </w:rPr>
        <w:t>th</w:t>
      </w:r>
      <w:r w:rsidRPr="009A6372">
        <w:rPr>
          <w:rFonts w:ascii="Times New Roman" w:hAnsi="Times New Roman" w:cs="Times New Roman"/>
        </w:rPr>
        <w:t xml:space="preserve"> of October 2024; the results below refer to this last search.</w:t>
      </w:r>
    </w:p>
    <w:p w14:paraId="5A1C4A7B"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rPr>
        <w:t>We found 24 articles on Web of Science and 22 on Scopus, plus one preprint on Scopus. Out of all the documents, only one study was relevant to our search: Vila Pouca et al. (</w:t>
      </w:r>
      <w:hyperlink w:anchor="ref-vila_pouca_quantity_2019">
        <w:r w:rsidR="00DB4A62" w:rsidRPr="009A6372">
          <w:rPr>
            <w:rStyle w:val="Hyperlink"/>
            <w:rFonts w:ascii="Times New Roman" w:hAnsi="Times New Roman" w:cs="Times New Roman"/>
          </w:rPr>
          <w:t>2019</w:t>
        </w:r>
      </w:hyperlink>
      <w:r w:rsidRPr="009A6372">
        <w:rPr>
          <w:rFonts w:ascii="Times New Roman" w:hAnsi="Times New Roman" w:cs="Times New Roman"/>
        </w:rPr>
        <w:t>). That study appeared in both databases and was the only one that explored the effects of early environment on numerical abilities.</w:t>
      </w:r>
    </w:p>
    <w:tbl>
      <w:tblPr>
        <w:tblStyle w:val="Table"/>
        <w:tblW w:w="5000" w:type="pct"/>
        <w:tblLook w:val="0000" w:firstRow="0" w:lastRow="0" w:firstColumn="0" w:lastColumn="0" w:noHBand="0" w:noVBand="0"/>
      </w:tblPr>
      <w:tblGrid>
        <w:gridCol w:w="9576"/>
      </w:tblGrid>
      <w:tr w:rsidR="00DB4A62" w:rsidRPr="009A6372" w14:paraId="30885E0F" w14:textId="77777777">
        <w:tc>
          <w:tcPr>
            <w:tcW w:w="0" w:type="auto"/>
          </w:tcPr>
          <w:p w14:paraId="0A6232C5" w14:textId="77777777" w:rsidR="00DB4A62" w:rsidRPr="009A6372" w:rsidRDefault="00000000" w:rsidP="009A6372">
            <w:pPr>
              <w:spacing w:line="480" w:lineRule="auto"/>
              <w:jc w:val="center"/>
              <w:rPr>
                <w:rFonts w:ascii="Times New Roman" w:hAnsi="Times New Roman" w:cs="Times New Roman"/>
              </w:rPr>
            </w:pPr>
            <w:bookmarkStart w:id="94" w:name="fig-searchWOS"/>
            <w:r w:rsidRPr="009A6372">
              <w:rPr>
                <w:rFonts w:ascii="Times New Roman" w:hAnsi="Times New Roman" w:cs="Times New Roman"/>
                <w:noProof/>
              </w:rPr>
              <w:drawing>
                <wp:inline distT="0" distB="0" distL="0" distR="0" wp14:anchorId="2D404365" wp14:editId="15665050">
                  <wp:extent cx="5334000" cy="1940014"/>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Others/Web%20of%20Science%20Search%20results.png"/>
                          <pic:cNvPicPr>
                            <a:picLocks noChangeAspect="1" noChangeArrowheads="1"/>
                          </pic:cNvPicPr>
                        </pic:nvPicPr>
                        <pic:blipFill>
                          <a:blip r:embed="rId31"/>
                          <a:stretch>
                            <a:fillRect/>
                          </a:stretch>
                        </pic:blipFill>
                        <pic:spPr bwMode="auto">
                          <a:xfrm>
                            <a:off x="0" y="0"/>
                            <a:ext cx="5334000" cy="1940014"/>
                          </a:xfrm>
                          <a:prstGeom prst="rect">
                            <a:avLst/>
                          </a:prstGeom>
                          <a:noFill/>
                          <a:ln w="9525">
                            <a:noFill/>
                            <a:headEnd/>
                            <a:tailEnd/>
                          </a:ln>
                        </pic:spPr>
                      </pic:pic>
                    </a:graphicData>
                  </a:graphic>
                </wp:inline>
              </w:drawing>
            </w:r>
          </w:p>
          <w:p w14:paraId="74425A1F" w14:textId="77777777" w:rsidR="00DB4A62" w:rsidRPr="009A6372" w:rsidRDefault="00000000" w:rsidP="009A6372">
            <w:pPr>
              <w:pStyle w:val="ImageCaption"/>
              <w:spacing w:before="200" w:line="480" w:lineRule="auto"/>
              <w:rPr>
                <w:rFonts w:ascii="Times New Roman" w:hAnsi="Times New Roman" w:cs="Times New Roman"/>
              </w:rPr>
            </w:pPr>
            <w:r w:rsidRPr="009A6372">
              <w:rPr>
                <w:rFonts w:ascii="Times New Roman" w:hAnsi="Times New Roman" w:cs="Times New Roman"/>
              </w:rPr>
              <w:t>Fig 3— Search query on Web of Science.</w:t>
            </w:r>
          </w:p>
        </w:tc>
        <w:bookmarkEnd w:id="94"/>
      </w:tr>
    </w:tbl>
    <w:p w14:paraId="7A8D3698"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rPr>
        <w:t xml:space="preserve"> </w:t>
      </w:r>
    </w:p>
    <w:tbl>
      <w:tblPr>
        <w:tblStyle w:val="Table"/>
        <w:tblW w:w="5000" w:type="pct"/>
        <w:tblLook w:val="0000" w:firstRow="0" w:lastRow="0" w:firstColumn="0" w:lastColumn="0" w:noHBand="0" w:noVBand="0"/>
      </w:tblPr>
      <w:tblGrid>
        <w:gridCol w:w="9576"/>
      </w:tblGrid>
      <w:tr w:rsidR="00DB4A62" w:rsidRPr="009A6372" w14:paraId="37CAF086" w14:textId="77777777">
        <w:tc>
          <w:tcPr>
            <w:tcW w:w="0" w:type="auto"/>
          </w:tcPr>
          <w:p w14:paraId="16745A8F" w14:textId="77777777" w:rsidR="00DB4A62" w:rsidRPr="009A6372" w:rsidRDefault="00000000" w:rsidP="009A6372">
            <w:pPr>
              <w:spacing w:line="480" w:lineRule="auto"/>
              <w:jc w:val="center"/>
              <w:rPr>
                <w:rFonts w:ascii="Times New Roman" w:hAnsi="Times New Roman" w:cs="Times New Roman"/>
              </w:rPr>
            </w:pPr>
            <w:bookmarkStart w:id="95" w:name="fig-searchScopus"/>
            <w:r w:rsidRPr="009A6372">
              <w:rPr>
                <w:rFonts w:ascii="Times New Roman" w:hAnsi="Times New Roman" w:cs="Times New Roman"/>
                <w:noProof/>
              </w:rPr>
              <w:lastRenderedPageBreak/>
              <w:drawing>
                <wp:inline distT="0" distB="0" distL="0" distR="0" wp14:anchorId="1123BFA4" wp14:editId="237BC15C">
                  <wp:extent cx="5334000" cy="5183746"/>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146" name="Picture" descr="./Others/Scopus%20-%20Document%20search%20results.png"/>
                          <pic:cNvPicPr>
                            <a:picLocks noChangeAspect="1" noChangeArrowheads="1"/>
                          </pic:cNvPicPr>
                        </pic:nvPicPr>
                        <pic:blipFill>
                          <a:blip r:embed="rId32"/>
                          <a:stretch>
                            <a:fillRect/>
                          </a:stretch>
                        </pic:blipFill>
                        <pic:spPr bwMode="auto">
                          <a:xfrm>
                            <a:off x="0" y="0"/>
                            <a:ext cx="5334000" cy="5183746"/>
                          </a:xfrm>
                          <a:prstGeom prst="rect">
                            <a:avLst/>
                          </a:prstGeom>
                          <a:noFill/>
                          <a:ln w="9525">
                            <a:noFill/>
                            <a:headEnd/>
                            <a:tailEnd/>
                          </a:ln>
                        </pic:spPr>
                      </pic:pic>
                    </a:graphicData>
                  </a:graphic>
                </wp:inline>
              </w:drawing>
            </w:r>
          </w:p>
          <w:p w14:paraId="08C2E4AA" w14:textId="77777777" w:rsidR="00DB4A62" w:rsidRPr="009A6372" w:rsidRDefault="00000000" w:rsidP="009A6372">
            <w:pPr>
              <w:pStyle w:val="ImageCaption"/>
              <w:spacing w:before="200" w:line="480" w:lineRule="auto"/>
              <w:rPr>
                <w:rFonts w:ascii="Times New Roman" w:hAnsi="Times New Roman" w:cs="Times New Roman"/>
              </w:rPr>
            </w:pPr>
            <w:r w:rsidRPr="009A6372">
              <w:rPr>
                <w:rFonts w:ascii="Times New Roman" w:hAnsi="Times New Roman" w:cs="Times New Roman"/>
              </w:rPr>
              <w:t>Fig 4— Search query on Scopus.</w:t>
            </w:r>
          </w:p>
        </w:tc>
        <w:bookmarkEnd w:id="95"/>
      </w:tr>
    </w:tbl>
    <w:p w14:paraId="7F7A294E" w14:textId="77777777" w:rsidR="00DB4A62" w:rsidRPr="009A6372" w:rsidRDefault="00000000" w:rsidP="009A6372">
      <w:pPr>
        <w:spacing w:line="480" w:lineRule="auto"/>
        <w:rPr>
          <w:rFonts w:ascii="Times New Roman" w:hAnsi="Times New Roman" w:cs="Times New Roman"/>
        </w:rPr>
      </w:pPr>
      <w:r w:rsidRPr="009A6372">
        <w:rPr>
          <w:rFonts w:ascii="Times New Roman" w:hAnsi="Times New Roman" w:cs="Times New Roman"/>
        </w:rPr>
        <w:br w:type="page"/>
      </w:r>
    </w:p>
    <w:p w14:paraId="0C8F935E" w14:textId="77777777" w:rsidR="00DB4A62" w:rsidRPr="009A6372" w:rsidRDefault="00000000" w:rsidP="009A6372">
      <w:pPr>
        <w:pStyle w:val="Heading4"/>
        <w:spacing w:line="480" w:lineRule="auto"/>
        <w:rPr>
          <w:rFonts w:ascii="Times New Roman" w:hAnsi="Times New Roman" w:cs="Times New Roman"/>
        </w:rPr>
      </w:pPr>
      <w:bookmarkStart w:id="96" w:name="checking-the-model-plots"/>
      <w:bookmarkEnd w:id="93"/>
      <w:r w:rsidRPr="009A6372">
        <w:rPr>
          <w:rFonts w:ascii="Times New Roman" w:hAnsi="Times New Roman" w:cs="Times New Roman"/>
        </w:rPr>
        <w:lastRenderedPageBreak/>
        <w:t>Checking the model plots</w:t>
      </w:r>
    </w:p>
    <w:tbl>
      <w:tblPr>
        <w:tblStyle w:val="Table"/>
        <w:tblW w:w="5000" w:type="pct"/>
        <w:tblLook w:val="0000" w:firstRow="0" w:lastRow="0" w:firstColumn="0" w:lastColumn="0" w:noHBand="0" w:noVBand="0"/>
      </w:tblPr>
      <w:tblGrid>
        <w:gridCol w:w="9576"/>
      </w:tblGrid>
      <w:tr w:rsidR="00DB4A62" w:rsidRPr="009A6372" w14:paraId="1AE7E16B" w14:textId="77777777">
        <w:tc>
          <w:tcPr>
            <w:tcW w:w="0" w:type="auto"/>
          </w:tcPr>
          <w:p w14:paraId="7B15448D"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5DB5A489" wp14:editId="1C760BDD">
                  <wp:extent cx="3733800" cy="2987040"/>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1" name="Picture" descr="ms_files/figure-docx/checking_model-1.png"/>
                          <pic:cNvPicPr>
                            <a:picLocks noChangeAspect="1" noChangeArrowheads="1"/>
                          </pic:cNvPicPr>
                        </pic:nvPicPr>
                        <pic:blipFill>
                          <a:blip r:embed="rId33"/>
                          <a:stretch>
                            <a:fillRect/>
                          </a:stretch>
                        </pic:blipFill>
                        <pic:spPr bwMode="auto">
                          <a:xfrm>
                            <a:off x="0" y="0"/>
                            <a:ext cx="3733800" cy="2987040"/>
                          </a:xfrm>
                          <a:prstGeom prst="rect">
                            <a:avLst/>
                          </a:prstGeom>
                          <a:noFill/>
                          <a:ln w="9525">
                            <a:noFill/>
                            <a:headEnd/>
                            <a:tailEnd/>
                          </a:ln>
                        </pic:spPr>
                      </pic:pic>
                    </a:graphicData>
                  </a:graphic>
                </wp:inline>
              </w:drawing>
            </w:r>
          </w:p>
          <w:p w14:paraId="79F3D965"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34F76822" w14:textId="77777777">
        <w:tc>
          <w:tcPr>
            <w:tcW w:w="0" w:type="auto"/>
          </w:tcPr>
          <w:p w14:paraId="4CBF84BC"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77B1ECEE" wp14:editId="7FDB69E2">
                  <wp:extent cx="3733800" cy="2987040"/>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154" name="Picture" descr="ms_files/figure-docx/checking_model-2.png"/>
                          <pic:cNvPicPr>
                            <a:picLocks noChangeAspect="1" noChangeArrowheads="1"/>
                          </pic:cNvPicPr>
                        </pic:nvPicPr>
                        <pic:blipFill>
                          <a:blip r:embed="rId34"/>
                          <a:stretch>
                            <a:fillRect/>
                          </a:stretch>
                        </pic:blipFill>
                        <pic:spPr bwMode="auto">
                          <a:xfrm>
                            <a:off x="0" y="0"/>
                            <a:ext cx="3733800" cy="2987040"/>
                          </a:xfrm>
                          <a:prstGeom prst="rect">
                            <a:avLst/>
                          </a:prstGeom>
                          <a:noFill/>
                          <a:ln w="9525">
                            <a:noFill/>
                            <a:headEnd/>
                            <a:tailEnd/>
                          </a:ln>
                        </pic:spPr>
                      </pic:pic>
                    </a:graphicData>
                  </a:graphic>
                </wp:inline>
              </w:drawing>
            </w:r>
          </w:p>
          <w:p w14:paraId="6A540958"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17F2622E" w14:textId="77777777">
        <w:tc>
          <w:tcPr>
            <w:tcW w:w="0" w:type="auto"/>
          </w:tcPr>
          <w:p w14:paraId="1262C129"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lastRenderedPageBreak/>
              <w:drawing>
                <wp:inline distT="0" distB="0" distL="0" distR="0" wp14:anchorId="1F79F3DF" wp14:editId="248D73BA">
                  <wp:extent cx="3733800" cy="2987040"/>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ms_files/figure-docx/checking_model-3.png"/>
                          <pic:cNvPicPr>
                            <a:picLocks noChangeAspect="1" noChangeArrowheads="1"/>
                          </pic:cNvPicPr>
                        </pic:nvPicPr>
                        <pic:blipFill>
                          <a:blip r:embed="rId35"/>
                          <a:stretch>
                            <a:fillRect/>
                          </a:stretch>
                        </pic:blipFill>
                        <pic:spPr bwMode="auto">
                          <a:xfrm>
                            <a:off x="0" y="0"/>
                            <a:ext cx="3733800" cy="2987040"/>
                          </a:xfrm>
                          <a:prstGeom prst="rect">
                            <a:avLst/>
                          </a:prstGeom>
                          <a:noFill/>
                          <a:ln w="9525">
                            <a:noFill/>
                            <a:headEnd/>
                            <a:tailEnd/>
                          </a:ln>
                        </pic:spPr>
                      </pic:pic>
                    </a:graphicData>
                  </a:graphic>
                </wp:inline>
              </w:drawing>
            </w:r>
          </w:p>
          <w:p w14:paraId="71990F71"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2EF29EAB" w14:textId="77777777">
        <w:tc>
          <w:tcPr>
            <w:tcW w:w="0" w:type="auto"/>
          </w:tcPr>
          <w:p w14:paraId="48AD496A"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619D6582" wp14:editId="6E4C1C3E">
                  <wp:extent cx="3733800" cy="2987040"/>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ms_files/figure-docx/checking_model-4.png"/>
                          <pic:cNvPicPr>
                            <a:picLocks noChangeAspect="1" noChangeArrowheads="1"/>
                          </pic:cNvPicPr>
                        </pic:nvPicPr>
                        <pic:blipFill>
                          <a:blip r:embed="rId36"/>
                          <a:stretch>
                            <a:fillRect/>
                          </a:stretch>
                        </pic:blipFill>
                        <pic:spPr bwMode="auto">
                          <a:xfrm>
                            <a:off x="0" y="0"/>
                            <a:ext cx="3733800" cy="2987040"/>
                          </a:xfrm>
                          <a:prstGeom prst="rect">
                            <a:avLst/>
                          </a:prstGeom>
                          <a:noFill/>
                          <a:ln w="9525">
                            <a:noFill/>
                            <a:headEnd/>
                            <a:tailEnd/>
                          </a:ln>
                        </pic:spPr>
                      </pic:pic>
                    </a:graphicData>
                  </a:graphic>
                </wp:inline>
              </w:drawing>
            </w:r>
          </w:p>
          <w:p w14:paraId="3AE64505"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4F03B070" w14:textId="77777777">
        <w:tc>
          <w:tcPr>
            <w:tcW w:w="0" w:type="auto"/>
          </w:tcPr>
          <w:p w14:paraId="2CBDD566"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lastRenderedPageBreak/>
              <w:drawing>
                <wp:inline distT="0" distB="0" distL="0" distR="0" wp14:anchorId="78E46590" wp14:editId="6D194CDB">
                  <wp:extent cx="3733800" cy="2987040"/>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ms_files/figure-docx/checking_model-5.png"/>
                          <pic:cNvPicPr>
                            <a:picLocks noChangeAspect="1" noChangeArrowheads="1"/>
                          </pic:cNvPicPr>
                        </pic:nvPicPr>
                        <pic:blipFill>
                          <a:blip r:embed="rId37"/>
                          <a:stretch>
                            <a:fillRect/>
                          </a:stretch>
                        </pic:blipFill>
                        <pic:spPr bwMode="auto">
                          <a:xfrm>
                            <a:off x="0" y="0"/>
                            <a:ext cx="3733800" cy="2987040"/>
                          </a:xfrm>
                          <a:prstGeom prst="rect">
                            <a:avLst/>
                          </a:prstGeom>
                          <a:noFill/>
                          <a:ln w="9525">
                            <a:noFill/>
                            <a:headEnd/>
                            <a:tailEnd/>
                          </a:ln>
                        </pic:spPr>
                      </pic:pic>
                    </a:graphicData>
                  </a:graphic>
                </wp:inline>
              </w:drawing>
            </w:r>
          </w:p>
          <w:p w14:paraId="09B06447"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087E19F1" w14:textId="77777777">
        <w:tc>
          <w:tcPr>
            <w:tcW w:w="0" w:type="auto"/>
          </w:tcPr>
          <w:p w14:paraId="5B949ED0"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7EA65E06" wp14:editId="4F71FEBF">
                  <wp:extent cx="3733800" cy="2987040"/>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ms_files/figure-docx/checking_model-6.png"/>
                          <pic:cNvPicPr>
                            <a:picLocks noChangeAspect="1" noChangeArrowheads="1"/>
                          </pic:cNvPicPr>
                        </pic:nvPicPr>
                        <pic:blipFill>
                          <a:blip r:embed="rId38"/>
                          <a:stretch>
                            <a:fillRect/>
                          </a:stretch>
                        </pic:blipFill>
                        <pic:spPr bwMode="auto">
                          <a:xfrm>
                            <a:off x="0" y="0"/>
                            <a:ext cx="3733800" cy="2987040"/>
                          </a:xfrm>
                          <a:prstGeom prst="rect">
                            <a:avLst/>
                          </a:prstGeom>
                          <a:noFill/>
                          <a:ln w="9525">
                            <a:noFill/>
                            <a:headEnd/>
                            <a:tailEnd/>
                          </a:ln>
                        </pic:spPr>
                      </pic:pic>
                    </a:graphicData>
                  </a:graphic>
                </wp:inline>
              </w:drawing>
            </w:r>
          </w:p>
          <w:p w14:paraId="6F9D8181"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700E0688" w14:textId="77777777">
        <w:tc>
          <w:tcPr>
            <w:tcW w:w="0" w:type="auto"/>
          </w:tcPr>
          <w:p w14:paraId="68B5F190"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lastRenderedPageBreak/>
              <w:drawing>
                <wp:inline distT="0" distB="0" distL="0" distR="0" wp14:anchorId="6346B4E2" wp14:editId="2A963797">
                  <wp:extent cx="3733800" cy="2987040"/>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ms_files/figure-docx/checking_model-7.png"/>
                          <pic:cNvPicPr>
                            <a:picLocks noChangeAspect="1" noChangeArrowheads="1"/>
                          </pic:cNvPicPr>
                        </pic:nvPicPr>
                        <pic:blipFill>
                          <a:blip r:embed="rId39"/>
                          <a:stretch>
                            <a:fillRect/>
                          </a:stretch>
                        </pic:blipFill>
                        <pic:spPr bwMode="auto">
                          <a:xfrm>
                            <a:off x="0" y="0"/>
                            <a:ext cx="3733800" cy="2987040"/>
                          </a:xfrm>
                          <a:prstGeom prst="rect">
                            <a:avLst/>
                          </a:prstGeom>
                          <a:noFill/>
                          <a:ln w="9525">
                            <a:noFill/>
                            <a:headEnd/>
                            <a:tailEnd/>
                          </a:ln>
                        </pic:spPr>
                      </pic:pic>
                    </a:graphicData>
                  </a:graphic>
                </wp:inline>
              </w:drawing>
            </w:r>
          </w:p>
          <w:p w14:paraId="2701184D"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0FF54D15" w14:textId="77777777">
        <w:tc>
          <w:tcPr>
            <w:tcW w:w="0" w:type="auto"/>
          </w:tcPr>
          <w:p w14:paraId="651D70F6"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5FDF6E80" wp14:editId="199F0BC1">
                  <wp:extent cx="3733800" cy="2987040"/>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ms_files/figure-docx/checking_model-8.png"/>
                          <pic:cNvPicPr>
                            <a:picLocks noChangeAspect="1" noChangeArrowheads="1"/>
                          </pic:cNvPicPr>
                        </pic:nvPicPr>
                        <pic:blipFill>
                          <a:blip r:embed="rId40"/>
                          <a:stretch>
                            <a:fillRect/>
                          </a:stretch>
                        </pic:blipFill>
                        <pic:spPr bwMode="auto">
                          <a:xfrm>
                            <a:off x="0" y="0"/>
                            <a:ext cx="3733800" cy="2987040"/>
                          </a:xfrm>
                          <a:prstGeom prst="rect">
                            <a:avLst/>
                          </a:prstGeom>
                          <a:noFill/>
                          <a:ln w="9525">
                            <a:noFill/>
                            <a:headEnd/>
                            <a:tailEnd/>
                          </a:ln>
                        </pic:spPr>
                      </pic:pic>
                    </a:graphicData>
                  </a:graphic>
                </wp:inline>
              </w:drawing>
            </w:r>
          </w:p>
          <w:p w14:paraId="35837A3D"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3BD793B1" w14:textId="77777777">
        <w:tc>
          <w:tcPr>
            <w:tcW w:w="0" w:type="auto"/>
          </w:tcPr>
          <w:p w14:paraId="509AC6B7"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lastRenderedPageBreak/>
              <w:drawing>
                <wp:inline distT="0" distB="0" distL="0" distR="0" wp14:anchorId="0592AA22" wp14:editId="6695849C">
                  <wp:extent cx="3733800" cy="298704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ms_files/figure-docx/checking_model-9.png"/>
                          <pic:cNvPicPr>
                            <a:picLocks noChangeAspect="1" noChangeArrowheads="1"/>
                          </pic:cNvPicPr>
                        </pic:nvPicPr>
                        <pic:blipFill>
                          <a:blip r:embed="rId41"/>
                          <a:stretch>
                            <a:fillRect/>
                          </a:stretch>
                        </pic:blipFill>
                        <pic:spPr bwMode="auto">
                          <a:xfrm>
                            <a:off x="0" y="0"/>
                            <a:ext cx="3733800" cy="2987040"/>
                          </a:xfrm>
                          <a:prstGeom prst="rect">
                            <a:avLst/>
                          </a:prstGeom>
                          <a:noFill/>
                          <a:ln w="9525">
                            <a:noFill/>
                            <a:headEnd/>
                            <a:tailEnd/>
                          </a:ln>
                        </pic:spPr>
                      </pic:pic>
                    </a:graphicData>
                  </a:graphic>
                </wp:inline>
              </w:drawing>
            </w:r>
          </w:p>
          <w:p w14:paraId="5CC63B23"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5B9E9238" w14:textId="77777777">
        <w:tc>
          <w:tcPr>
            <w:tcW w:w="0" w:type="auto"/>
          </w:tcPr>
          <w:p w14:paraId="5849CF4E"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110D3F99" wp14:editId="444D8BC7">
                  <wp:extent cx="3733800" cy="298704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ms_files/figure-docx/checking_model-10.png"/>
                          <pic:cNvPicPr>
                            <a:picLocks noChangeAspect="1" noChangeArrowheads="1"/>
                          </pic:cNvPicPr>
                        </pic:nvPicPr>
                        <pic:blipFill>
                          <a:blip r:embed="rId42"/>
                          <a:stretch>
                            <a:fillRect/>
                          </a:stretch>
                        </pic:blipFill>
                        <pic:spPr bwMode="auto">
                          <a:xfrm>
                            <a:off x="0" y="0"/>
                            <a:ext cx="3733800" cy="2987040"/>
                          </a:xfrm>
                          <a:prstGeom prst="rect">
                            <a:avLst/>
                          </a:prstGeom>
                          <a:noFill/>
                          <a:ln w="9525">
                            <a:noFill/>
                            <a:headEnd/>
                            <a:tailEnd/>
                          </a:ln>
                        </pic:spPr>
                      </pic:pic>
                    </a:graphicData>
                  </a:graphic>
                </wp:inline>
              </w:drawing>
            </w:r>
          </w:p>
          <w:p w14:paraId="22A2D3A8"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19EA3E23" w14:textId="77777777">
        <w:tc>
          <w:tcPr>
            <w:tcW w:w="0" w:type="auto"/>
          </w:tcPr>
          <w:p w14:paraId="6D5C6567"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lastRenderedPageBreak/>
              <w:drawing>
                <wp:inline distT="0" distB="0" distL="0" distR="0" wp14:anchorId="6DF817CC" wp14:editId="61B5EA63">
                  <wp:extent cx="3733800" cy="2987040"/>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181" name="Picture" descr="ms_files/figure-docx/checking_model-11.png"/>
                          <pic:cNvPicPr>
                            <a:picLocks noChangeAspect="1" noChangeArrowheads="1"/>
                          </pic:cNvPicPr>
                        </pic:nvPicPr>
                        <pic:blipFill>
                          <a:blip r:embed="rId43"/>
                          <a:stretch>
                            <a:fillRect/>
                          </a:stretch>
                        </pic:blipFill>
                        <pic:spPr bwMode="auto">
                          <a:xfrm>
                            <a:off x="0" y="0"/>
                            <a:ext cx="3733800" cy="2987040"/>
                          </a:xfrm>
                          <a:prstGeom prst="rect">
                            <a:avLst/>
                          </a:prstGeom>
                          <a:noFill/>
                          <a:ln w="9525">
                            <a:noFill/>
                            <a:headEnd/>
                            <a:tailEnd/>
                          </a:ln>
                        </pic:spPr>
                      </pic:pic>
                    </a:graphicData>
                  </a:graphic>
                </wp:inline>
              </w:drawing>
            </w:r>
          </w:p>
          <w:p w14:paraId="0CAB1250"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2B893A08" w14:textId="77777777">
        <w:tc>
          <w:tcPr>
            <w:tcW w:w="0" w:type="auto"/>
          </w:tcPr>
          <w:p w14:paraId="4A5E8B99"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1AEDCCC8" wp14:editId="2FD5CEF4">
                  <wp:extent cx="3733800" cy="2987040"/>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ms_files/figure-docx/checking_model-12.png"/>
                          <pic:cNvPicPr>
                            <a:picLocks noChangeAspect="1" noChangeArrowheads="1"/>
                          </pic:cNvPicPr>
                        </pic:nvPicPr>
                        <pic:blipFill>
                          <a:blip r:embed="rId44"/>
                          <a:stretch>
                            <a:fillRect/>
                          </a:stretch>
                        </pic:blipFill>
                        <pic:spPr bwMode="auto">
                          <a:xfrm>
                            <a:off x="0" y="0"/>
                            <a:ext cx="3733800" cy="2987040"/>
                          </a:xfrm>
                          <a:prstGeom prst="rect">
                            <a:avLst/>
                          </a:prstGeom>
                          <a:noFill/>
                          <a:ln w="9525">
                            <a:noFill/>
                            <a:headEnd/>
                            <a:tailEnd/>
                          </a:ln>
                        </pic:spPr>
                      </pic:pic>
                    </a:graphicData>
                  </a:graphic>
                </wp:inline>
              </w:drawing>
            </w:r>
          </w:p>
          <w:p w14:paraId="281E3FFB"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78D8E722" w14:textId="77777777">
        <w:tc>
          <w:tcPr>
            <w:tcW w:w="0" w:type="auto"/>
          </w:tcPr>
          <w:p w14:paraId="4A840113"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lastRenderedPageBreak/>
              <w:drawing>
                <wp:inline distT="0" distB="0" distL="0" distR="0" wp14:anchorId="38712641" wp14:editId="67D56D9E">
                  <wp:extent cx="3733800" cy="2987040"/>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ms_files/figure-docx/checking_model-13.png"/>
                          <pic:cNvPicPr>
                            <a:picLocks noChangeAspect="1" noChangeArrowheads="1"/>
                          </pic:cNvPicPr>
                        </pic:nvPicPr>
                        <pic:blipFill>
                          <a:blip r:embed="rId45"/>
                          <a:stretch>
                            <a:fillRect/>
                          </a:stretch>
                        </pic:blipFill>
                        <pic:spPr bwMode="auto">
                          <a:xfrm>
                            <a:off x="0" y="0"/>
                            <a:ext cx="3733800" cy="2987040"/>
                          </a:xfrm>
                          <a:prstGeom prst="rect">
                            <a:avLst/>
                          </a:prstGeom>
                          <a:noFill/>
                          <a:ln w="9525">
                            <a:noFill/>
                            <a:headEnd/>
                            <a:tailEnd/>
                          </a:ln>
                        </pic:spPr>
                      </pic:pic>
                    </a:graphicData>
                  </a:graphic>
                </wp:inline>
              </w:drawing>
            </w:r>
          </w:p>
          <w:p w14:paraId="452A0A46"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46E330E1" w14:textId="77777777">
        <w:tc>
          <w:tcPr>
            <w:tcW w:w="0" w:type="auto"/>
          </w:tcPr>
          <w:p w14:paraId="3427FD09"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01DB36B8" wp14:editId="51CEEF09">
                  <wp:extent cx="3733800" cy="2987040"/>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ms_files/figure-docx/checking_model-14.png"/>
                          <pic:cNvPicPr>
                            <a:picLocks noChangeAspect="1" noChangeArrowheads="1"/>
                          </pic:cNvPicPr>
                        </pic:nvPicPr>
                        <pic:blipFill>
                          <a:blip r:embed="rId46"/>
                          <a:stretch>
                            <a:fillRect/>
                          </a:stretch>
                        </pic:blipFill>
                        <pic:spPr bwMode="auto">
                          <a:xfrm>
                            <a:off x="0" y="0"/>
                            <a:ext cx="3733800" cy="2987040"/>
                          </a:xfrm>
                          <a:prstGeom prst="rect">
                            <a:avLst/>
                          </a:prstGeom>
                          <a:noFill/>
                          <a:ln w="9525">
                            <a:noFill/>
                            <a:headEnd/>
                            <a:tailEnd/>
                          </a:ln>
                        </pic:spPr>
                      </pic:pic>
                    </a:graphicData>
                  </a:graphic>
                </wp:inline>
              </w:drawing>
            </w:r>
          </w:p>
          <w:p w14:paraId="7D231B81"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66C6CA9A" w14:textId="77777777">
        <w:tc>
          <w:tcPr>
            <w:tcW w:w="0" w:type="auto"/>
          </w:tcPr>
          <w:p w14:paraId="14D6FBBC"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lastRenderedPageBreak/>
              <w:drawing>
                <wp:inline distT="0" distB="0" distL="0" distR="0" wp14:anchorId="0AB4FCF9" wp14:editId="5C5998A0">
                  <wp:extent cx="3733800" cy="2987040"/>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ms_files/figure-docx/checking_model-15.png"/>
                          <pic:cNvPicPr>
                            <a:picLocks noChangeAspect="1" noChangeArrowheads="1"/>
                          </pic:cNvPicPr>
                        </pic:nvPicPr>
                        <pic:blipFill>
                          <a:blip r:embed="rId47"/>
                          <a:stretch>
                            <a:fillRect/>
                          </a:stretch>
                        </pic:blipFill>
                        <pic:spPr bwMode="auto">
                          <a:xfrm>
                            <a:off x="0" y="0"/>
                            <a:ext cx="3733800" cy="2987040"/>
                          </a:xfrm>
                          <a:prstGeom prst="rect">
                            <a:avLst/>
                          </a:prstGeom>
                          <a:noFill/>
                          <a:ln w="9525">
                            <a:noFill/>
                            <a:headEnd/>
                            <a:tailEnd/>
                          </a:ln>
                        </pic:spPr>
                      </pic:pic>
                    </a:graphicData>
                  </a:graphic>
                </wp:inline>
              </w:drawing>
            </w:r>
          </w:p>
          <w:p w14:paraId="16842687"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2500B865" w14:textId="77777777">
        <w:tc>
          <w:tcPr>
            <w:tcW w:w="0" w:type="auto"/>
          </w:tcPr>
          <w:p w14:paraId="735773AC"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7441067E" wp14:editId="7DA2FDD7">
                  <wp:extent cx="3733800" cy="2987040"/>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196" name="Picture" descr="ms_files/figure-docx/checking_model-16.png"/>
                          <pic:cNvPicPr>
                            <a:picLocks noChangeAspect="1" noChangeArrowheads="1"/>
                          </pic:cNvPicPr>
                        </pic:nvPicPr>
                        <pic:blipFill>
                          <a:blip r:embed="rId48"/>
                          <a:stretch>
                            <a:fillRect/>
                          </a:stretch>
                        </pic:blipFill>
                        <pic:spPr bwMode="auto">
                          <a:xfrm>
                            <a:off x="0" y="0"/>
                            <a:ext cx="3733800" cy="2987040"/>
                          </a:xfrm>
                          <a:prstGeom prst="rect">
                            <a:avLst/>
                          </a:prstGeom>
                          <a:noFill/>
                          <a:ln w="9525">
                            <a:noFill/>
                            <a:headEnd/>
                            <a:tailEnd/>
                          </a:ln>
                        </pic:spPr>
                      </pic:pic>
                    </a:graphicData>
                  </a:graphic>
                </wp:inline>
              </w:drawing>
            </w:r>
          </w:p>
          <w:p w14:paraId="7CFD85BE"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7050585D" w14:textId="77777777">
        <w:tc>
          <w:tcPr>
            <w:tcW w:w="0" w:type="auto"/>
          </w:tcPr>
          <w:p w14:paraId="27AEC399"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lastRenderedPageBreak/>
              <w:drawing>
                <wp:inline distT="0" distB="0" distL="0" distR="0" wp14:anchorId="70F11ADC" wp14:editId="6CA07091">
                  <wp:extent cx="3733800" cy="2987040"/>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9" name="Picture" descr="ms_files/figure-docx/checking_model-17.png"/>
                          <pic:cNvPicPr>
                            <a:picLocks noChangeAspect="1" noChangeArrowheads="1"/>
                          </pic:cNvPicPr>
                        </pic:nvPicPr>
                        <pic:blipFill>
                          <a:blip r:embed="rId49"/>
                          <a:stretch>
                            <a:fillRect/>
                          </a:stretch>
                        </pic:blipFill>
                        <pic:spPr bwMode="auto">
                          <a:xfrm>
                            <a:off x="0" y="0"/>
                            <a:ext cx="3733800" cy="2987040"/>
                          </a:xfrm>
                          <a:prstGeom prst="rect">
                            <a:avLst/>
                          </a:prstGeom>
                          <a:noFill/>
                          <a:ln w="9525">
                            <a:noFill/>
                            <a:headEnd/>
                            <a:tailEnd/>
                          </a:ln>
                        </pic:spPr>
                      </pic:pic>
                    </a:graphicData>
                  </a:graphic>
                </wp:inline>
              </w:drawing>
            </w:r>
          </w:p>
          <w:p w14:paraId="7692944D"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7EBCCFD0" w14:textId="77777777">
        <w:tc>
          <w:tcPr>
            <w:tcW w:w="0" w:type="auto"/>
          </w:tcPr>
          <w:p w14:paraId="555AD481"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620B543F" wp14:editId="67ABF28A">
                  <wp:extent cx="3733800" cy="2987040"/>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ms_files/figure-docx/checking_model-18.png"/>
                          <pic:cNvPicPr>
                            <a:picLocks noChangeAspect="1" noChangeArrowheads="1"/>
                          </pic:cNvPicPr>
                        </pic:nvPicPr>
                        <pic:blipFill>
                          <a:blip r:embed="rId50"/>
                          <a:stretch>
                            <a:fillRect/>
                          </a:stretch>
                        </pic:blipFill>
                        <pic:spPr bwMode="auto">
                          <a:xfrm>
                            <a:off x="0" y="0"/>
                            <a:ext cx="3733800" cy="2987040"/>
                          </a:xfrm>
                          <a:prstGeom prst="rect">
                            <a:avLst/>
                          </a:prstGeom>
                          <a:noFill/>
                          <a:ln w="9525">
                            <a:noFill/>
                            <a:headEnd/>
                            <a:tailEnd/>
                          </a:ln>
                        </pic:spPr>
                      </pic:pic>
                    </a:graphicData>
                  </a:graphic>
                </wp:inline>
              </w:drawing>
            </w:r>
          </w:p>
          <w:p w14:paraId="18974849" w14:textId="77777777" w:rsidR="00DB4A62" w:rsidRPr="009A6372" w:rsidRDefault="00DB4A62" w:rsidP="009A6372">
            <w:pPr>
              <w:pStyle w:val="ImageCaption"/>
              <w:spacing w:before="200" w:line="480" w:lineRule="auto"/>
              <w:rPr>
                <w:rFonts w:ascii="Times New Roman" w:hAnsi="Times New Roman" w:cs="Times New Roman"/>
              </w:rPr>
            </w:pPr>
          </w:p>
        </w:tc>
      </w:tr>
      <w:bookmarkEnd w:id="80"/>
      <w:bookmarkEnd w:id="96"/>
    </w:tbl>
    <w:p w14:paraId="2C7D60B7" w14:textId="77777777" w:rsidR="00FF1750" w:rsidRPr="009A6372" w:rsidRDefault="00FF1750" w:rsidP="009A6372">
      <w:pPr>
        <w:spacing w:line="480" w:lineRule="auto"/>
        <w:rPr>
          <w:rFonts w:ascii="Times New Roman" w:hAnsi="Times New Roman" w:cs="Times New Roman"/>
        </w:rPr>
      </w:pPr>
    </w:p>
    <w:sectPr w:rsidR="00FF1750" w:rsidRPr="009A6372" w:rsidSect="009A637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4B0511" w14:textId="77777777" w:rsidR="009118D5" w:rsidRDefault="009118D5">
      <w:pPr>
        <w:spacing w:after="0"/>
      </w:pPr>
      <w:r>
        <w:separator/>
      </w:r>
    </w:p>
  </w:endnote>
  <w:endnote w:type="continuationSeparator" w:id="0">
    <w:p w14:paraId="50CF23BD" w14:textId="77777777" w:rsidR="009118D5" w:rsidRDefault="009118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F05D03" w14:textId="77777777" w:rsidR="009118D5" w:rsidRDefault="009118D5">
      <w:r>
        <w:separator/>
      </w:r>
    </w:p>
  </w:footnote>
  <w:footnote w:type="continuationSeparator" w:id="0">
    <w:p w14:paraId="29FF16FC" w14:textId="77777777" w:rsidR="009118D5" w:rsidRDefault="009118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7E4A85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752939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B4A62"/>
    <w:rsid w:val="00466858"/>
    <w:rsid w:val="009118D5"/>
    <w:rsid w:val="009A6372"/>
    <w:rsid w:val="00DB4A62"/>
    <w:rsid w:val="00E83CA9"/>
    <w:rsid w:val="00FF175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8AA9072"/>
  <w15:docId w15:val="{5FB88352-3885-0F42-A62D-C4F2C8BB14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LineNumber">
    <w:name w:val="line number"/>
    <w:basedOn w:val="DefaultParagraphFont"/>
    <w:rsid w:val="009A63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8318196">
      <w:bodyDiv w:val="1"/>
      <w:marLeft w:val="0"/>
      <w:marRight w:val="0"/>
      <w:marTop w:val="0"/>
      <w:marBottom w:val="0"/>
      <w:divBdr>
        <w:top w:val="none" w:sz="0" w:space="0" w:color="auto"/>
        <w:left w:val="none" w:sz="0" w:space="0" w:color="auto"/>
        <w:bottom w:val="none" w:sz="0" w:space="0" w:color="auto"/>
        <w:right w:val="none" w:sz="0" w:space="0" w:color="auto"/>
      </w:divBdr>
      <w:divsChild>
        <w:div w:id="1397969669">
          <w:marLeft w:val="0"/>
          <w:marRight w:val="0"/>
          <w:marTop w:val="0"/>
          <w:marBottom w:val="0"/>
          <w:divBdr>
            <w:top w:val="none" w:sz="0" w:space="0" w:color="auto"/>
            <w:left w:val="none" w:sz="0" w:space="0" w:color="auto"/>
            <w:bottom w:val="none" w:sz="0" w:space="0" w:color="auto"/>
            <w:right w:val="none" w:sz="0" w:space="0" w:color="auto"/>
          </w:divBdr>
          <w:divsChild>
            <w:div w:id="95066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656069">
      <w:bodyDiv w:val="1"/>
      <w:marLeft w:val="0"/>
      <w:marRight w:val="0"/>
      <w:marTop w:val="0"/>
      <w:marBottom w:val="0"/>
      <w:divBdr>
        <w:top w:val="none" w:sz="0" w:space="0" w:color="auto"/>
        <w:left w:val="none" w:sz="0" w:space="0" w:color="auto"/>
        <w:bottom w:val="none" w:sz="0" w:space="0" w:color="auto"/>
        <w:right w:val="none" w:sz="0" w:space="0" w:color="auto"/>
      </w:divBdr>
      <w:divsChild>
        <w:div w:id="208156270">
          <w:marLeft w:val="0"/>
          <w:marRight w:val="0"/>
          <w:marTop w:val="0"/>
          <w:marBottom w:val="0"/>
          <w:divBdr>
            <w:top w:val="none" w:sz="0" w:space="0" w:color="auto"/>
            <w:left w:val="none" w:sz="0" w:space="0" w:color="auto"/>
            <w:bottom w:val="none" w:sz="0" w:space="0" w:color="auto"/>
            <w:right w:val="none" w:sz="0" w:space="0" w:color="auto"/>
          </w:divBdr>
          <w:divsChild>
            <w:div w:id="781924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8/rsbl.2011.1161" TargetMode="External"/><Relationship Id="rId18" Type="http://schemas.openxmlformats.org/officeDocument/2006/relationships/hyperlink" Target="https://doi.org/10.1098/rsbl.2017.0002" TargetMode="External"/><Relationship Id="rId26" Type="http://schemas.openxmlformats.org/officeDocument/2006/relationships/hyperlink" Target="https://doi.org/10.1093/beheco/arab019" TargetMode="External"/><Relationship Id="rId39" Type="http://schemas.openxmlformats.org/officeDocument/2006/relationships/image" Target="media/image11.png"/><Relationship Id="rId21" Type="http://schemas.openxmlformats.org/officeDocument/2006/relationships/hyperlink" Target="https://doi.org/10.21105/joss.01541" TargetMode="External"/><Relationship Id="rId34" Type="http://schemas.openxmlformats.org/officeDocument/2006/relationships/image" Target="media/image6.png"/><Relationship Id="rId42" Type="http://schemas.openxmlformats.org/officeDocument/2006/relationships/image" Target="media/image14.png"/><Relationship Id="rId47" Type="http://schemas.openxmlformats.org/officeDocument/2006/relationships/image" Target="media/image19.png"/><Relationship Id="rId50" Type="http://schemas.openxmlformats.org/officeDocument/2006/relationships/image" Target="media/image22.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02/(SICI)1096-9861(19970414)380:3%3c409::AID-CNE9%3e3.0.CO;2-6" TargetMode="External"/><Relationship Id="rId29" Type="http://schemas.openxmlformats.org/officeDocument/2006/relationships/hyperlink" Target="https://doi.org/10.3390/sym10060184" TargetMode="External"/><Relationship Id="rId11" Type="http://schemas.openxmlformats.org/officeDocument/2006/relationships/hyperlink" Target="https://doi.org/10.1007/s10071-016-0993-2" TargetMode="External"/><Relationship Id="rId24" Type="http://schemas.openxmlformats.org/officeDocument/2006/relationships/hyperlink" Target="https://doi.org/10.1038/s41598-020-73354-z" TargetMode="External"/><Relationship Id="rId32" Type="http://schemas.openxmlformats.org/officeDocument/2006/relationships/image" Target="media/image4.png"/><Relationship Id="rId37" Type="http://schemas.openxmlformats.org/officeDocument/2006/relationships/image" Target="media/image9.png"/><Relationship Id="rId40" Type="http://schemas.openxmlformats.org/officeDocument/2006/relationships/image" Target="media/image12.png"/><Relationship Id="rId45"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hyperlink" Target="https://doi.org/10.1007/s00265-013-1639-x" TargetMode="External"/><Relationship Id="rId23" Type="http://schemas.openxmlformats.org/officeDocument/2006/relationships/hyperlink" Target="https://www.R-project.org/" TargetMode="External"/><Relationship Id="rId28" Type="http://schemas.openxmlformats.org/officeDocument/2006/relationships/hyperlink" Target="https://doi.org/10.1007/s00265-019-2706-8" TargetMode="External"/><Relationship Id="rId36" Type="http://schemas.openxmlformats.org/officeDocument/2006/relationships/image" Target="media/image8.png"/><Relationship Id="rId49" Type="http://schemas.openxmlformats.org/officeDocument/2006/relationships/image" Target="media/image21.png"/><Relationship Id="rId10" Type="http://schemas.openxmlformats.org/officeDocument/2006/relationships/hyperlink" Target="https://doi.org/10.1007/s10071-020-01365-4" TargetMode="External"/><Relationship Id="rId19" Type="http://schemas.openxmlformats.org/officeDocument/2006/relationships/hyperlink" Target="https://doi.org/10.1016/j.anbehav.2015.01.018" TargetMode="External"/><Relationship Id="rId31" Type="http://schemas.openxmlformats.org/officeDocument/2006/relationships/image" Target="media/image3.png"/><Relationship Id="rId44" Type="http://schemas.openxmlformats.org/officeDocument/2006/relationships/image" Target="media/image16.png"/><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github.com/Pablo-Recio/CORT-Temp_Numerical" TargetMode="External"/><Relationship Id="rId14" Type="http://schemas.openxmlformats.org/officeDocument/2006/relationships/hyperlink" Target="https://doi.org/10.1016/j.anbehav.2015.10.027" TargetMode="External"/><Relationship Id="rId22" Type="http://schemas.openxmlformats.org/officeDocument/2006/relationships/hyperlink" Target="https://doi.org/10.1111/brv.12333" TargetMode="External"/><Relationship Id="rId27" Type="http://schemas.openxmlformats.org/officeDocument/2006/relationships/hyperlink" Target="https://doi.org/10.1016/0166-4328(94)90100-7" TargetMode="External"/><Relationship Id="rId30" Type="http://schemas.openxmlformats.org/officeDocument/2006/relationships/hyperlink" Target="https://doi.org/10.1002/jnr.20338" TargetMode="External"/><Relationship Id="rId35" Type="http://schemas.openxmlformats.org/officeDocument/2006/relationships/image" Target="media/image7.png"/><Relationship Id="rId43" Type="http://schemas.openxmlformats.org/officeDocument/2006/relationships/image" Target="media/image15.png"/><Relationship Id="rId48" Type="http://schemas.openxmlformats.org/officeDocument/2006/relationships/image" Target="media/image20.png"/><Relationship Id="rId8" Type="http://schemas.openxmlformats.org/officeDocument/2006/relationships/image" Target="media/image2.png"/><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doi.org/10.1007/s10071-013-0665-4" TargetMode="External"/><Relationship Id="rId17" Type="http://schemas.openxmlformats.org/officeDocument/2006/relationships/hyperlink" Target="https://doi.org/10.1016/j.anbehav.2014.02.017" TargetMode="External"/><Relationship Id="rId25" Type="http://schemas.openxmlformats.org/officeDocument/2006/relationships/hyperlink" Target="https://doi.org/10.1007/s00265-021-02979-5" TargetMode="External"/><Relationship Id="rId33" Type="http://schemas.openxmlformats.org/officeDocument/2006/relationships/image" Target="media/image5.png"/><Relationship Id="rId38" Type="http://schemas.openxmlformats.org/officeDocument/2006/relationships/image" Target="media/image10.png"/><Relationship Id="rId46" Type="http://schemas.openxmlformats.org/officeDocument/2006/relationships/image" Target="media/image18.png"/><Relationship Id="rId20" Type="http://schemas.openxmlformats.org/officeDocument/2006/relationships/hyperlink" Target="https://doi.org/10.1007/s12038-021-00153-7" TargetMode="External"/><Relationship Id="rId41"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63</Pages>
  <Words>10137</Words>
  <Characters>57786</Characters>
  <Application>Microsoft Office Word</Application>
  <DocSecurity>0</DocSecurity>
  <Lines>481</Lines>
  <Paragraphs>135</Paragraphs>
  <ScaleCrop>false</ScaleCrop>
  <Company/>
  <LinksUpToDate>false</LinksUpToDate>
  <CharactersWithSpaces>67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early environmental experiences impact numerical discrimination abilities in a lizard?</dc:title>
  <dc:creator/>
  <cp:keywords/>
  <cp:lastModifiedBy>Pablo Recio Santiago</cp:lastModifiedBy>
  <cp:revision>3</cp:revision>
  <dcterms:created xsi:type="dcterms:W3CDTF">2024-11-12T00:55:00Z</dcterms:created>
  <dcterms:modified xsi:type="dcterms:W3CDTF">2024-11-12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behavioral-ecology-and-sociobiology.csl</vt:lpwstr>
  </property>
  <property fmtid="{D5CDD505-2E9C-101B-9397-08002B2CF9AE}" pid="6" name="docx">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toc-title">
    <vt:lpwstr>Table of contents</vt:lpwstr>
  </property>
</Properties>
</file>